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B9ED1E" w14:textId="6657797D" w:rsidR="002079F7" w:rsidRPr="000234F8" w:rsidRDefault="002079F7" w:rsidP="002079F7">
      <w:pPr>
        <w:autoSpaceDE w:val="0"/>
        <w:autoSpaceDN w:val="0"/>
        <w:adjustRightInd w:val="0"/>
        <w:ind w:left="-567" w:right="-619"/>
        <w:jc w:val="center"/>
        <w:rPr>
          <w:rFonts w:ascii="Calibri" w:hAnsi="Calibri"/>
          <w:b/>
          <w:bCs/>
          <w:color w:val="FFFFFF"/>
          <w:sz w:val="32"/>
          <w:szCs w:val="32"/>
        </w:rPr>
      </w:pPr>
      <w:bookmarkStart w:id="0" w:name="_GoBack"/>
      <w:bookmarkEnd w:id="0"/>
      <w:r>
        <w:rPr>
          <w:rFonts w:ascii="Calibri" w:hAnsi="Calibri"/>
          <w:b/>
          <w:bCs/>
          <w:color w:val="FFFFFF"/>
          <w:sz w:val="32"/>
          <w:szCs w:val="32"/>
          <w:highlight w:val="blue"/>
        </w:rPr>
        <w:t xml:space="preserve">BSHC </w:t>
      </w:r>
      <w:r w:rsidRPr="002079F7">
        <w:rPr>
          <w:rFonts w:ascii="Calibri" w:hAnsi="Calibri"/>
          <w:b/>
          <w:bCs/>
          <w:color w:val="FFFFFF"/>
          <w:sz w:val="32"/>
          <w:szCs w:val="32"/>
          <w:highlight w:val="blue"/>
        </w:rPr>
        <w:t>NOMINATIONS FOR CLUB OFFICERS 2019</w:t>
      </w:r>
    </w:p>
    <w:p w14:paraId="4ACA8DE9" w14:textId="77777777" w:rsidR="002079F7" w:rsidRPr="000234F8" w:rsidRDefault="002079F7" w:rsidP="002079F7">
      <w:pPr>
        <w:autoSpaceDE w:val="0"/>
        <w:autoSpaceDN w:val="0"/>
        <w:adjustRightInd w:val="0"/>
        <w:ind w:left="-567" w:right="-619"/>
        <w:rPr>
          <w:rFonts w:ascii="Palatino Linotype" w:hAnsi="Palatino Linotype"/>
          <w:sz w:val="24"/>
          <w:szCs w:val="26"/>
        </w:rPr>
      </w:pPr>
    </w:p>
    <w:p w14:paraId="57B300C7" w14:textId="40D0ABB1" w:rsidR="002079F7" w:rsidRPr="00C4279F" w:rsidRDefault="002079F7" w:rsidP="002079F7">
      <w:pPr>
        <w:spacing w:after="200" w:line="276" w:lineRule="auto"/>
        <w:ind w:left="1134" w:right="966"/>
        <w:jc w:val="both"/>
        <w:rPr>
          <w:rFonts w:ascii="Calibri" w:eastAsia="Calibri" w:hAnsi="Calibri"/>
          <w:b/>
          <w:u w:val="single"/>
        </w:rPr>
      </w:pPr>
      <w:r w:rsidRPr="004E4AE8">
        <w:rPr>
          <w:rFonts w:ascii="Calibri" w:eastAsia="Calibri" w:hAnsi="Calibri"/>
          <w:sz w:val="24"/>
          <w:szCs w:val="24"/>
        </w:rPr>
        <w:t xml:space="preserve">Nominations are invited for the following positions. All nominations must be proposed and seconded by a member of Bishops Stortford Hockey Club. Voting will take place at the AGM on </w:t>
      </w:r>
      <w:r w:rsidR="0033031A">
        <w:rPr>
          <w:rFonts w:ascii="Calibri" w:eastAsia="Calibri" w:hAnsi="Calibri"/>
          <w:sz w:val="24"/>
          <w:szCs w:val="24"/>
        </w:rPr>
        <w:t>Thursday 23 May 2019</w:t>
      </w:r>
      <w:r w:rsidRPr="004E4AE8">
        <w:rPr>
          <w:rFonts w:ascii="Calibri" w:eastAsia="Calibri" w:hAnsi="Calibri"/>
          <w:sz w:val="24"/>
          <w:szCs w:val="24"/>
        </w:rPr>
        <w:t xml:space="preserve">. Nominations will also be accepted by e-mail up to midnight on </w:t>
      </w:r>
      <w:r>
        <w:rPr>
          <w:rFonts w:ascii="Calibri" w:eastAsia="Calibri" w:hAnsi="Calibri"/>
          <w:sz w:val="24"/>
          <w:szCs w:val="24"/>
        </w:rPr>
        <w:t xml:space="preserve">Monday </w:t>
      </w:r>
      <w:r w:rsidR="006B1A5D">
        <w:rPr>
          <w:rFonts w:ascii="Calibri" w:eastAsia="Calibri" w:hAnsi="Calibri"/>
          <w:sz w:val="24"/>
          <w:szCs w:val="24"/>
        </w:rPr>
        <w:t xml:space="preserve">21 </w:t>
      </w:r>
      <w:r w:rsidR="00907F25">
        <w:rPr>
          <w:rFonts w:ascii="Calibri" w:eastAsia="Calibri" w:hAnsi="Calibri"/>
          <w:sz w:val="24"/>
          <w:szCs w:val="24"/>
        </w:rPr>
        <w:t xml:space="preserve">May </w:t>
      </w:r>
      <w:r w:rsidR="006B1A5D">
        <w:rPr>
          <w:rFonts w:ascii="Calibri" w:eastAsia="Calibri" w:hAnsi="Calibri"/>
          <w:sz w:val="24"/>
          <w:szCs w:val="24"/>
        </w:rPr>
        <w:t>2019</w:t>
      </w:r>
      <w:r>
        <w:rPr>
          <w:rFonts w:ascii="Calibri" w:eastAsia="Calibri" w:hAnsi="Calibri"/>
          <w:sz w:val="24"/>
          <w:szCs w:val="24"/>
        </w:rPr>
        <w:t xml:space="preserve">. </w:t>
      </w:r>
      <w:r w:rsidRPr="004E4AE8">
        <w:rPr>
          <w:rFonts w:ascii="Calibri" w:eastAsia="Calibri" w:hAnsi="Calibri"/>
          <w:sz w:val="24"/>
          <w:szCs w:val="24"/>
        </w:rPr>
        <w:t xml:space="preserve">E-mail nominations should be sent </w:t>
      </w:r>
      <w:r>
        <w:rPr>
          <w:rFonts w:ascii="Calibri" w:eastAsia="Calibri" w:hAnsi="Calibri"/>
          <w:sz w:val="24"/>
          <w:szCs w:val="24"/>
        </w:rPr>
        <w:t xml:space="preserve">to Amy Duffy via email: </w:t>
      </w:r>
      <w:r w:rsidR="006B1A5D">
        <w:rPr>
          <w:rFonts w:ascii="Calibri" w:eastAsia="Calibri" w:hAnsi="Calibri"/>
          <w:sz w:val="24"/>
          <w:szCs w:val="24"/>
        </w:rPr>
        <w:t>BSHCSecretary@outlook.com</w:t>
      </w:r>
    </w:p>
    <w:p w14:paraId="0931CA08" w14:textId="77777777" w:rsidR="002079F7" w:rsidRPr="004E4AE8" w:rsidRDefault="002079F7" w:rsidP="002079F7">
      <w:pPr>
        <w:spacing w:after="200" w:line="276" w:lineRule="auto"/>
        <w:ind w:left="1134" w:right="966"/>
        <w:jc w:val="both"/>
        <w:rPr>
          <w:rFonts w:ascii="Calibri" w:eastAsia="Calibri" w:hAnsi="Calibri"/>
          <w:b/>
          <w:i/>
          <w:sz w:val="28"/>
          <w:szCs w:val="28"/>
          <w:u w:val="single"/>
        </w:rPr>
      </w:pPr>
      <w:r w:rsidRPr="004E4AE8">
        <w:rPr>
          <w:rFonts w:ascii="Calibri" w:eastAsia="Calibri" w:hAnsi="Calibri"/>
          <w:b/>
          <w:i/>
          <w:sz w:val="28"/>
          <w:szCs w:val="28"/>
          <w:u w:val="single"/>
        </w:rPr>
        <w:t>HONORARY CLUB OFFICERS</w:t>
      </w:r>
    </w:p>
    <w:p w14:paraId="5620526C" w14:textId="77777777" w:rsidR="002079F7" w:rsidRPr="004E4AE8" w:rsidRDefault="002079F7" w:rsidP="002079F7">
      <w:pPr>
        <w:spacing w:after="200" w:line="276" w:lineRule="auto"/>
        <w:ind w:left="1134" w:right="966"/>
        <w:jc w:val="both"/>
        <w:rPr>
          <w:rFonts w:ascii="Calibri" w:eastAsia="Calibri" w:hAnsi="Calibri"/>
          <w:b/>
          <w:sz w:val="24"/>
          <w:szCs w:val="24"/>
          <w:u w:val="single"/>
        </w:rPr>
      </w:pPr>
      <w:r w:rsidRPr="004E4AE8">
        <w:rPr>
          <w:rFonts w:ascii="Calibri" w:eastAsia="Calibri" w:hAnsi="Calibri"/>
          <w:b/>
          <w:sz w:val="24"/>
          <w:szCs w:val="24"/>
          <w:u w:val="single"/>
        </w:rPr>
        <w:t>PRESIDENT</w:t>
      </w:r>
    </w:p>
    <w:p w14:paraId="3106D7F2" w14:textId="77777777" w:rsidR="002079F7" w:rsidRPr="004E4AE8" w:rsidRDefault="002079F7" w:rsidP="006B1A5D">
      <w:pPr>
        <w:tabs>
          <w:tab w:val="left" w:pos="6804"/>
        </w:tabs>
        <w:spacing w:after="200" w:line="480" w:lineRule="auto"/>
        <w:ind w:left="1134" w:right="966"/>
        <w:jc w:val="both"/>
        <w:rPr>
          <w:rFonts w:ascii="Calibri" w:eastAsia="Calibri" w:hAnsi="Calibri"/>
          <w:sz w:val="24"/>
          <w:szCs w:val="24"/>
        </w:rPr>
      </w:pPr>
      <w:r w:rsidRPr="004E4AE8">
        <w:rPr>
          <w:rFonts w:ascii="Calibri" w:eastAsia="Calibri" w:hAnsi="Calibri"/>
          <w:sz w:val="24"/>
          <w:szCs w:val="24"/>
        </w:rPr>
        <w:t>Nomination________________________</w:t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  <w:t xml:space="preserve">____     </w:t>
      </w:r>
      <w:r>
        <w:rPr>
          <w:rFonts w:ascii="Calibri" w:eastAsia="Calibri" w:hAnsi="Calibri"/>
          <w:sz w:val="24"/>
          <w:szCs w:val="24"/>
        </w:rPr>
        <w:tab/>
      </w:r>
      <w:r w:rsidRPr="004E4AE8">
        <w:rPr>
          <w:rFonts w:ascii="Calibri" w:eastAsia="Calibri" w:hAnsi="Calibri"/>
          <w:sz w:val="24"/>
          <w:szCs w:val="24"/>
        </w:rPr>
        <w:t>Nomination___________________</w:t>
      </w:r>
      <w:r>
        <w:rPr>
          <w:rFonts w:ascii="Calibri" w:eastAsia="Calibri" w:hAnsi="Calibri"/>
          <w:sz w:val="24"/>
          <w:szCs w:val="24"/>
        </w:rPr>
        <w:t>_________</w:t>
      </w:r>
    </w:p>
    <w:p w14:paraId="6E97292A" w14:textId="1D0BF7E1" w:rsidR="002079F7" w:rsidRPr="004E4AE8" w:rsidRDefault="002079F7" w:rsidP="006B1A5D">
      <w:pPr>
        <w:tabs>
          <w:tab w:val="left" w:pos="6804"/>
        </w:tabs>
        <w:spacing w:after="200" w:line="480" w:lineRule="auto"/>
        <w:ind w:left="1134" w:right="966"/>
        <w:jc w:val="both"/>
        <w:rPr>
          <w:rFonts w:ascii="Calibri" w:eastAsia="Calibri" w:hAnsi="Calibri"/>
          <w:sz w:val="24"/>
          <w:szCs w:val="24"/>
        </w:rPr>
      </w:pPr>
      <w:r w:rsidRPr="004E4AE8">
        <w:rPr>
          <w:rFonts w:ascii="Calibri" w:eastAsia="Calibri" w:hAnsi="Calibri"/>
          <w:sz w:val="24"/>
          <w:szCs w:val="24"/>
        </w:rPr>
        <w:t>Proposed by_______________________</w:t>
      </w:r>
      <w:r>
        <w:rPr>
          <w:rFonts w:ascii="Calibri" w:eastAsia="Calibri" w:hAnsi="Calibri"/>
          <w:sz w:val="24"/>
          <w:szCs w:val="24"/>
        </w:rPr>
        <w:t>___</w:t>
      </w:r>
      <w:r w:rsidR="006B1A5D">
        <w:rPr>
          <w:rFonts w:ascii="Calibri" w:eastAsia="Calibri" w:hAnsi="Calibri"/>
          <w:sz w:val="24"/>
          <w:szCs w:val="24"/>
        </w:rPr>
        <w:tab/>
        <w:t xml:space="preserve"> </w:t>
      </w:r>
      <w:r w:rsidRPr="004E4AE8">
        <w:rPr>
          <w:rFonts w:ascii="Calibri" w:eastAsia="Calibri" w:hAnsi="Calibri"/>
          <w:sz w:val="24"/>
          <w:szCs w:val="24"/>
        </w:rPr>
        <w:t>Proposed by__________________</w:t>
      </w:r>
      <w:r>
        <w:rPr>
          <w:rFonts w:ascii="Calibri" w:eastAsia="Calibri" w:hAnsi="Calibri"/>
          <w:sz w:val="24"/>
          <w:szCs w:val="24"/>
        </w:rPr>
        <w:t>_________</w:t>
      </w:r>
      <w:r w:rsidRPr="004E4AE8">
        <w:rPr>
          <w:rFonts w:ascii="Calibri" w:eastAsia="Calibri" w:hAnsi="Calibri"/>
          <w:sz w:val="24"/>
          <w:szCs w:val="24"/>
        </w:rPr>
        <w:t>_</w:t>
      </w:r>
    </w:p>
    <w:p w14:paraId="381330B0" w14:textId="46953C22" w:rsidR="002079F7" w:rsidRPr="004E4AE8" w:rsidRDefault="002079F7" w:rsidP="006B1A5D">
      <w:pPr>
        <w:tabs>
          <w:tab w:val="left" w:pos="6804"/>
        </w:tabs>
        <w:spacing w:after="200" w:line="480" w:lineRule="auto"/>
        <w:ind w:left="1134" w:right="966"/>
        <w:jc w:val="both"/>
        <w:rPr>
          <w:rFonts w:ascii="Calibri" w:eastAsia="Calibri" w:hAnsi="Calibri"/>
          <w:sz w:val="24"/>
          <w:szCs w:val="24"/>
        </w:rPr>
      </w:pPr>
      <w:r w:rsidRPr="004E4AE8">
        <w:rPr>
          <w:rFonts w:ascii="Calibri" w:eastAsia="Calibri" w:hAnsi="Calibri"/>
          <w:sz w:val="24"/>
          <w:szCs w:val="24"/>
        </w:rPr>
        <w:t>Seconded by________</w:t>
      </w:r>
      <w:r>
        <w:rPr>
          <w:rFonts w:ascii="Calibri" w:eastAsia="Calibri" w:hAnsi="Calibri"/>
          <w:sz w:val="24"/>
          <w:szCs w:val="24"/>
        </w:rPr>
        <w:t>_____</w:t>
      </w:r>
      <w:r w:rsidRPr="004E4AE8">
        <w:rPr>
          <w:rFonts w:ascii="Calibri" w:eastAsia="Calibri" w:hAnsi="Calibri"/>
          <w:sz w:val="24"/>
          <w:szCs w:val="24"/>
        </w:rPr>
        <w:t>_______________</w:t>
      </w:r>
      <w:r w:rsidR="006B1A5D">
        <w:rPr>
          <w:rFonts w:ascii="Calibri" w:eastAsia="Calibri" w:hAnsi="Calibri"/>
          <w:sz w:val="24"/>
          <w:szCs w:val="24"/>
        </w:rPr>
        <w:tab/>
      </w:r>
      <w:r w:rsidRPr="004E4AE8">
        <w:rPr>
          <w:rFonts w:ascii="Calibri" w:eastAsia="Calibri" w:hAnsi="Calibri"/>
          <w:sz w:val="24"/>
          <w:szCs w:val="24"/>
        </w:rPr>
        <w:t>Seconded by____________</w:t>
      </w:r>
      <w:r>
        <w:rPr>
          <w:rFonts w:ascii="Calibri" w:eastAsia="Calibri" w:hAnsi="Calibri"/>
          <w:sz w:val="24"/>
          <w:szCs w:val="24"/>
        </w:rPr>
        <w:t>_________</w:t>
      </w:r>
      <w:r w:rsidRPr="004E4AE8">
        <w:rPr>
          <w:rFonts w:ascii="Calibri" w:eastAsia="Calibri" w:hAnsi="Calibri"/>
          <w:sz w:val="24"/>
          <w:szCs w:val="24"/>
        </w:rPr>
        <w:t>_______</w:t>
      </w:r>
    </w:p>
    <w:p w14:paraId="533F904D" w14:textId="77777777" w:rsidR="002079F7" w:rsidRDefault="002079F7" w:rsidP="002079F7">
      <w:pPr>
        <w:spacing w:after="200" w:line="276" w:lineRule="auto"/>
        <w:ind w:left="1134" w:right="966"/>
        <w:jc w:val="both"/>
        <w:rPr>
          <w:rFonts w:ascii="Calibri" w:eastAsia="Calibri" w:hAnsi="Calibri"/>
          <w:b/>
          <w:sz w:val="24"/>
          <w:szCs w:val="24"/>
          <w:u w:val="single"/>
        </w:rPr>
      </w:pPr>
    </w:p>
    <w:p w14:paraId="488FB4EF" w14:textId="77777777" w:rsidR="002079F7" w:rsidRPr="004E4AE8" w:rsidRDefault="002079F7" w:rsidP="002079F7">
      <w:pPr>
        <w:spacing w:after="200" w:line="276" w:lineRule="auto"/>
        <w:ind w:left="1134" w:right="966"/>
        <w:jc w:val="both"/>
        <w:rPr>
          <w:rFonts w:ascii="Calibri" w:eastAsia="Calibri" w:hAnsi="Calibri"/>
          <w:b/>
          <w:sz w:val="24"/>
          <w:szCs w:val="24"/>
          <w:u w:val="single"/>
        </w:rPr>
      </w:pPr>
      <w:r w:rsidRPr="004E4AE8">
        <w:rPr>
          <w:rFonts w:ascii="Calibri" w:eastAsia="Calibri" w:hAnsi="Calibri"/>
          <w:b/>
          <w:sz w:val="24"/>
          <w:szCs w:val="24"/>
          <w:u w:val="single"/>
        </w:rPr>
        <w:t>VICE PRESIDENT</w:t>
      </w:r>
    </w:p>
    <w:p w14:paraId="4C1D224B" w14:textId="77777777" w:rsidR="002079F7" w:rsidRPr="004E4AE8" w:rsidRDefault="002079F7" w:rsidP="006B1A5D">
      <w:pPr>
        <w:tabs>
          <w:tab w:val="left" w:pos="6804"/>
        </w:tabs>
        <w:spacing w:after="200" w:line="480" w:lineRule="auto"/>
        <w:ind w:left="1134" w:right="966"/>
        <w:jc w:val="both"/>
        <w:rPr>
          <w:rFonts w:ascii="Calibri" w:eastAsia="Calibri" w:hAnsi="Calibri"/>
          <w:sz w:val="24"/>
          <w:szCs w:val="24"/>
        </w:rPr>
      </w:pPr>
      <w:r w:rsidRPr="004E4AE8">
        <w:rPr>
          <w:rFonts w:ascii="Calibri" w:eastAsia="Calibri" w:hAnsi="Calibri"/>
          <w:sz w:val="24"/>
          <w:szCs w:val="24"/>
        </w:rPr>
        <w:t>Nomination________________________</w:t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  <w:t xml:space="preserve">____     </w:t>
      </w:r>
      <w:r>
        <w:rPr>
          <w:rFonts w:ascii="Calibri" w:eastAsia="Calibri" w:hAnsi="Calibri"/>
          <w:sz w:val="24"/>
          <w:szCs w:val="24"/>
        </w:rPr>
        <w:tab/>
      </w:r>
      <w:r w:rsidRPr="004E4AE8">
        <w:rPr>
          <w:rFonts w:ascii="Calibri" w:eastAsia="Calibri" w:hAnsi="Calibri"/>
          <w:sz w:val="24"/>
          <w:szCs w:val="24"/>
        </w:rPr>
        <w:t>Nomination___________________</w:t>
      </w:r>
      <w:r>
        <w:rPr>
          <w:rFonts w:ascii="Calibri" w:eastAsia="Calibri" w:hAnsi="Calibri"/>
          <w:sz w:val="24"/>
          <w:szCs w:val="24"/>
        </w:rPr>
        <w:t>_________</w:t>
      </w:r>
    </w:p>
    <w:p w14:paraId="14B97F8D" w14:textId="77777777" w:rsidR="002079F7" w:rsidRPr="004E4AE8" w:rsidRDefault="002079F7" w:rsidP="006B1A5D">
      <w:pPr>
        <w:tabs>
          <w:tab w:val="left" w:pos="6804"/>
        </w:tabs>
        <w:spacing w:after="200" w:line="480" w:lineRule="auto"/>
        <w:ind w:left="1134" w:right="966"/>
        <w:jc w:val="both"/>
        <w:rPr>
          <w:rFonts w:ascii="Calibri" w:eastAsia="Calibri" w:hAnsi="Calibri"/>
          <w:sz w:val="24"/>
          <w:szCs w:val="24"/>
        </w:rPr>
      </w:pPr>
      <w:r w:rsidRPr="004E4AE8">
        <w:rPr>
          <w:rFonts w:ascii="Calibri" w:eastAsia="Calibri" w:hAnsi="Calibri"/>
          <w:sz w:val="24"/>
          <w:szCs w:val="24"/>
        </w:rPr>
        <w:t>Proposed by_______________________</w:t>
      </w:r>
      <w:r>
        <w:rPr>
          <w:rFonts w:ascii="Calibri" w:eastAsia="Calibri" w:hAnsi="Calibri"/>
          <w:sz w:val="24"/>
          <w:szCs w:val="24"/>
        </w:rPr>
        <w:t>_____</w:t>
      </w:r>
      <w:r>
        <w:rPr>
          <w:rFonts w:ascii="Calibri" w:eastAsia="Calibri" w:hAnsi="Calibri"/>
          <w:sz w:val="24"/>
          <w:szCs w:val="24"/>
        </w:rPr>
        <w:tab/>
      </w:r>
      <w:r w:rsidRPr="004E4AE8">
        <w:rPr>
          <w:rFonts w:ascii="Calibri" w:eastAsia="Calibri" w:hAnsi="Calibri"/>
          <w:sz w:val="24"/>
          <w:szCs w:val="24"/>
        </w:rPr>
        <w:t>Proposed by__________________</w:t>
      </w:r>
      <w:r>
        <w:rPr>
          <w:rFonts w:ascii="Calibri" w:eastAsia="Calibri" w:hAnsi="Calibri"/>
          <w:sz w:val="24"/>
          <w:szCs w:val="24"/>
        </w:rPr>
        <w:t>_________</w:t>
      </w:r>
      <w:r w:rsidRPr="004E4AE8">
        <w:rPr>
          <w:rFonts w:ascii="Calibri" w:eastAsia="Calibri" w:hAnsi="Calibri"/>
          <w:sz w:val="24"/>
          <w:szCs w:val="24"/>
        </w:rPr>
        <w:t>_</w:t>
      </w:r>
    </w:p>
    <w:p w14:paraId="2B5EF1B5" w14:textId="77777777" w:rsidR="002079F7" w:rsidRPr="004E4AE8" w:rsidRDefault="002079F7" w:rsidP="006B1A5D">
      <w:pPr>
        <w:tabs>
          <w:tab w:val="left" w:pos="6804"/>
        </w:tabs>
        <w:spacing w:after="200" w:line="480" w:lineRule="auto"/>
        <w:ind w:left="1134" w:right="966"/>
        <w:jc w:val="both"/>
        <w:rPr>
          <w:rFonts w:ascii="Calibri" w:eastAsia="Calibri" w:hAnsi="Calibri"/>
          <w:sz w:val="24"/>
          <w:szCs w:val="24"/>
        </w:rPr>
      </w:pPr>
      <w:r w:rsidRPr="004E4AE8">
        <w:rPr>
          <w:rFonts w:ascii="Calibri" w:eastAsia="Calibri" w:hAnsi="Calibri"/>
          <w:sz w:val="24"/>
          <w:szCs w:val="24"/>
        </w:rPr>
        <w:t>Seconded by________</w:t>
      </w:r>
      <w:r>
        <w:rPr>
          <w:rFonts w:ascii="Calibri" w:eastAsia="Calibri" w:hAnsi="Calibri"/>
          <w:sz w:val="24"/>
          <w:szCs w:val="24"/>
        </w:rPr>
        <w:t>_____</w:t>
      </w:r>
      <w:r w:rsidRPr="004E4AE8">
        <w:rPr>
          <w:rFonts w:ascii="Calibri" w:eastAsia="Calibri" w:hAnsi="Calibri"/>
          <w:sz w:val="24"/>
          <w:szCs w:val="24"/>
        </w:rPr>
        <w:t>_______________</w:t>
      </w:r>
      <w:r w:rsidRPr="004E4AE8">
        <w:rPr>
          <w:rFonts w:ascii="Calibri" w:eastAsia="Calibri" w:hAnsi="Calibri"/>
          <w:sz w:val="24"/>
          <w:szCs w:val="24"/>
        </w:rPr>
        <w:tab/>
        <w:t>Seconded by____________</w:t>
      </w:r>
      <w:r>
        <w:rPr>
          <w:rFonts w:ascii="Calibri" w:eastAsia="Calibri" w:hAnsi="Calibri"/>
          <w:sz w:val="24"/>
          <w:szCs w:val="24"/>
        </w:rPr>
        <w:t>_________</w:t>
      </w:r>
      <w:r w:rsidRPr="004E4AE8">
        <w:rPr>
          <w:rFonts w:ascii="Calibri" w:eastAsia="Calibri" w:hAnsi="Calibri"/>
          <w:sz w:val="24"/>
          <w:szCs w:val="24"/>
        </w:rPr>
        <w:t>_______</w:t>
      </w:r>
    </w:p>
    <w:p w14:paraId="746B6A0B" w14:textId="77777777" w:rsidR="002079F7" w:rsidRDefault="002079F7" w:rsidP="002079F7">
      <w:pPr>
        <w:spacing w:after="200" w:line="276" w:lineRule="auto"/>
        <w:ind w:left="1134" w:right="966"/>
        <w:jc w:val="both"/>
        <w:rPr>
          <w:rFonts w:ascii="Calibri" w:eastAsia="Calibri" w:hAnsi="Calibri"/>
          <w:b/>
          <w:sz w:val="24"/>
          <w:szCs w:val="24"/>
          <w:u w:val="single"/>
        </w:rPr>
      </w:pPr>
    </w:p>
    <w:p w14:paraId="57D0182A" w14:textId="77777777" w:rsidR="002079F7" w:rsidRPr="004E4AE8" w:rsidRDefault="002079F7" w:rsidP="002079F7">
      <w:pPr>
        <w:spacing w:after="200" w:line="276" w:lineRule="auto"/>
        <w:ind w:left="1134" w:right="966"/>
        <w:jc w:val="both"/>
        <w:rPr>
          <w:rFonts w:ascii="Calibri" w:eastAsia="Calibri" w:hAnsi="Calibri"/>
          <w:b/>
          <w:sz w:val="24"/>
          <w:szCs w:val="24"/>
          <w:u w:val="single"/>
        </w:rPr>
      </w:pPr>
      <w:r w:rsidRPr="004E4AE8">
        <w:rPr>
          <w:rFonts w:ascii="Calibri" w:eastAsia="Calibri" w:hAnsi="Calibri"/>
          <w:b/>
          <w:sz w:val="24"/>
          <w:szCs w:val="24"/>
          <w:u w:val="single"/>
        </w:rPr>
        <w:t>LIFE MEMBERS</w:t>
      </w:r>
    </w:p>
    <w:p w14:paraId="653BD9F3" w14:textId="77777777" w:rsidR="002079F7" w:rsidRPr="004E4AE8" w:rsidRDefault="002079F7" w:rsidP="006B1A5D">
      <w:pPr>
        <w:tabs>
          <w:tab w:val="left" w:pos="6804"/>
        </w:tabs>
        <w:spacing w:after="200" w:line="480" w:lineRule="auto"/>
        <w:ind w:left="1134" w:right="966"/>
        <w:jc w:val="both"/>
        <w:rPr>
          <w:rFonts w:ascii="Calibri" w:eastAsia="Calibri" w:hAnsi="Calibri"/>
          <w:sz w:val="24"/>
          <w:szCs w:val="24"/>
        </w:rPr>
      </w:pPr>
      <w:r w:rsidRPr="004E4AE8">
        <w:rPr>
          <w:rFonts w:ascii="Calibri" w:eastAsia="Calibri" w:hAnsi="Calibri"/>
          <w:sz w:val="24"/>
          <w:szCs w:val="24"/>
        </w:rPr>
        <w:t>Nomination________________________</w:t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  <w:t xml:space="preserve">____     </w:t>
      </w:r>
      <w:r>
        <w:rPr>
          <w:rFonts w:ascii="Calibri" w:eastAsia="Calibri" w:hAnsi="Calibri"/>
          <w:sz w:val="24"/>
          <w:szCs w:val="24"/>
        </w:rPr>
        <w:tab/>
      </w:r>
      <w:r w:rsidRPr="004E4AE8">
        <w:rPr>
          <w:rFonts w:ascii="Calibri" w:eastAsia="Calibri" w:hAnsi="Calibri"/>
          <w:sz w:val="24"/>
          <w:szCs w:val="24"/>
        </w:rPr>
        <w:t>Nomination___________________</w:t>
      </w:r>
      <w:r>
        <w:rPr>
          <w:rFonts w:ascii="Calibri" w:eastAsia="Calibri" w:hAnsi="Calibri"/>
          <w:sz w:val="24"/>
          <w:szCs w:val="24"/>
        </w:rPr>
        <w:t>_________</w:t>
      </w:r>
    </w:p>
    <w:p w14:paraId="44251F30" w14:textId="77777777" w:rsidR="002079F7" w:rsidRPr="004E4AE8" w:rsidRDefault="002079F7" w:rsidP="006B1A5D">
      <w:pPr>
        <w:tabs>
          <w:tab w:val="left" w:pos="6804"/>
        </w:tabs>
        <w:spacing w:after="200" w:line="480" w:lineRule="auto"/>
        <w:ind w:left="1134" w:right="966"/>
        <w:jc w:val="both"/>
        <w:rPr>
          <w:rFonts w:ascii="Calibri" w:eastAsia="Calibri" w:hAnsi="Calibri"/>
          <w:sz w:val="24"/>
          <w:szCs w:val="24"/>
        </w:rPr>
      </w:pPr>
      <w:r w:rsidRPr="004E4AE8">
        <w:rPr>
          <w:rFonts w:ascii="Calibri" w:eastAsia="Calibri" w:hAnsi="Calibri"/>
          <w:sz w:val="24"/>
          <w:szCs w:val="24"/>
        </w:rPr>
        <w:t>Proposed by_______________________</w:t>
      </w:r>
      <w:r>
        <w:rPr>
          <w:rFonts w:ascii="Calibri" w:eastAsia="Calibri" w:hAnsi="Calibri"/>
          <w:sz w:val="24"/>
          <w:szCs w:val="24"/>
        </w:rPr>
        <w:t>_____</w:t>
      </w:r>
      <w:r>
        <w:rPr>
          <w:rFonts w:ascii="Calibri" w:eastAsia="Calibri" w:hAnsi="Calibri"/>
          <w:sz w:val="24"/>
          <w:szCs w:val="24"/>
        </w:rPr>
        <w:tab/>
      </w:r>
      <w:r w:rsidRPr="004E4AE8">
        <w:rPr>
          <w:rFonts w:ascii="Calibri" w:eastAsia="Calibri" w:hAnsi="Calibri"/>
          <w:sz w:val="24"/>
          <w:szCs w:val="24"/>
        </w:rPr>
        <w:t>Proposed by__________________</w:t>
      </w:r>
      <w:r>
        <w:rPr>
          <w:rFonts w:ascii="Calibri" w:eastAsia="Calibri" w:hAnsi="Calibri"/>
          <w:sz w:val="24"/>
          <w:szCs w:val="24"/>
        </w:rPr>
        <w:t>_________</w:t>
      </w:r>
      <w:r w:rsidRPr="004E4AE8">
        <w:rPr>
          <w:rFonts w:ascii="Calibri" w:eastAsia="Calibri" w:hAnsi="Calibri"/>
          <w:sz w:val="24"/>
          <w:szCs w:val="24"/>
        </w:rPr>
        <w:t>_</w:t>
      </w:r>
    </w:p>
    <w:p w14:paraId="5F2A3B18" w14:textId="77777777" w:rsidR="002079F7" w:rsidRPr="004E4AE8" w:rsidRDefault="002079F7" w:rsidP="006B1A5D">
      <w:pPr>
        <w:tabs>
          <w:tab w:val="left" w:pos="6804"/>
        </w:tabs>
        <w:spacing w:after="200" w:line="480" w:lineRule="auto"/>
        <w:ind w:left="1134" w:right="966"/>
        <w:jc w:val="both"/>
        <w:rPr>
          <w:rFonts w:ascii="Calibri" w:eastAsia="Calibri" w:hAnsi="Calibri"/>
          <w:sz w:val="24"/>
          <w:szCs w:val="24"/>
        </w:rPr>
      </w:pPr>
      <w:r w:rsidRPr="004E4AE8">
        <w:rPr>
          <w:rFonts w:ascii="Calibri" w:eastAsia="Calibri" w:hAnsi="Calibri"/>
          <w:sz w:val="24"/>
          <w:szCs w:val="24"/>
        </w:rPr>
        <w:t>Seconded by________</w:t>
      </w:r>
      <w:r>
        <w:rPr>
          <w:rFonts w:ascii="Calibri" w:eastAsia="Calibri" w:hAnsi="Calibri"/>
          <w:sz w:val="24"/>
          <w:szCs w:val="24"/>
        </w:rPr>
        <w:t>_____</w:t>
      </w:r>
      <w:r w:rsidRPr="004E4AE8">
        <w:rPr>
          <w:rFonts w:ascii="Calibri" w:eastAsia="Calibri" w:hAnsi="Calibri"/>
          <w:sz w:val="24"/>
          <w:szCs w:val="24"/>
        </w:rPr>
        <w:t>_______________</w:t>
      </w:r>
      <w:r w:rsidRPr="004E4AE8">
        <w:rPr>
          <w:rFonts w:ascii="Calibri" w:eastAsia="Calibri" w:hAnsi="Calibri"/>
          <w:sz w:val="24"/>
          <w:szCs w:val="24"/>
        </w:rPr>
        <w:tab/>
        <w:t>Seconded by____________</w:t>
      </w:r>
      <w:r>
        <w:rPr>
          <w:rFonts w:ascii="Calibri" w:eastAsia="Calibri" w:hAnsi="Calibri"/>
          <w:sz w:val="24"/>
          <w:szCs w:val="24"/>
        </w:rPr>
        <w:t>_________</w:t>
      </w:r>
      <w:r w:rsidRPr="004E4AE8">
        <w:rPr>
          <w:rFonts w:ascii="Calibri" w:eastAsia="Calibri" w:hAnsi="Calibri"/>
          <w:sz w:val="24"/>
          <w:szCs w:val="24"/>
        </w:rPr>
        <w:t>_______</w:t>
      </w:r>
    </w:p>
    <w:p w14:paraId="7229EC92" w14:textId="77777777" w:rsidR="002079F7" w:rsidRDefault="002079F7" w:rsidP="002079F7">
      <w:pPr>
        <w:spacing w:after="200" w:line="276" w:lineRule="auto"/>
        <w:ind w:left="1134" w:right="966" w:hanging="567"/>
        <w:jc w:val="both"/>
        <w:rPr>
          <w:rFonts w:ascii="Calibri" w:eastAsia="Calibri" w:hAnsi="Calibri"/>
          <w:b/>
          <w:i/>
          <w:sz w:val="28"/>
          <w:szCs w:val="28"/>
          <w:u w:val="single"/>
        </w:rPr>
      </w:pPr>
    </w:p>
    <w:p w14:paraId="199829E0" w14:textId="77777777" w:rsidR="006B1A5D" w:rsidRDefault="006B1A5D" w:rsidP="002079F7">
      <w:pPr>
        <w:spacing w:after="200" w:line="276" w:lineRule="auto"/>
        <w:ind w:left="1134" w:right="966" w:hanging="567"/>
        <w:jc w:val="both"/>
        <w:rPr>
          <w:rFonts w:ascii="Calibri" w:eastAsia="Calibri" w:hAnsi="Calibri"/>
          <w:b/>
          <w:i/>
          <w:sz w:val="28"/>
          <w:szCs w:val="28"/>
          <w:u w:val="single"/>
        </w:rPr>
      </w:pPr>
    </w:p>
    <w:p w14:paraId="6266589C" w14:textId="77777777" w:rsidR="006B1A5D" w:rsidRDefault="006B1A5D" w:rsidP="002079F7">
      <w:pPr>
        <w:spacing w:after="200" w:line="276" w:lineRule="auto"/>
        <w:ind w:left="1134" w:right="966" w:hanging="567"/>
        <w:jc w:val="both"/>
        <w:rPr>
          <w:rFonts w:ascii="Calibri" w:eastAsia="Calibri" w:hAnsi="Calibri"/>
          <w:b/>
          <w:i/>
          <w:sz w:val="28"/>
          <w:szCs w:val="28"/>
          <w:u w:val="single"/>
        </w:rPr>
      </w:pPr>
    </w:p>
    <w:p w14:paraId="4D65899C" w14:textId="7D8B41C0" w:rsidR="002079F7" w:rsidRPr="004E4AE8" w:rsidRDefault="002079F7" w:rsidP="002079F7">
      <w:pPr>
        <w:spacing w:after="200" w:line="276" w:lineRule="auto"/>
        <w:ind w:left="1134" w:right="966" w:hanging="567"/>
        <w:jc w:val="both"/>
        <w:rPr>
          <w:rFonts w:ascii="Calibri" w:eastAsia="Calibri" w:hAnsi="Calibri"/>
          <w:b/>
          <w:i/>
          <w:sz w:val="28"/>
          <w:szCs w:val="28"/>
          <w:u w:val="single"/>
        </w:rPr>
      </w:pPr>
      <w:r>
        <w:rPr>
          <w:rFonts w:ascii="Calibri" w:eastAsia="Calibri" w:hAnsi="Calibri"/>
          <w:b/>
          <w:i/>
          <w:sz w:val="28"/>
          <w:szCs w:val="28"/>
          <w:u w:val="single"/>
        </w:rPr>
        <w:t xml:space="preserve">MANAGEMENT COMMITTEE </w:t>
      </w:r>
      <w:r w:rsidRPr="004E4AE8">
        <w:rPr>
          <w:rFonts w:ascii="Calibri" w:eastAsia="Calibri" w:hAnsi="Calibri"/>
          <w:b/>
          <w:i/>
          <w:sz w:val="28"/>
          <w:szCs w:val="28"/>
          <w:u w:val="single"/>
        </w:rPr>
        <w:t>OFFICERS</w:t>
      </w:r>
    </w:p>
    <w:p w14:paraId="4B5D0727" w14:textId="77777777" w:rsidR="002079F7" w:rsidRPr="004E4AE8" w:rsidRDefault="002079F7" w:rsidP="002079F7">
      <w:pPr>
        <w:spacing w:after="200" w:line="276" w:lineRule="auto"/>
        <w:ind w:left="1134" w:right="966"/>
        <w:jc w:val="both"/>
        <w:rPr>
          <w:rFonts w:ascii="Calibri" w:eastAsia="Calibri" w:hAnsi="Calibri"/>
          <w:b/>
          <w:sz w:val="24"/>
          <w:szCs w:val="24"/>
          <w:u w:val="single"/>
        </w:rPr>
      </w:pPr>
      <w:r>
        <w:rPr>
          <w:rFonts w:ascii="Calibri" w:eastAsia="Calibri" w:hAnsi="Calibri"/>
          <w:b/>
          <w:sz w:val="24"/>
          <w:szCs w:val="24"/>
          <w:u w:val="single"/>
        </w:rPr>
        <w:t>CHAIRMAN</w:t>
      </w:r>
    </w:p>
    <w:p w14:paraId="4AE84912" w14:textId="77777777" w:rsidR="002079F7" w:rsidRPr="004E4AE8" w:rsidRDefault="002079F7" w:rsidP="006B1A5D">
      <w:pPr>
        <w:tabs>
          <w:tab w:val="left" w:pos="6804"/>
        </w:tabs>
        <w:spacing w:after="200" w:line="480" w:lineRule="auto"/>
        <w:ind w:left="1134" w:right="966"/>
        <w:jc w:val="both"/>
        <w:rPr>
          <w:rFonts w:ascii="Calibri" w:eastAsia="Calibri" w:hAnsi="Calibri"/>
          <w:sz w:val="24"/>
          <w:szCs w:val="24"/>
        </w:rPr>
      </w:pPr>
      <w:r w:rsidRPr="004E4AE8">
        <w:rPr>
          <w:rFonts w:ascii="Calibri" w:eastAsia="Calibri" w:hAnsi="Calibri"/>
          <w:sz w:val="24"/>
          <w:szCs w:val="24"/>
        </w:rPr>
        <w:t>Nomination________________________</w:t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  <w:t xml:space="preserve">____     </w:t>
      </w:r>
      <w:r>
        <w:rPr>
          <w:rFonts w:ascii="Calibri" w:eastAsia="Calibri" w:hAnsi="Calibri"/>
          <w:sz w:val="24"/>
          <w:szCs w:val="24"/>
        </w:rPr>
        <w:tab/>
      </w:r>
      <w:r w:rsidRPr="004E4AE8">
        <w:rPr>
          <w:rFonts w:ascii="Calibri" w:eastAsia="Calibri" w:hAnsi="Calibri"/>
          <w:sz w:val="24"/>
          <w:szCs w:val="24"/>
        </w:rPr>
        <w:t>Nomination___________________</w:t>
      </w:r>
      <w:r>
        <w:rPr>
          <w:rFonts w:ascii="Calibri" w:eastAsia="Calibri" w:hAnsi="Calibri"/>
          <w:sz w:val="24"/>
          <w:szCs w:val="24"/>
        </w:rPr>
        <w:t>_________</w:t>
      </w:r>
    </w:p>
    <w:p w14:paraId="4C481294" w14:textId="77777777" w:rsidR="002079F7" w:rsidRPr="004E4AE8" w:rsidRDefault="002079F7" w:rsidP="006B1A5D">
      <w:pPr>
        <w:tabs>
          <w:tab w:val="left" w:pos="6804"/>
        </w:tabs>
        <w:spacing w:after="200" w:line="480" w:lineRule="auto"/>
        <w:ind w:left="1134" w:right="966"/>
        <w:jc w:val="both"/>
        <w:rPr>
          <w:rFonts w:ascii="Calibri" w:eastAsia="Calibri" w:hAnsi="Calibri"/>
          <w:sz w:val="24"/>
          <w:szCs w:val="24"/>
        </w:rPr>
      </w:pPr>
      <w:r w:rsidRPr="004E4AE8">
        <w:rPr>
          <w:rFonts w:ascii="Calibri" w:eastAsia="Calibri" w:hAnsi="Calibri"/>
          <w:sz w:val="24"/>
          <w:szCs w:val="24"/>
        </w:rPr>
        <w:t>Proposed by_______________________</w:t>
      </w:r>
      <w:r>
        <w:rPr>
          <w:rFonts w:ascii="Calibri" w:eastAsia="Calibri" w:hAnsi="Calibri"/>
          <w:sz w:val="24"/>
          <w:szCs w:val="24"/>
        </w:rPr>
        <w:t>_____</w:t>
      </w:r>
      <w:r>
        <w:rPr>
          <w:rFonts w:ascii="Calibri" w:eastAsia="Calibri" w:hAnsi="Calibri"/>
          <w:sz w:val="24"/>
          <w:szCs w:val="24"/>
        </w:rPr>
        <w:tab/>
      </w:r>
      <w:r w:rsidRPr="004E4AE8">
        <w:rPr>
          <w:rFonts w:ascii="Calibri" w:eastAsia="Calibri" w:hAnsi="Calibri"/>
          <w:sz w:val="24"/>
          <w:szCs w:val="24"/>
        </w:rPr>
        <w:t>Proposed by__________________</w:t>
      </w:r>
      <w:r>
        <w:rPr>
          <w:rFonts w:ascii="Calibri" w:eastAsia="Calibri" w:hAnsi="Calibri"/>
          <w:sz w:val="24"/>
          <w:szCs w:val="24"/>
        </w:rPr>
        <w:t>_________</w:t>
      </w:r>
      <w:r w:rsidRPr="004E4AE8">
        <w:rPr>
          <w:rFonts w:ascii="Calibri" w:eastAsia="Calibri" w:hAnsi="Calibri"/>
          <w:sz w:val="24"/>
          <w:szCs w:val="24"/>
        </w:rPr>
        <w:t>_</w:t>
      </w:r>
    </w:p>
    <w:p w14:paraId="03FD85D8" w14:textId="77777777" w:rsidR="002079F7" w:rsidRPr="004E4AE8" w:rsidRDefault="002079F7" w:rsidP="006B1A5D">
      <w:pPr>
        <w:tabs>
          <w:tab w:val="left" w:pos="6804"/>
        </w:tabs>
        <w:spacing w:after="200" w:line="480" w:lineRule="auto"/>
        <w:ind w:left="1134" w:right="966"/>
        <w:jc w:val="both"/>
        <w:rPr>
          <w:rFonts w:ascii="Calibri" w:eastAsia="Calibri" w:hAnsi="Calibri"/>
          <w:sz w:val="24"/>
          <w:szCs w:val="24"/>
        </w:rPr>
      </w:pPr>
      <w:r w:rsidRPr="004E4AE8">
        <w:rPr>
          <w:rFonts w:ascii="Calibri" w:eastAsia="Calibri" w:hAnsi="Calibri"/>
          <w:sz w:val="24"/>
          <w:szCs w:val="24"/>
        </w:rPr>
        <w:t>Seconded by________</w:t>
      </w:r>
      <w:r>
        <w:rPr>
          <w:rFonts w:ascii="Calibri" w:eastAsia="Calibri" w:hAnsi="Calibri"/>
          <w:sz w:val="24"/>
          <w:szCs w:val="24"/>
        </w:rPr>
        <w:t>_____</w:t>
      </w:r>
      <w:r w:rsidRPr="004E4AE8">
        <w:rPr>
          <w:rFonts w:ascii="Calibri" w:eastAsia="Calibri" w:hAnsi="Calibri"/>
          <w:sz w:val="24"/>
          <w:szCs w:val="24"/>
        </w:rPr>
        <w:t>_______________</w:t>
      </w:r>
      <w:r w:rsidRPr="004E4AE8">
        <w:rPr>
          <w:rFonts w:ascii="Calibri" w:eastAsia="Calibri" w:hAnsi="Calibri"/>
          <w:sz w:val="24"/>
          <w:szCs w:val="24"/>
        </w:rPr>
        <w:tab/>
        <w:t>Seconded by____________</w:t>
      </w:r>
      <w:r>
        <w:rPr>
          <w:rFonts w:ascii="Calibri" w:eastAsia="Calibri" w:hAnsi="Calibri"/>
          <w:sz w:val="24"/>
          <w:szCs w:val="24"/>
        </w:rPr>
        <w:t>_________</w:t>
      </w:r>
      <w:r w:rsidRPr="004E4AE8">
        <w:rPr>
          <w:rFonts w:ascii="Calibri" w:eastAsia="Calibri" w:hAnsi="Calibri"/>
          <w:sz w:val="24"/>
          <w:szCs w:val="24"/>
        </w:rPr>
        <w:t>_______</w:t>
      </w:r>
    </w:p>
    <w:p w14:paraId="30046D49" w14:textId="77777777" w:rsidR="002079F7" w:rsidRDefault="002079F7" w:rsidP="002079F7">
      <w:pPr>
        <w:spacing w:after="200" w:line="276" w:lineRule="auto"/>
        <w:ind w:left="1134" w:right="966"/>
        <w:jc w:val="both"/>
        <w:rPr>
          <w:rFonts w:ascii="Calibri" w:eastAsia="Calibri" w:hAnsi="Calibri"/>
          <w:b/>
          <w:sz w:val="24"/>
          <w:szCs w:val="24"/>
          <w:u w:val="single"/>
        </w:rPr>
      </w:pPr>
    </w:p>
    <w:p w14:paraId="34E15DBD" w14:textId="77777777" w:rsidR="002079F7" w:rsidRPr="004E4AE8" w:rsidRDefault="002079F7" w:rsidP="002079F7">
      <w:pPr>
        <w:spacing w:after="200" w:line="276" w:lineRule="auto"/>
        <w:ind w:left="1134" w:right="966"/>
        <w:jc w:val="both"/>
        <w:rPr>
          <w:rFonts w:ascii="Calibri" w:eastAsia="Calibri" w:hAnsi="Calibri"/>
          <w:b/>
          <w:sz w:val="24"/>
          <w:szCs w:val="24"/>
          <w:u w:val="single"/>
        </w:rPr>
      </w:pPr>
      <w:r>
        <w:rPr>
          <w:rFonts w:ascii="Calibri" w:eastAsia="Calibri" w:hAnsi="Calibri"/>
          <w:b/>
          <w:sz w:val="24"/>
          <w:szCs w:val="24"/>
          <w:u w:val="single"/>
        </w:rPr>
        <w:t>SECRETARY</w:t>
      </w:r>
    </w:p>
    <w:p w14:paraId="44D5FBCB" w14:textId="77777777" w:rsidR="002079F7" w:rsidRPr="004E4AE8" w:rsidRDefault="002079F7" w:rsidP="006B1A5D">
      <w:pPr>
        <w:tabs>
          <w:tab w:val="left" w:pos="6804"/>
        </w:tabs>
        <w:spacing w:after="200" w:line="480" w:lineRule="auto"/>
        <w:ind w:left="1134" w:right="966"/>
        <w:jc w:val="both"/>
        <w:rPr>
          <w:rFonts w:ascii="Calibri" w:eastAsia="Calibri" w:hAnsi="Calibri"/>
          <w:sz w:val="24"/>
          <w:szCs w:val="24"/>
        </w:rPr>
      </w:pPr>
      <w:r w:rsidRPr="004E4AE8">
        <w:rPr>
          <w:rFonts w:ascii="Calibri" w:eastAsia="Calibri" w:hAnsi="Calibri"/>
          <w:sz w:val="24"/>
          <w:szCs w:val="24"/>
        </w:rPr>
        <w:t>Nomination________________________</w:t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  <w:t xml:space="preserve">____     </w:t>
      </w:r>
      <w:r>
        <w:rPr>
          <w:rFonts w:ascii="Calibri" w:eastAsia="Calibri" w:hAnsi="Calibri"/>
          <w:sz w:val="24"/>
          <w:szCs w:val="24"/>
        </w:rPr>
        <w:tab/>
      </w:r>
      <w:r w:rsidRPr="004E4AE8">
        <w:rPr>
          <w:rFonts w:ascii="Calibri" w:eastAsia="Calibri" w:hAnsi="Calibri"/>
          <w:sz w:val="24"/>
          <w:szCs w:val="24"/>
        </w:rPr>
        <w:t>Nomination___________________</w:t>
      </w:r>
      <w:r>
        <w:rPr>
          <w:rFonts w:ascii="Calibri" w:eastAsia="Calibri" w:hAnsi="Calibri"/>
          <w:sz w:val="24"/>
          <w:szCs w:val="24"/>
        </w:rPr>
        <w:t>_________</w:t>
      </w:r>
    </w:p>
    <w:p w14:paraId="6029764F" w14:textId="77777777" w:rsidR="002079F7" w:rsidRPr="004E4AE8" w:rsidRDefault="002079F7" w:rsidP="006B1A5D">
      <w:pPr>
        <w:tabs>
          <w:tab w:val="left" w:pos="6804"/>
        </w:tabs>
        <w:spacing w:after="200" w:line="480" w:lineRule="auto"/>
        <w:ind w:left="1134" w:right="966"/>
        <w:jc w:val="both"/>
        <w:rPr>
          <w:rFonts w:ascii="Calibri" w:eastAsia="Calibri" w:hAnsi="Calibri"/>
          <w:sz w:val="24"/>
          <w:szCs w:val="24"/>
        </w:rPr>
      </w:pPr>
      <w:r w:rsidRPr="004E4AE8">
        <w:rPr>
          <w:rFonts w:ascii="Calibri" w:eastAsia="Calibri" w:hAnsi="Calibri"/>
          <w:sz w:val="24"/>
          <w:szCs w:val="24"/>
        </w:rPr>
        <w:t>Proposed by_______________________</w:t>
      </w:r>
      <w:r>
        <w:rPr>
          <w:rFonts w:ascii="Calibri" w:eastAsia="Calibri" w:hAnsi="Calibri"/>
          <w:sz w:val="24"/>
          <w:szCs w:val="24"/>
        </w:rPr>
        <w:t>_____</w:t>
      </w:r>
      <w:r>
        <w:rPr>
          <w:rFonts w:ascii="Calibri" w:eastAsia="Calibri" w:hAnsi="Calibri"/>
          <w:sz w:val="24"/>
          <w:szCs w:val="24"/>
        </w:rPr>
        <w:tab/>
      </w:r>
      <w:r w:rsidRPr="004E4AE8">
        <w:rPr>
          <w:rFonts w:ascii="Calibri" w:eastAsia="Calibri" w:hAnsi="Calibri"/>
          <w:sz w:val="24"/>
          <w:szCs w:val="24"/>
        </w:rPr>
        <w:t>Proposed by__________________</w:t>
      </w:r>
      <w:r>
        <w:rPr>
          <w:rFonts w:ascii="Calibri" w:eastAsia="Calibri" w:hAnsi="Calibri"/>
          <w:sz w:val="24"/>
          <w:szCs w:val="24"/>
        </w:rPr>
        <w:t>_________</w:t>
      </w:r>
      <w:r w:rsidRPr="004E4AE8">
        <w:rPr>
          <w:rFonts w:ascii="Calibri" w:eastAsia="Calibri" w:hAnsi="Calibri"/>
          <w:sz w:val="24"/>
          <w:szCs w:val="24"/>
        </w:rPr>
        <w:t>_</w:t>
      </w:r>
    </w:p>
    <w:p w14:paraId="31AC8D31" w14:textId="77777777" w:rsidR="002079F7" w:rsidRPr="004E4AE8" w:rsidRDefault="002079F7" w:rsidP="006B1A5D">
      <w:pPr>
        <w:tabs>
          <w:tab w:val="left" w:pos="6804"/>
        </w:tabs>
        <w:spacing w:after="200" w:line="480" w:lineRule="auto"/>
        <w:ind w:left="1134" w:right="966"/>
        <w:jc w:val="both"/>
        <w:rPr>
          <w:rFonts w:ascii="Calibri" w:eastAsia="Calibri" w:hAnsi="Calibri"/>
          <w:sz w:val="24"/>
          <w:szCs w:val="24"/>
        </w:rPr>
      </w:pPr>
      <w:r w:rsidRPr="004E4AE8">
        <w:rPr>
          <w:rFonts w:ascii="Calibri" w:eastAsia="Calibri" w:hAnsi="Calibri"/>
          <w:sz w:val="24"/>
          <w:szCs w:val="24"/>
        </w:rPr>
        <w:t>Seconded by________</w:t>
      </w:r>
      <w:r>
        <w:rPr>
          <w:rFonts w:ascii="Calibri" w:eastAsia="Calibri" w:hAnsi="Calibri"/>
          <w:sz w:val="24"/>
          <w:szCs w:val="24"/>
        </w:rPr>
        <w:t>_____</w:t>
      </w:r>
      <w:r w:rsidRPr="004E4AE8">
        <w:rPr>
          <w:rFonts w:ascii="Calibri" w:eastAsia="Calibri" w:hAnsi="Calibri"/>
          <w:sz w:val="24"/>
          <w:szCs w:val="24"/>
        </w:rPr>
        <w:t>_______________</w:t>
      </w:r>
      <w:r w:rsidRPr="004E4AE8">
        <w:rPr>
          <w:rFonts w:ascii="Calibri" w:eastAsia="Calibri" w:hAnsi="Calibri"/>
          <w:sz w:val="24"/>
          <w:szCs w:val="24"/>
        </w:rPr>
        <w:tab/>
        <w:t>Seconded by____________</w:t>
      </w:r>
      <w:r>
        <w:rPr>
          <w:rFonts w:ascii="Calibri" w:eastAsia="Calibri" w:hAnsi="Calibri"/>
          <w:sz w:val="24"/>
          <w:szCs w:val="24"/>
        </w:rPr>
        <w:t>_________</w:t>
      </w:r>
      <w:r w:rsidRPr="004E4AE8">
        <w:rPr>
          <w:rFonts w:ascii="Calibri" w:eastAsia="Calibri" w:hAnsi="Calibri"/>
          <w:sz w:val="24"/>
          <w:szCs w:val="24"/>
        </w:rPr>
        <w:t>_______</w:t>
      </w:r>
    </w:p>
    <w:p w14:paraId="43B15822" w14:textId="77777777" w:rsidR="002079F7" w:rsidRDefault="002079F7" w:rsidP="002079F7">
      <w:pPr>
        <w:spacing w:after="200" w:line="276" w:lineRule="auto"/>
        <w:ind w:left="1134" w:right="966"/>
        <w:jc w:val="both"/>
        <w:rPr>
          <w:rFonts w:ascii="Calibri" w:eastAsia="Calibri" w:hAnsi="Calibri"/>
          <w:b/>
          <w:sz w:val="24"/>
          <w:szCs w:val="24"/>
          <w:u w:val="single"/>
        </w:rPr>
      </w:pPr>
    </w:p>
    <w:p w14:paraId="058EE733" w14:textId="77777777" w:rsidR="002079F7" w:rsidRPr="004E4AE8" w:rsidRDefault="002079F7" w:rsidP="002079F7">
      <w:pPr>
        <w:spacing w:after="200" w:line="276" w:lineRule="auto"/>
        <w:ind w:left="1134" w:right="966"/>
        <w:jc w:val="both"/>
        <w:rPr>
          <w:rFonts w:ascii="Calibri" w:eastAsia="Calibri" w:hAnsi="Calibri"/>
          <w:b/>
          <w:sz w:val="24"/>
          <w:szCs w:val="24"/>
          <w:u w:val="single"/>
        </w:rPr>
      </w:pPr>
      <w:r>
        <w:rPr>
          <w:rFonts w:ascii="Calibri" w:eastAsia="Calibri" w:hAnsi="Calibri"/>
          <w:b/>
          <w:sz w:val="24"/>
          <w:szCs w:val="24"/>
          <w:u w:val="single"/>
        </w:rPr>
        <w:t>TREASURER</w:t>
      </w:r>
    </w:p>
    <w:p w14:paraId="564830A5" w14:textId="77777777" w:rsidR="002079F7" w:rsidRPr="004E4AE8" w:rsidRDefault="002079F7" w:rsidP="006B1A5D">
      <w:pPr>
        <w:tabs>
          <w:tab w:val="left" w:pos="6804"/>
        </w:tabs>
        <w:spacing w:after="200" w:line="480" w:lineRule="auto"/>
        <w:ind w:left="1134" w:right="966"/>
        <w:jc w:val="both"/>
        <w:rPr>
          <w:rFonts w:ascii="Calibri" w:eastAsia="Calibri" w:hAnsi="Calibri"/>
          <w:sz w:val="24"/>
          <w:szCs w:val="24"/>
        </w:rPr>
      </w:pPr>
      <w:r w:rsidRPr="004E4AE8">
        <w:rPr>
          <w:rFonts w:ascii="Calibri" w:eastAsia="Calibri" w:hAnsi="Calibri"/>
          <w:sz w:val="24"/>
          <w:szCs w:val="24"/>
        </w:rPr>
        <w:t>Nomination________________________</w:t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  <w:t xml:space="preserve">____     </w:t>
      </w:r>
      <w:r>
        <w:rPr>
          <w:rFonts w:ascii="Calibri" w:eastAsia="Calibri" w:hAnsi="Calibri"/>
          <w:sz w:val="24"/>
          <w:szCs w:val="24"/>
        </w:rPr>
        <w:tab/>
      </w:r>
      <w:r w:rsidRPr="004E4AE8">
        <w:rPr>
          <w:rFonts w:ascii="Calibri" w:eastAsia="Calibri" w:hAnsi="Calibri"/>
          <w:sz w:val="24"/>
          <w:szCs w:val="24"/>
        </w:rPr>
        <w:t>Nomination___________________</w:t>
      </w:r>
      <w:r>
        <w:rPr>
          <w:rFonts w:ascii="Calibri" w:eastAsia="Calibri" w:hAnsi="Calibri"/>
          <w:sz w:val="24"/>
          <w:szCs w:val="24"/>
        </w:rPr>
        <w:t>_________</w:t>
      </w:r>
    </w:p>
    <w:p w14:paraId="2A7F0EB9" w14:textId="77777777" w:rsidR="002079F7" w:rsidRPr="004E4AE8" w:rsidRDefault="002079F7" w:rsidP="006B1A5D">
      <w:pPr>
        <w:tabs>
          <w:tab w:val="left" w:pos="6804"/>
        </w:tabs>
        <w:spacing w:after="200" w:line="480" w:lineRule="auto"/>
        <w:ind w:left="1134" w:right="966"/>
        <w:jc w:val="both"/>
        <w:rPr>
          <w:rFonts w:ascii="Calibri" w:eastAsia="Calibri" w:hAnsi="Calibri"/>
          <w:sz w:val="24"/>
          <w:szCs w:val="24"/>
        </w:rPr>
      </w:pPr>
      <w:r w:rsidRPr="004E4AE8">
        <w:rPr>
          <w:rFonts w:ascii="Calibri" w:eastAsia="Calibri" w:hAnsi="Calibri"/>
          <w:sz w:val="24"/>
          <w:szCs w:val="24"/>
        </w:rPr>
        <w:t>Proposed by_______________________</w:t>
      </w:r>
      <w:r>
        <w:rPr>
          <w:rFonts w:ascii="Calibri" w:eastAsia="Calibri" w:hAnsi="Calibri"/>
          <w:sz w:val="24"/>
          <w:szCs w:val="24"/>
        </w:rPr>
        <w:t>_____</w:t>
      </w:r>
      <w:r>
        <w:rPr>
          <w:rFonts w:ascii="Calibri" w:eastAsia="Calibri" w:hAnsi="Calibri"/>
          <w:sz w:val="24"/>
          <w:szCs w:val="24"/>
        </w:rPr>
        <w:tab/>
      </w:r>
      <w:r w:rsidRPr="004E4AE8">
        <w:rPr>
          <w:rFonts w:ascii="Calibri" w:eastAsia="Calibri" w:hAnsi="Calibri"/>
          <w:sz w:val="24"/>
          <w:szCs w:val="24"/>
        </w:rPr>
        <w:t>Proposed by__________________</w:t>
      </w:r>
      <w:r>
        <w:rPr>
          <w:rFonts w:ascii="Calibri" w:eastAsia="Calibri" w:hAnsi="Calibri"/>
          <w:sz w:val="24"/>
          <w:szCs w:val="24"/>
        </w:rPr>
        <w:t>_________</w:t>
      </w:r>
      <w:r w:rsidRPr="004E4AE8">
        <w:rPr>
          <w:rFonts w:ascii="Calibri" w:eastAsia="Calibri" w:hAnsi="Calibri"/>
          <w:sz w:val="24"/>
          <w:szCs w:val="24"/>
        </w:rPr>
        <w:t>_</w:t>
      </w:r>
    </w:p>
    <w:p w14:paraId="67648E72" w14:textId="77777777" w:rsidR="002079F7" w:rsidRPr="004E4AE8" w:rsidRDefault="002079F7" w:rsidP="006B1A5D">
      <w:pPr>
        <w:tabs>
          <w:tab w:val="left" w:pos="6804"/>
        </w:tabs>
        <w:spacing w:after="200" w:line="480" w:lineRule="auto"/>
        <w:ind w:left="1134" w:right="966"/>
        <w:jc w:val="both"/>
        <w:rPr>
          <w:rFonts w:ascii="Calibri" w:eastAsia="Calibri" w:hAnsi="Calibri"/>
          <w:sz w:val="24"/>
          <w:szCs w:val="24"/>
        </w:rPr>
      </w:pPr>
      <w:r w:rsidRPr="004E4AE8">
        <w:rPr>
          <w:rFonts w:ascii="Calibri" w:eastAsia="Calibri" w:hAnsi="Calibri"/>
          <w:sz w:val="24"/>
          <w:szCs w:val="24"/>
        </w:rPr>
        <w:t>Seconded by________</w:t>
      </w:r>
      <w:r>
        <w:rPr>
          <w:rFonts w:ascii="Calibri" w:eastAsia="Calibri" w:hAnsi="Calibri"/>
          <w:sz w:val="24"/>
          <w:szCs w:val="24"/>
        </w:rPr>
        <w:t>_____</w:t>
      </w:r>
      <w:r w:rsidRPr="004E4AE8">
        <w:rPr>
          <w:rFonts w:ascii="Calibri" w:eastAsia="Calibri" w:hAnsi="Calibri"/>
          <w:sz w:val="24"/>
          <w:szCs w:val="24"/>
        </w:rPr>
        <w:t>_______________</w:t>
      </w:r>
      <w:r w:rsidRPr="004E4AE8">
        <w:rPr>
          <w:rFonts w:ascii="Calibri" w:eastAsia="Calibri" w:hAnsi="Calibri"/>
          <w:sz w:val="24"/>
          <w:szCs w:val="24"/>
        </w:rPr>
        <w:tab/>
        <w:t>Seconded by____________</w:t>
      </w:r>
      <w:r>
        <w:rPr>
          <w:rFonts w:ascii="Calibri" w:eastAsia="Calibri" w:hAnsi="Calibri"/>
          <w:sz w:val="24"/>
          <w:szCs w:val="24"/>
        </w:rPr>
        <w:t>_________</w:t>
      </w:r>
      <w:r w:rsidRPr="004E4AE8">
        <w:rPr>
          <w:rFonts w:ascii="Calibri" w:eastAsia="Calibri" w:hAnsi="Calibri"/>
          <w:sz w:val="24"/>
          <w:szCs w:val="24"/>
        </w:rPr>
        <w:t>_______</w:t>
      </w:r>
    </w:p>
    <w:p w14:paraId="17B990F2" w14:textId="17812031" w:rsidR="002079F7" w:rsidRDefault="002079F7" w:rsidP="002079F7">
      <w:pPr>
        <w:spacing w:after="200" w:line="276" w:lineRule="auto"/>
        <w:ind w:left="1134" w:right="966"/>
        <w:jc w:val="both"/>
        <w:rPr>
          <w:rFonts w:ascii="Calibri" w:eastAsia="Calibri" w:hAnsi="Calibri"/>
          <w:b/>
          <w:sz w:val="24"/>
          <w:szCs w:val="24"/>
          <w:u w:val="single"/>
        </w:rPr>
      </w:pPr>
    </w:p>
    <w:p w14:paraId="4FBCACB3" w14:textId="77777777" w:rsidR="006B1A5D" w:rsidRDefault="006B1A5D" w:rsidP="002079F7">
      <w:pPr>
        <w:spacing w:after="200" w:line="276" w:lineRule="auto"/>
        <w:ind w:left="1134" w:right="966"/>
        <w:jc w:val="both"/>
        <w:rPr>
          <w:rFonts w:ascii="Calibri" w:eastAsia="Calibri" w:hAnsi="Calibri"/>
          <w:b/>
          <w:sz w:val="24"/>
          <w:szCs w:val="24"/>
          <w:u w:val="single"/>
        </w:rPr>
      </w:pPr>
    </w:p>
    <w:p w14:paraId="44FA4C1C" w14:textId="77777777" w:rsidR="002079F7" w:rsidRDefault="002079F7" w:rsidP="002079F7">
      <w:pPr>
        <w:spacing w:after="200" w:line="276" w:lineRule="auto"/>
        <w:ind w:left="1134" w:right="966"/>
        <w:jc w:val="both"/>
        <w:rPr>
          <w:rFonts w:ascii="Calibri" w:eastAsia="Calibri" w:hAnsi="Calibri"/>
          <w:b/>
          <w:sz w:val="24"/>
          <w:szCs w:val="24"/>
          <w:u w:val="single"/>
        </w:rPr>
      </w:pPr>
    </w:p>
    <w:p w14:paraId="5146B0DA" w14:textId="77777777" w:rsidR="002079F7" w:rsidRDefault="002079F7" w:rsidP="002079F7">
      <w:pPr>
        <w:spacing w:after="200" w:line="276" w:lineRule="auto"/>
        <w:ind w:left="1134" w:right="966"/>
        <w:jc w:val="both"/>
        <w:rPr>
          <w:rFonts w:ascii="Calibri" w:eastAsia="Calibri" w:hAnsi="Calibri"/>
          <w:b/>
          <w:sz w:val="24"/>
          <w:szCs w:val="24"/>
          <w:u w:val="single"/>
        </w:rPr>
      </w:pPr>
    </w:p>
    <w:p w14:paraId="1FFB7D81" w14:textId="77777777" w:rsidR="002079F7" w:rsidRDefault="002079F7" w:rsidP="002079F7">
      <w:pPr>
        <w:spacing w:after="200" w:line="276" w:lineRule="auto"/>
        <w:ind w:left="1134" w:right="966"/>
        <w:jc w:val="both"/>
        <w:rPr>
          <w:rFonts w:ascii="Calibri" w:eastAsia="Calibri" w:hAnsi="Calibri"/>
          <w:b/>
          <w:sz w:val="24"/>
          <w:szCs w:val="24"/>
          <w:u w:val="single"/>
        </w:rPr>
      </w:pPr>
    </w:p>
    <w:p w14:paraId="0E0A7D55" w14:textId="77777777" w:rsidR="002079F7" w:rsidRPr="004E4AE8" w:rsidRDefault="002079F7" w:rsidP="002079F7">
      <w:pPr>
        <w:spacing w:after="200" w:line="276" w:lineRule="auto"/>
        <w:ind w:left="1134" w:right="966"/>
        <w:jc w:val="both"/>
        <w:rPr>
          <w:rFonts w:ascii="Calibri" w:eastAsia="Calibri" w:hAnsi="Calibri"/>
          <w:b/>
          <w:sz w:val="24"/>
          <w:szCs w:val="24"/>
          <w:u w:val="single"/>
        </w:rPr>
      </w:pPr>
      <w:r>
        <w:rPr>
          <w:rFonts w:ascii="Calibri" w:eastAsia="Calibri" w:hAnsi="Calibri"/>
          <w:b/>
          <w:sz w:val="24"/>
          <w:szCs w:val="24"/>
          <w:u w:val="single"/>
        </w:rPr>
        <w:lastRenderedPageBreak/>
        <w:t>UMPIRE/VOLUNTEERS COORDINATOR</w:t>
      </w:r>
    </w:p>
    <w:p w14:paraId="4376D396" w14:textId="77777777" w:rsidR="002079F7" w:rsidRPr="004E4AE8" w:rsidRDefault="002079F7" w:rsidP="006B1A5D">
      <w:pPr>
        <w:tabs>
          <w:tab w:val="left" w:pos="6804"/>
        </w:tabs>
        <w:spacing w:after="200" w:line="480" w:lineRule="auto"/>
        <w:ind w:left="1134" w:right="966"/>
        <w:jc w:val="both"/>
        <w:rPr>
          <w:rFonts w:ascii="Calibri" w:eastAsia="Calibri" w:hAnsi="Calibri"/>
          <w:sz w:val="24"/>
          <w:szCs w:val="24"/>
        </w:rPr>
      </w:pPr>
      <w:r w:rsidRPr="004E4AE8">
        <w:rPr>
          <w:rFonts w:ascii="Calibri" w:eastAsia="Calibri" w:hAnsi="Calibri"/>
          <w:sz w:val="24"/>
          <w:szCs w:val="24"/>
        </w:rPr>
        <w:t>Nomination________________________</w:t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  <w:t xml:space="preserve">____     </w:t>
      </w:r>
      <w:r>
        <w:rPr>
          <w:rFonts w:ascii="Calibri" w:eastAsia="Calibri" w:hAnsi="Calibri"/>
          <w:sz w:val="24"/>
          <w:szCs w:val="24"/>
        </w:rPr>
        <w:tab/>
      </w:r>
      <w:r w:rsidRPr="004E4AE8">
        <w:rPr>
          <w:rFonts w:ascii="Calibri" w:eastAsia="Calibri" w:hAnsi="Calibri"/>
          <w:sz w:val="24"/>
          <w:szCs w:val="24"/>
        </w:rPr>
        <w:t>Nomination___________________</w:t>
      </w:r>
      <w:r>
        <w:rPr>
          <w:rFonts w:ascii="Calibri" w:eastAsia="Calibri" w:hAnsi="Calibri"/>
          <w:sz w:val="24"/>
          <w:szCs w:val="24"/>
        </w:rPr>
        <w:t>_________</w:t>
      </w:r>
    </w:p>
    <w:p w14:paraId="409FF3B0" w14:textId="04DD82EC" w:rsidR="002079F7" w:rsidRPr="004E4AE8" w:rsidRDefault="002079F7" w:rsidP="002079F7">
      <w:pPr>
        <w:spacing w:after="200" w:line="480" w:lineRule="auto"/>
        <w:ind w:left="1134" w:right="966"/>
        <w:jc w:val="both"/>
        <w:rPr>
          <w:rFonts w:ascii="Calibri" w:eastAsia="Calibri" w:hAnsi="Calibri"/>
          <w:sz w:val="24"/>
          <w:szCs w:val="24"/>
        </w:rPr>
      </w:pPr>
      <w:r w:rsidRPr="004E4AE8">
        <w:rPr>
          <w:rFonts w:ascii="Calibri" w:eastAsia="Calibri" w:hAnsi="Calibri"/>
          <w:sz w:val="24"/>
          <w:szCs w:val="24"/>
        </w:rPr>
        <w:t>Proposed by_______________________</w:t>
      </w:r>
      <w:r>
        <w:rPr>
          <w:rFonts w:ascii="Calibri" w:eastAsia="Calibri" w:hAnsi="Calibri"/>
          <w:sz w:val="24"/>
          <w:szCs w:val="24"/>
        </w:rPr>
        <w:t>_____</w:t>
      </w:r>
      <w:r w:rsidR="006B1A5D">
        <w:rPr>
          <w:rFonts w:ascii="Calibri" w:eastAsia="Calibri" w:hAnsi="Calibri"/>
          <w:sz w:val="24"/>
          <w:szCs w:val="24"/>
        </w:rPr>
        <w:t xml:space="preserve">   </w:t>
      </w:r>
      <w:r>
        <w:rPr>
          <w:rFonts w:ascii="Calibri" w:eastAsia="Calibri" w:hAnsi="Calibri"/>
          <w:sz w:val="24"/>
          <w:szCs w:val="24"/>
        </w:rPr>
        <w:tab/>
      </w:r>
      <w:r w:rsidR="006B1A5D">
        <w:rPr>
          <w:rFonts w:ascii="Calibri" w:eastAsia="Calibri" w:hAnsi="Calibri"/>
          <w:sz w:val="24"/>
          <w:szCs w:val="24"/>
        </w:rPr>
        <w:t xml:space="preserve">      </w:t>
      </w:r>
      <w:r w:rsidRPr="004E4AE8">
        <w:rPr>
          <w:rFonts w:ascii="Calibri" w:eastAsia="Calibri" w:hAnsi="Calibri"/>
          <w:sz w:val="24"/>
          <w:szCs w:val="24"/>
        </w:rPr>
        <w:t>Proposed by__________________</w:t>
      </w:r>
      <w:r>
        <w:rPr>
          <w:rFonts w:ascii="Calibri" w:eastAsia="Calibri" w:hAnsi="Calibri"/>
          <w:sz w:val="24"/>
          <w:szCs w:val="24"/>
        </w:rPr>
        <w:t>_________</w:t>
      </w:r>
      <w:r w:rsidRPr="004E4AE8">
        <w:rPr>
          <w:rFonts w:ascii="Calibri" w:eastAsia="Calibri" w:hAnsi="Calibri"/>
          <w:sz w:val="24"/>
          <w:szCs w:val="24"/>
        </w:rPr>
        <w:t>_</w:t>
      </w:r>
    </w:p>
    <w:p w14:paraId="53548ABE" w14:textId="774C6468" w:rsidR="002079F7" w:rsidRPr="004E4AE8" w:rsidRDefault="002079F7" w:rsidP="006B1A5D">
      <w:pPr>
        <w:tabs>
          <w:tab w:val="left" w:pos="6804"/>
        </w:tabs>
        <w:spacing w:after="200" w:line="480" w:lineRule="auto"/>
        <w:ind w:left="1134" w:right="966"/>
        <w:jc w:val="both"/>
        <w:rPr>
          <w:rFonts w:ascii="Calibri" w:eastAsia="Calibri" w:hAnsi="Calibri"/>
          <w:sz w:val="24"/>
          <w:szCs w:val="24"/>
        </w:rPr>
      </w:pPr>
      <w:r w:rsidRPr="004E4AE8">
        <w:rPr>
          <w:rFonts w:ascii="Calibri" w:eastAsia="Calibri" w:hAnsi="Calibri"/>
          <w:sz w:val="24"/>
          <w:szCs w:val="24"/>
        </w:rPr>
        <w:t>Seconded by________</w:t>
      </w:r>
      <w:r>
        <w:rPr>
          <w:rFonts w:ascii="Calibri" w:eastAsia="Calibri" w:hAnsi="Calibri"/>
          <w:sz w:val="24"/>
          <w:szCs w:val="24"/>
        </w:rPr>
        <w:t>_____</w:t>
      </w:r>
      <w:r w:rsidRPr="004E4AE8">
        <w:rPr>
          <w:rFonts w:ascii="Calibri" w:eastAsia="Calibri" w:hAnsi="Calibri"/>
          <w:sz w:val="24"/>
          <w:szCs w:val="24"/>
        </w:rPr>
        <w:t>_______________</w:t>
      </w:r>
      <w:r w:rsidRPr="004E4AE8">
        <w:rPr>
          <w:rFonts w:ascii="Calibri" w:eastAsia="Calibri" w:hAnsi="Calibri"/>
          <w:sz w:val="24"/>
          <w:szCs w:val="24"/>
        </w:rPr>
        <w:tab/>
        <w:t>Seconded by____________</w:t>
      </w:r>
      <w:r>
        <w:rPr>
          <w:rFonts w:ascii="Calibri" w:eastAsia="Calibri" w:hAnsi="Calibri"/>
          <w:sz w:val="24"/>
          <w:szCs w:val="24"/>
        </w:rPr>
        <w:t>_________</w:t>
      </w:r>
      <w:r w:rsidRPr="004E4AE8">
        <w:rPr>
          <w:rFonts w:ascii="Calibri" w:eastAsia="Calibri" w:hAnsi="Calibri"/>
          <w:sz w:val="24"/>
          <w:szCs w:val="24"/>
        </w:rPr>
        <w:t>_______</w:t>
      </w:r>
    </w:p>
    <w:p w14:paraId="6D5B72C3" w14:textId="77777777" w:rsidR="002079F7" w:rsidRDefault="002079F7" w:rsidP="002079F7">
      <w:pPr>
        <w:spacing w:after="200" w:line="276" w:lineRule="auto"/>
        <w:ind w:left="1134" w:right="966"/>
        <w:jc w:val="both"/>
        <w:rPr>
          <w:rFonts w:ascii="Calibri" w:eastAsia="Calibri" w:hAnsi="Calibri"/>
          <w:b/>
          <w:sz w:val="24"/>
          <w:szCs w:val="24"/>
          <w:u w:val="single"/>
        </w:rPr>
      </w:pPr>
    </w:p>
    <w:p w14:paraId="684E9793" w14:textId="77777777" w:rsidR="002079F7" w:rsidRPr="004E4AE8" w:rsidRDefault="002079F7" w:rsidP="002079F7">
      <w:pPr>
        <w:spacing w:after="200" w:line="276" w:lineRule="auto"/>
        <w:ind w:left="1134" w:right="966"/>
        <w:jc w:val="both"/>
        <w:rPr>
          <w:rFonts w:ascii="Calibri" w:eastAsia="Calibri" w:hAnsi="Calibri"/>
          <w:b/>
          <w:sz w:val="24"/>
          <w:szCs w:val="24"/>
          <w:u w:val="single"/>
        </w:rPr>
      </w:pPr>
      <w:r>
        <w:rPr>
          <w:rFonts w:ascii="Calibri" w:eastAsia="Calibri" w:hAnsi="Calibri"/>
          <w:b/>
          <w:sz w:val="24"/>
          <w:szCs w:val="24"/>
          <w:u w:val="single"/>
        </w:rPr>
        <w:t>JUNIOR SECTION MANAGER</w:t>
      </w:r>
    </w:p>
    <w:p w14:paraId="2A19E29B" w14:textId="77777777" w:rsidR="002079F7" w:rsidRPr="004E4AE8" w:rsidRDefault="002079F7" w:rsidP="006B1A5D">
      <w:pPr>
        <w:tabs>
          <w:tab w:val="left" w:pos="6804"/>
        </w:tabs>
        <w:spacing w:after="200" w:line="480" w:lineRule="auto"/>
        <w:ind w:left="1134" w:right="966"/>
        <w:jc w:val="both"/>
        <w:rPr>
          <w:rFonts w:ascii="Calibri" w:eastAsia="Calibri" w:hAnsi="Calibri"/>
          <w:sz w:val="24"/>
          <w:szCs w:val="24"/>
        </w:rPr>
      </w:pPr>
      <w:r w:rsidRPr="004E4AE8">
        <w:rPr>
          <w:rFonts w:ascii="Calibri" w:eastAsia="Calibri" w:hAnsi="Calibri"/>
          <w:sz w:val="24"/>
          <w:szCs w:val="24"/>
        </w:rPr>
        <w:t>Nomination________________________</w:t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  <w:t xml:space="preserve">____     </w:t>
      </w:r>
      <w:r>
        <w:rPr>
          <w:rFonts w:ascii="Calibri" w:eastAsia="Calibri" w:hAnsi="Calibri"/>
          <w:sz w:val="24"/>
          <w:szCs w:val="24"/>
        </w:rPr>
        <w:tab/>
      </w:r>
      <w:r w:rsidRPr="004E4AE8">
        <w:rPr>
          <w:rFonts w:ascii="Calibri" w:eastAsia="Calibri" w:hAnsi="Calibri"/>
          <w:sz w:val="24"/>
          <w:szCs w:val="24"/>
        </w:rPr>
        <w:t>Nomination___________________</w:t>
      </w:r>
      <w:r>
        <w:rPr>
          <w:rFonts w:ascii="Calibri" w:eastAsia="Calibri" w:hAnsi="Calibri"/>
          <w:sz w:val="24"/>
          <w:szCs w:val="24"/>
        </w:rPr>
        <w:t>_________</w:t>
      </w:r>
    </w:p>
    <w:p w14:paraId="3E1725FB" w14:textId="77777777" w:rsidR="002079F7" w:rsidRPr="004E4AE8" w:rsidRDefault="002079F7" w:rsidP="006B1A5D">
      <w:pPr>
        <w:tabs>
          <w:tab w:val="left" w:pos="6804"/>
        </w:tabs>
        <w:spacing w:after="200" w:line="480" w:lineRule="auto"/>
        <w:ind w:left="1134" w:right="966"/>
        <w:jc w:val="both"/>
        <w:rPr>
          <w:rFonts w:ascii="Calibri" w:eastAsia="Calibri" w:hAnsi="Calibri"/>
          <w:sz w:val="24"/>
          <w:szCs w:val="24"/>
        </w:rPr>
      </w:pPr>
      <w:r w:rsidRPr="004E4AE8">
        <w:rPr>
          <w:rFonts w:ascii="Calibri" w:eastAsia="Calibri" w:hAnsi="Calibri"/>
          <w:sz w:val="24"/>
          <w:szCs w:val="24"/>
        </w:rPr>
        <w:t>Proposed by_______________________</w:t>
      </w:r>
      <w:r>
        <w:rPr>
          <w:rFonts w:ascii="Calibri" w:eastAsia="Calibri" w:hAnsi="Calibri"/>
          <w:sz w:val="24"/>
          <w:szCs w:val="24"/>
        </w:rPr>
        <w:t>_____</w:t>
      </w:r>
      <w:r>
        <w:rPr>
          <w:rFonts w:ascii="Calibri" w:eastAsia="Calibri" w:hAnsi="Calibri"/>
          <w:sz w:val="24"/>
          <w:szCs w:val="24"/>
        </w:rPr>
        <w:tab/>
      </w:r>
      <w:r w:rsidRPr="004E4AE8">
        <w:rPr>
          <w:rFonts w:ascii="Calibri" w:eastAsia="Calibri" w:hAnsi="Calibri"/>
          <w:sz w:val="24"/>
          <w:szCs w:val="24"/>
        </w:rPr>
        <w:t>Proposed by__________________</w:t>
      </w:r>
      <w:r>
        <w:rPr>
          <w:rFonts w:ascii="Calibri" w:eastAsia="Calibri" w:hAnsi="Calibri"/>
          <w:sz w:val="24"/>
          <w:szCs w:val="24"/>
        </w:rPr>
        <w:t>_________</w:t>
      </w:r>
      <w:r w:rsidRPr="004E4AE8">
        <w:rPr>
          <w:rFonts w:ascii="Calibri" w:eastAsia="Calibri" w:hAnsi="Calibri"/>
          <w:sz w:val="24"/>
          <w:szCs w:val="24"/>
        </w:rPr>
        <w:t>_</w:t>
      </w:r>
    </w:p>
    <w:p w14:paraId="1918E793" w14:textId="77777777" w:rsidR="002079F7" w:rsidRPr="004E4AE8" w:rsidRDefault="002079F7" w:rsidP="006B1A5D">
      <w:pPr>
        <w:tabs>
          <w:tab w:val="left" w:pos="6804"/>
        </w:tabs>
        <w:spacing w:after="200" w:line="480" w:lineRule="auto"/>
        <w:ind w:left="1134" w:right="966"/>
        <w:jc w:val="both"/>
        <w:rPr>
          <w:rFonts w:ascii="Calibri" w:eastAsia="Calibri" w:hAnsi="Calibri"/>
          <w:sz w:val="24"/>
          <w:szCs w:val="24"/>
        </w:rPr>
      </w:pPr>
      <w:r w:rsidRPr="004E4AE8">
        <w:rPr>
          <w:rFonts w:ascii="Calibri" w:eastAsia="Calibri" w:hAnsi="Calibri"/>
          <w:sz w:val="24"/>
          <w:szCs w:val="24"/>
        </w:rPr>
        <w:t>Seconded by________</w:t>
      </w:r>
      <w:r>
        <w:rPr>
          <w:rFonts w:ascii="Calibri" w:eastAsia="Calibri" w:hAnsi="Calibri"/>
          <w:sz w:val="24"/>
          <w:szCs w:val="24"/>
        </w:rPr>
        <w:t>_____</w:t>
      </w:r>
      <w:r w:rsidRPr="004E4AE8">
        <w:rPr>
          <w:rFonts w:ascii="Calibri" w:eastAsia="Calibri" w:hAnsi="Calibri"/>
          <w:sz w:val="24"/>
          <w:szCs w:val="24"/>
        </w:rPr>
        <w:t>_______________</w:t>
      </w:r>
      <w:r w:rsidRPr="004E4AE8">
        <w:rPr>
          <w:rFonts w:ascii="Calibri" w:eastAsia="Calibri" w:hAnsi="Calibri"/>
          <w:sz w:val="24"/>
          <w:szCs w:val="24"/>
        </w:rPr>
        <w:tab/>
        <w:t>Seconded by____________</w:t>
      </w:r>
      <w:r>
        <w:rPr>
          <w:rFonts w:ascii="Calibri" w:eastAsia="Calibri" w:hAnsi="Calibri"/>
          <w:sz w:val="24"/>
          <w:szCs w:val="24"/>
        </w:rPr>
        <w:t>_________</w:t>
      </w:r>
      <w:r w:rsidRPr="004E4AE8">
        <w:rPr>
          <w:rFonts w:ascii="Calibri" w:eastAsia="Calibri" w:hAnsi="Calibri"/>
          <w:sz w:val="24"/>
          <w:szCs w:val="24"/>
        </w:rPr>
        <w:t>_______</w:t>
      </w:r>
    </w:p>
    <w:p w14:paraId="6B78C0A0" w14:textId="77777777" w:rsidR="002079F7" w:rsidRDefault="002079F7" w:rsidP="002079F7">
      <w:pPr>
        <w:spacing w:after="200" w:line="276" w:lineRule="auto"/>
        <w:ind w:left="1134" w:right="966"/>
        <w:jc w:val="both"/>
        <w:rPr>
          <w:rFonts w:ascii="Calibri" w:eastAsia="Calibri" w:hAnsi="Calibri"/>
          <w:b/>
          <w:sz w:val="24"/>
          <w:szCs w:val="24"/>
          <w:u w:val="single"/>
        </w:rPr>
      </w:pPr>
    </w:p>
    <w:p w14:paraId="1282AC3E" w14:textId="77777777" w:rsidR="002079F7" w:rsidRPr="004E4AE8" w:rsidRDefault="002079F7" w:rsidP="002079F7">
      <w:pPr>
        <w:spacing w:after="200" w:line="276" w:lineRule="auto"/>
        <w:ind w:left="1134" w:right="966"/>
        <w:jc w:val="both"/>
        <w:rPr>
          <w:rFonts w:ascii="Calibri" w:eastAsia="Calibri" w:hAnsi="Calibri"/>
          <w:b/>
          <w:sz w:val="24"/>
          <w:szCs w:val="24"/>
          <w:u w:val="single"/>
        </w:rPr>
      </w:pPr>
      <w:r>
        <w:rPr>
          <w:rFonts w:ascii="Calibri" w:eastAsia="Calibri" w:hAnsi="Calibri"/>
          <w:b/>
          <w:sz w:val="24"/>
          <w:szCs w:val="24"/>
          <w:u w:val="single"/>
        </w:rPr>
        <w:t>DEVELOPMENT COORDINATOR</w:t>
      </w:r>
    </w:p>
    <w:p w14:paraId="3A169294" w14:textId="77777777" w:rsidR="002079F7" w:rsidRPr="004E4AE8" w:rsidRDefault="002079F7" w:rsidP="006B1A5D">
      <w:pPr>
        <w:tabs>
          <w:tab w:val="left" w:pos="6804"/>
        </w:tabs>
        <w:spacing w:after="200" w:line="480" w:lineRule="auto"/>
        <w:ind w:left="1134" w:right="966"/>
        <w:jc w:val="both"/>
        <w:rPr>
          <w:rFonts w:ascii="Calibri" w:eastAsia="Calibri" w:hAnsi="Calibri"/>
          <w:sz w:val="24"/>
          <w:szCs w:val="24"/>
        </w:rPr>
      </w:pPr>
      <w:r w:rsidRPr="004E4AE8">
        <w:rPr>
          <w:rFonts w:ascii="Calibri" w:eastAsia="Calibri" w:hAnsi="Calibri"/>
          <w:sz w:val="24"/>
          <w:szCs w:val="24"/>
        </w:rPr>
        <w:t>Nomination________________________</w:t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  <w:t xml:space="preserve">____     </w:t>
      </w:r>
      <w:r>
        <w:rPr>
          <w:rFonts w:ascii="Calibri" w:eastAsia="Calibri" w:hAnsi="Calibri"/>
          <w:sz w:val="24"/>
          <w:szCs w:val="24"/>
        </w:rPr>
        <w:tab/>
      </w:r>
      <w:r w:rsidRPr="004E4AE8">
        <w:rPr>
          <w:rFonts w:ascii="Calibri" w:eastAsia="Calibri" w:hAnsi="Calibri"/>
          <w:sz w:val="24"/>
          <w:szCs w:val="24"/>
        </w:rPr>
        <w:t>Nomination___________________</w:t>
      </w:r>
      <w:r>
        <w:rPr>
          <w:rFonts w:ascii="Calibri" w:eastAsia="Calibri" w:hAnsi="Calibri"/>
          <w:sz w:val="24"/>
          <w:szCs w:val="24"/>
        </w:rPr>
        <w:t>_________</w:t>
      </w:r>
    </w:p>
    <w:p w14:paraId="0F01F942" w14:textId="77777777" w:rsidR="002079F7" w:rsidRPr="004E4AE8" w:rsidRDefault="002079F7" w:rsidP="006B1A5D">
      <w:pPr>
        <w:tabs>
          <w:tab w:val="left" w:pos="6804"/>
        </w:tabs>
        <w:spacing w:after="200" w:line="480" w:lineRule="auto"/>
        <w:ind w:left="1134" w:right="966"/>
        <w:jc w:val="both"/>
        <w:rPr>
          <w:rFonts w:ascii="Calibri" w:eastAsia="Calibri" w:hAnsi="Calibri"/>
          <w:sz w:val="24"/>
          <w:szCs w:val="24"/>
        </w:rPr>
      </w:pPr>
      <w:r w:rsidRPr="004E4AE8">
        <w:rPr>
          <w:rFonts w:ascii="Calibri" w:eastAsia="Calibri" w:hAnsi="Calibri"/>
          <w:sz w:val="24"/>
          <w:szCs w:val="24"/>
        </w:rPr>
        <w:t>Proposed by_______________________</w:t>
      </w:r>
      <w:r>
        <w:rPr>
          <w:rFonts w:ascii="Calibri" w:eastAsia="Calibri" w:hAnsi="Calibri"/>
          <w:sz w:val="24"/>
          <w:szCs w:val="24"/>
        </w:rPr>
        <w:t>_____</w:t>
      </w:r>
      <w:r>
        <w:rPr>
          <w:rFonts w:ascii="Calibri" w:eastAsia="Calibri" w:hAnsi="Calibri"/>
          <w:sz w:val="24"/>
          <w:szCs w:val="24"/>
        </w:rPr>
        <w:tab/>
      </w:r>
      <w:r w:rsidRPr="004E4AE8">
        <w:rPr>
          <w:rFonts w:ascii="Calibri" w:eastAsia="Calibri" w:hAnsi="Calibri"/>
          <w:sz w:val="24"/>
          <w:szCs w:val="24"/>
        </w:rPr>
        <w:t>Proposed by__________________</w:t>
      </w:r>
      <w:r>
        <w:rPr>
          <w:rFonts w:ascii="Calibri" w:eastAsia="Calibri" w:hAnsi="Calibri"/>
          <w:sz w:val="24"/>
          <w:szCs w:val="24"/>
        </w:rPr>
        <w:t>_________</w:t>
      </w:r>
      <w:r w:rsidRPr="004E4AE8">
        <w:rPr>
          <w:rFonts w:ascii="Calibri" w:eastAsia="Calibri" w:hAnsi="Calibri"/>
          <w:sz w:val="24"/>
          <w:szCs w:val="24"/>
        </w:rPr>
        <w:t>_</w:t>
      </w:r>
    </w:p>
    <w:p w14:paraId="59C40303" w14:textId="77777777" w:rsidR="002079F7" w:rsidRPr="004E4AE8" w:rsidRDefault="002079F7" w:rsidP="006B1A5D">
      <w:pPr>
        <w:tabs>
          <w:tab w:val="left" w:pos="6804"/>
        </w:tabs>
        <w:spacing w:after="200" w:line="480" w:lineRule="auto"/>
        <w:ind w:left="1134" w:right="966"/>
        <w:jc w:val="both"/>
        <w:rPr>
          <w:rFonts w:ascii="Calibri" w:eastAsia="Calibri" w:hAnsi="Calibri"/>
          <w:sz w:val="24"/>
          <w:szCs w:val="24"/>
        </w:rPr>
      </w:pPr>
      <w:r w:rsidRPr="004E4AE8">
        <w:rPr>
          <w:rFonts w:ascii="Calibri" w:eastAsia="Calibri" w:hAnsi="Calibri"/>
          <w:sz w:val="24"/>
          <w:szCs w:val="24"/>
        </w:rPr>
        <w:t>Seconded by________</w:t>
      </w:r>
      <w:r>
        <w:rPr>
          <w:rFonts w:ascii="Calibri" w:eastAsia="Calibri" w:hAnsi="Calibri"/>
          <w:sz w:val="24"/>
          <w:szCs w:val="24"/>
        </w:rPr>
        <w:t>_____</w:t>
      </w:r>
      <w:r w:rsidRPr="004E4AE8">
        <w:rPr>
          <w:rFonts w:ascii="Calibri" w:eastAsia="Calibri" w:hAnsi="Calibri"/>
          <w:sz w:val="24"/>
          <w:szCs w:val="24"/>
        </w:rPr>
        <w:t>_______________</w:t>
      </w:r>
      <w:r w:rsidRPr="004E4AE8">
        <w:rPr>
          <w:rFonts w:ascii="Calibri" w:eastAsia="Calibri" w:hAnsi="Calibri"/>
          <w:sz w:val="24"/>
          <w:szCs w:val="24"/>
        </w:rPr>
        <w:tab/>
        <w:t>Seconded by____________</w:t>
      </w:r>
      <w:r>
        <w:rPr>
          <w:rFonts w:ascii="Calibri" w:eastAsia="Calibri" w:hAnsi="Calibri"/>
          <w:sz w:val="24"/>
          <w:szCs w:val="24"/>
        </w:rPr>
        <w:t>_________</w:t>
      </w:r>
      <w:r w:rsidRPr="004E4AE8">
        <w:rPr>
          <w:rFonts w:ascii="Calibri" w:eastAsia="Calibri" w:hAnsi="Calibri"/>
          <w:sz w:val="24"/>
          <w:szCs w:val="24"/>
        </w:rPr>
        <w:t>_______</w:t>
      </w:r>
    </w:p>
    <w:p w14:paraId="4FB4601B" w14:textId="77777777" w:rsidR="002079F7" w:rsidRDefault="002079F7" w:rsidP="002079F7">
      <w:pPr>
        <w:spacing w:after="200" w:line="276" w:lineRule="auto"/>
        <w:ind w:left="1134" w:right="966"/>
        <w:jc w:val="both"/>
        <w:rPr>
          <w:rFonts w:ascii="Calibri" w:eastAsia="Calibri" w:hAnsi="Calibri"/>
          <w:b/>
          <w:sz w:val="24"/>
          <w:szCs w:val="24"/>
          <w:u w:val="single"/>
        </w:rPr>
      </w:pPr>
    </w:p>
    <w:p w14:paraId="55D7D9BA" w14:textId="77777777" w:rsidR="002079F7" w:rsidRPr="004E4AE8" w:rsidRDefault="002079F7" w:rsidP="002079F7">
      <w:pPr>
        <w:spacing w:after="200" w:line="276" w:lineRule="auto"/>
        <w:ind w:left="1134" w:right="966"/>
        <w:jc w:val="both"/>
        <w:rPr>
          <w:rFonts w:ascii="Calibri" w:eastAsia="Calibri" w:hAnsi="Calibri"/>
          <w:b/>
          <w:sz w:val="24"/>
          <w:szCs w:val="24"/>
          <w:u w:val="single"/>
        </w:rPr>
      </w:pPr>
      <w:r>
        <w:rPr>
          <w:rFonts w:ascii="Calibri" w:eastAsia="Calibri" w:hAnsi="Calibri"/>
          <w:b/>
          <w:sz w:val="24"/>
          <w:szCs w:val="24"/>
          <w:u w:val="single"/>
        </w:rPr>
        <w:t>COMMUNICATIONS COORDINATOR</w:t>
      </w:r>
    </w:p>
    <w:p w14:paraId="54C8A051" w14:textId="77777777" w:rsidR="002079F7" w:rsidRPr="004E4AE8" w:rsidRDefault="002079F7" w:rsidP="006B1A5D">
      <w:pPr>
        <w:tabs>
          <w:tab w:val="left" w:pos="6804"/>
        </w:tabs>
        <w:spacing w:after="200" w:line="480" w:lineRule="auto"/>
        <w:ind w:left="1134" w:right="966"/>
        <w:jc w:val="both"/>
        <w:rPr>
          <w:rFonts w:ascii="Calibri" w:eastAsia="Calibri" w:hAnsi="Calibri"/>
          <w:sz w:val="24"/>
          <w:szCs w:val="24"/>
        </w:rPr>
      </w:pPr>
      <w:r w:rsidRPr="004E4AE8">
        <w:rPr>
          <w:rFonts w:ascii="Calibri" w:eastAsia="Calibri" w:hAnsi="Calibri"/>
          <w:sz w:val="24"/>
          <w:szCs w:val="24"/>
        </w:rPr>
        <w:t>Nomination________________________</w:t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  <w:t xml:space="preserve">____     </w:t>
      </w:r>
      <w:r>
        <w:rPr>
          <w:rFonts w:ascii="Calibri" w:eastAsia="Calibri" w:hAnsi="Calibri"/>
          <w:sz w:val="24"/>
          <w:szCs w:val="24"/>
        </w:rPr>
        <w:tab/>
      </w:r>
      <w:r w:rsidRPr="004E4AE8">
        <w:rPr>
          <w:rFonts w:ascii="Calibri" w:eastAsia="Calibri" w:hAnsi="Calibri"/>
          <w:sz w:val="24"/>
          <w:szCs w:val="24"/>
        </w:rPr>
        <w:t>Nomination___________________</w:t>
      </w:r>
      <w:r>
        <w:rPr>
          <w:rFonts w:ascii="Calibri" w:eastAsia="Calibri" w:hAnsi="Calibri"/>
          <w:sz w:val="24"/>
          <w:szCs w:val="24"/>
        </w:rPr>
        <w:t>_________</w:t>
      </w:r>
    </w:p>
    <w:p w14:paraId="2FBB24E9" w14:textId="77777777" w:rsidR="002079F7" w:rsidRPr="004E4AE8" w:rsidRDefault="002079F7" w:rsidP="006B1A5D">
      <w:pPr>
        <w:tabs>
          <w:tab w:val="left" w:pos="6804"/>
        </w:tabs>
        <w:spacing w:after="200" w:line="480" w:lineRule="auto"/>
        <w:ind w:left="1134" w:right="966"/>
        <w:jc w:val="both"/>
        <w:rPr>
          <w:rFonts w:ascii="Calibri" w:eastAsia="Calibri" w:hAnsi="Calibri"/>
          <w:sz w:val="24"/>
          <w:szCs w:val="24"/>
        </w:rPr>
      </w:pPr>
      <w:r w:rsidRPr="004E4AE8">
        <w:rPr>
          <w:rFonts w:ascii="Calibri" w:eastAsia="Calibri" w:hAnsi="Calibri"/>
          <w:sz w:val="24"/>
          <w:szCs w:val="24"/>
        </w:rPr>
        <w:t>Proposed by_______________________</w:t>
      </w:r>
      <w:r>
        <w:rPr>
          <w:rFonts w:ascii="Calibri" w:eastAsia="Calibri" w:hAnsi="Calibri"/>
          <w:sz w:val="24"/>
          <w:szCs w:val="24"/>
        </w:rPr>
        <w:t>_____</w:t>
      </w:r>
      <w:r>
        <w:rPr>
          <w:rFonts w:ascii="Calibri" w:eastAsia="Calibri" w:hAnsi="Calibri"/>
          <w:sz w:val="24"/>
          <w:szCs w:val="24"/>
        </w:rPr>
        <w:tab/>
      </w:r>
      <w:r w:rsidRPr="004E4AE8">
        <w:rPr>
          <w:rFonts w:ascii="Calibri" w:eastAsia="Calibri" w:hAnsi="Calibri"/>
          <w:sz w:val="24"/>
          <w:szCs w:val="24"/>
        </w:rPr>
        <w:t>Proposed by__________________</w:t>
      </w:r>
      <w:r>
        <w:rPr>
          <w:rFonts w:ascii="Calibri" w:eastAsia="Calibri" w:hAnsi="Calibri"/>
          <w:sz w:val="24"/>
          <w:szCs w:val="24"/>
        </w:rPr>
        <w:t>_________</w:t>
      </w:r>
      <w:r w:rsidRPr="004E4AE8">
        <w:rPr>
          <w:rFonts w:ascii="Calibri" w:eastAsia="Calibri" w:hAnsi="Calibri"/>
          <w:sz w:val="24"/>
          <w:szCs w:val="24"/>
        </w:rPr>
        <w:t>_</w:t>
      </w:r>
    </w:p>
    <w:p w14:paraId="3983BE2F" w14:textId="77777777" w:rsidR="002079F7" w:rsidRPr="004E4AE8" w:rsidRDefault="002079F7" w:rsidP="006B1A5D">
      <w:pPr>
        <w:tabs>
          <w:tab w:val="left" w:pos="6804"/>
        </w:tabs>
        <w:spacing w:after="200" w:line="480" w:lineRule="auto"/>
        <w:ind w:left="1134" w:right="966"/>
        <w:jc w:val="both"/>
        <w:rPr>
          <w:rFonts w:ascii="Calibri" w:eastAsia="Calibri" w:hAnsi="Calibri"/>
          <w:sz w:val="24"/>
          <w:szCs w:val="24"/>
        </w:rPr>
      </w:pPr>
      <w:r w:rsidRPr="004E4AE8">
        <w:rPr>
          <w:rFonts w:ascii="Calibri" w:eastAsia="Calibri" w:hAnsi="Calibri"/>
          <w:sz w:val="24"/>
          <w:szCs w:val="24"/>
        </w:rPr>
        <w:t>Seconded by________</w:t>
      </w:r>
      <w:r>
        <w:rPr>
          <w:rFonts w:ascii="Calibri" w:eastAsia="Calibri" w:hAnsi="Calibri"/>
          <w:sz w:val="24"/>
          <w:szCs w:val="24"/>
        </w:rPr>
        <w:t>_____</w:t>
      </w:r>
      <w:r w:rsidRPr="004E4AE8">
        <w:rPr>
          <w:rFonts w:ascii="Calibri" w:eastAsia="Calibri" w:hAnsi="Calibri"/>
          <w:sz w:val="24"/>
          <w:szCs w:val="24"/>
        </w:rPr>
        <w:t>_______________</w:t>
      </w:r>
      <w:r w:rsidRPr="004E4AE8">
        <w:rPr>
          <w:rFonts w:ascii="Calibri" w:eastAsia="Calibri" w:hAnsi="Calibri"/>
          <w:sz w:val="24"/>
          <w:szCs w:val="24"/>
        </w:rPr>
        <w:tab/>
        <w:t>Seconded by____________</w:t>
      </w:r>
      <w:r>
        <w:rPr>
          <w:rFonts w:ascii="Calibri" w:eastAsia="Calibri" w:hAnsi="Calibri"/>
          <w:sz w:val="24"/>
          <w:szCs w:val="24"/>
        </w:rPr>
        <w:t>_________</w:t>
      </w:r>
      <w:r w:rsidRPr="004E4AE8">
        <w:rPr>
          <w:rFonts w:ascii="Calibri" w:eastAsia="Calibri" w:hAnsi="Calibri"/>
          <w:sz w:val="24"/>
          <w:szCs w:val="24"/>
        </w:rPr>
        <w:t>_______</w:t>
      </w:r>
    </w:p>
    <w:p w14:paraId="38DA7DFB" w14:textId="77777777" w:rsidR="006B1A5D" w:rsidRDefault="006B1A5D" w:rsidP="002079F7">
      <w:pPr>
        <w:spacing w:after="200" w:line="276" w:lineRule="auto"/>
        <w:ind w:left="1134" w:right="966"/>
        <w:jc w:val="both"/>
        <w:rPr>
          <w:rFonts w:ascii="Calibri" w:eastAsia="Calibri" w:hAnsi="Calibri"/>
          <w:b/>
          <w:sz w:val="24"/>
          <w:szCs w:val="24"/>
          <w:u w:val="single"/>
        </w:rPr>
      </w:pPr>
    </w:p>
    <w:p w14:paraId="0E23EC1E" w14:textId="3B54A213" w:rsidR="002079F7" w:rsidRPr="004E4AE8" w:rsidRDefault="002079F7" w:rsidP="002079F7">
      <w:pPr>
        <w:spacing w:after="200" w:line="276" w:lineRule="auto"/>
        <w:ind w:left="1134" w:right="966"/>
        <w:jc w:val="both"/>
        <w:rPr>
          <w:rFonts w:ascii="Calibri" w:eastAsia="Calibri" w:hAnsi="Calibri"/>
          <w:b/>
          <w:sz w:val="24"/>
          <w:szCs w:val="24"/>
          <w:u w:val="single"/>
        </w:rPr>
      </w:pPr>
      <w:r>
        <w:rPr>
          <w:rFonts w:ascii="Calibri" w:eastAsia="Calibri" w:hAnsi="Calibri"/>
          <w:b/>
          <w:sz w:val="24"/>
          <w:szCs w:val="24"/>
          <w:u w:val="single"/>
        </w:rPr>
        <w:lastRenderedPageBreak/>
        <w:t>MEN’S CLUB CAPTAIN</w:t>
      </w:r>
    </w:p>
    <w:p w14:paraId="1325E29D" w14:textId="77777777" w:rsidR="002079F7" w:rsidRPr="004E4AE8" w:rsidRDefault="002079F7" w:rsidP="006B1A5D">
      <w:pPr>
        <w:tabs>
          <w:tab w:val="left" w:pos="6804"/>
        </w:tabs>
        <w:spacing w:after="200" w:line="480" w:lineRule="auto"/>
        <w:ind w:left="1134" w:right="966"/>
        <w:jc w:val="both"/>
        <w:rPr>
          <w:rFonts w:ascii="Calibri" w:eastAsia="Calibri" w:hAnsi="Calibri"/>
          <w:sz w:val="24"/>
          <w:szCs w:val="24"/>
        </w:rPr>
      </w:pPr>
      <w:r w:rsidRPr="004E4AE8">
        <w:rPr>
          <w:rFonts w:ascii="Calibri" w:eastAsia="Calibri" w:hAnsi="Calibri"/>
          <w:sz w:val="24"/>
          <w:szCs w:val="24"/>
        </w:rPr>
        <w:t>Nomination________________________</w:t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  <w:t xml:space="preserve">____     </w:t>
      </w:r>
      <w:r>
        <w:rPr>
          <w:rFonts w:ascii="Calibri" w:eastAsia="Calibri" w:hAnsi="Calibri"/>
          <w:sz w:val="24"/>
          <w:szCs w:val="24"/>
        </w:rPr>
        <w:tab/>
      </w:r>
      <w:r w:rsidRPr="004E4AE8">
        <w:rPr>
          <w:rFonts w:ascii="Calibri" w:eastAsia="Calibri" w:hAnsi="Calibri"/>
          <w:sz w:val="24"/>
          <w:szCs w:val="24"/>
        </w:rPr>
        <w:t>Nomination___________________</w:t>
      </w:r>
      <w:r>
        <w:rPr>
          <w:rFonts w:ascii="Calibri" w:eastAsia="Calibri" w:hAnsi="Calibri"/>
          <w:sz w:val="24"/>
          <w:szCs w:val="24"/>
        </w:rPr>
        <w:t>_________</w:t>
      </w:r>
    </w:p>
    <w:p w14:paraId="2F735EDA" w14:textId="77777777" w:rsidR="002079F7" w:rsidRPr="004E4AE8" w:rsidRDefault="002079F7" w:rsidP="006B1A5D">
      <w:pPr>
        <w:tabs>
          <w:tab w:val="left" w:pos="6804"/>
        </w:tabs>
        <w:spacing w:after="200" w:line="480" w:lineRule="auto"/>
        <w:ind w:left="1134" w:right="966"/>
        <w:jc w:val="both"/>
        <w:rPr>
          <w:rFonts w:ascii="Calibri" w:eastAsia="Calibri" w:hAnsi="Calibri"/>
          <w:sz w:val="24"/>
          <w:szCs w:val="24"/>
        </w:rPr>
      </w:pPr>
      <w:r w:rsidRPr="004E4AE8">
        <w:rPr>
          <w:rFonts w:ascii="Calibri" w:eastAsia="Calibri" w:hAnsi="Calibri"/>
          <w:sz w:val="24"/>
          <w:szCs w:val="24"/>
        </w:rPr>
        <w:t>Proposed by_______________________</w:t>
      </w:r>
      <w:r>
        <w:rPr>
          <w:rFonts w:ascii="Calibri" w:eastAsia="Calibri" w:hAnsi="Calibri"/>
          <w:sz w:val="24"/>
          <w:szCs w:val="24"/>
        </w:rPr>
        <w:t>_____</w:t>
      </w:r>
      <w:r>
        <w:rPr>
          <w:rFonts w:ascii="Calibri" w:eastAsia="Calibri" w:hAnsi="Calibri"/>
          <w:sz w:val="24"/>
          <w:szCs w:val="24"/>
        </w:rPr>
        <w:tab/>
      </w:r>
      <w:r w:rsidRPr="004E4AE8">
        <w:rPr>
          <w:rFonts w:ascii="Calibri" w:eastAsia="Calibri" w:hAnsi="Calibri"/>
          <w:sz w:val="24"/>
          <w:szCs w:val="24"/>
        </w:rPr>
        <w:t>Proposed by__________________</w:t>
      </w:r>
      <w:r>
        <w:rPr>
          <w:rFonts w:ascii="Calibri" w:eastAsia="Calibri" w:hAnsi="Calibri"/>
          <w:sz w:val="24"/>
          <w:szCs w:val="24"/>
        </w:rPr>
        <w:t>_________</w:t>
      </w:r>
      <w:r w:rsidRPr="004E4AE8">
        <w:rPr>
          <w:rFonts w:ascii="Calibri" w:eastAsia="Calibri" w:hAnsi="Calibri"/>
          <w:sz w:val="24"/>
          <w:szCs w:val="24"/>
        </w:rPr>
        <w:t>_</w:t>
      </w:r>
    </w:p>
    <w:p w14:paraId="780AA569" w14:textId="77777777" w:rsidR="002079F7" w:rsidRPr="004E4AE8" w:rsidRDefault="002079F7" w:rsidP="006B1A5D">
      <w:pPr>
        <w:tabs>
          <w:tab w:val="left" w:pos="6804"/>
        </w:tabs>
        <w:spacing w:after="200" w:line="480" w:lineRule="auto"/>
        <w:ind w:left="1134" w:right="966"/>
        <w:jc w:val="both"/>
        <w:rPr>
          <w:rFonts w:ascii="Calibri" w:eastAsia="Calibri" w:hAnsi="Calibri"/>
          <w:sz w:val="24"/>
          <w:szCs w:val="24"/>
        </w:rPr>
      </w:pPr>
      <w:r w:rsidRPr="004E4AE8">
        <w:rPr>
          <w:rFonts w:ascii="Calibri" w:eastAsia="Calibri" w:hAnsi="Calibri"/>
          <w:sz w:val="24"/>
          <w:szCs w:val="24"/>
        </w:rPr>
        <w:t>Seconded by________</w:t>
      </w:r>
      <w:r>
        <w:rPr>
          <w:rFonts w:ascii="Calibri" w:eastAsia="Calibri" w:hAnsi="Calibri"/>
          <w:sz w:val="24"/>
          <w:szCs w:val="24"/>
        </w:rPr>
        <w:t>_____</w:t>
      </w:r>
      <w:r w:rsidRPr="004E4AE8">
        <w:rPr>
          <w:rFonts w:ascii="Calibri" w:eastAsia="Calibri" w:hAnsi="Calibri"/>
          <w:sz w:val="24"/>
          <w:szCs w:val="24"/>
        </w:rPr>
        <w:t>_______________</w:t>
      </w:r>
      <w:r w:rsidRPr="004E4AE8">
        <w:rPr>
          <w:rFonts w:ascii="Calibri" w:eastAsia="Calibri" w:hAnsi="Calibri"/>
          <w:sz w:val="24"/>
          <w:szCs w:val="24"/>
        </w:rPr>
        <w:tab/>
        <w:t>Seconded by____________</w:t>
      </w:r>
      <w:r>
        <w:rPr>
          <w:rFonts w:ascii="Calibri" w:eastAsia="Calibri" w:hAnsi="Calibri"/>
          <w:sz w:val="24"/>
          <w:szCs w:val="24"/>
        </w:rPr>
        <w:t>_________</w:t>
      </w:r>
      <w:r w:rsidRPr="004E4AE8">
        <w:rPr>
          <w:rFonts w:ascii="Calibri" w:eastAsia="Calibri" w:hAnsi="Calibri"/>
          <w:sz w:val="24"/>
          <w:szCs w:val="24"/>
        </w:rPr>
        <w:t>_______</w:t>
      </w:r>
    </w:p>
    <w:p w14:paraId="70907636" w14:textId="77777777" w:rsidR="002079F7" w:rsidRPr="004E4AE8" w:rsidRDefault="002079F7" w:rsidP="002079F7">
      <w:pPr>
        <w:spacing w:after="200" w:line="276" w:lineRule="auto"/>
        <w:ind w:left="1134" w:right="966"/>
        <w:jc w:val="both"/>
        <w:rPr>
          <w:rFonts w:ascii="Calibri" w:eastAsia="Calibri" w:hAnsi="Calibri"/>
          <w:b/>
          <w:sz w:val="24"/>
          <w:szCs w:val="24"/>
          <w:u w:val="single"/>
        </w:rPr>
      </w:pPr>
      <w:r>
        <w:rPr>
          <w:rFonts w:ascii="Calibri" w:eastAsia="Calibri" w:hAnsi="Calibri"/>
          <w:b/>
          <w:sz w:val="24"/>
          <w:szCs w:val="24"/>
          <w:u w:val="single"/>
        </w:rPr>
        <w:t>LADIES CLUB CAPTAIN</w:t>
      </w:r>
    </w:p>
    <w:p w14:paraId="7113FB70" w14:textId="77777777" w:rsidR="002079F7" w:rsidRPr="004E4AE8" w:rsidRDefault="002079F7" w:rsidP="006B1A5D">
      <w:pPr>
        <w:tabs>
          <w:tab w:val="left" w:pos="6804"/>
        </w:tabs>
        <w:spacing w:after="200" w:line="480" w:lineRule="auto"/>
        <w:ind w:left="1134" w:right="966"/>
        <w:jc w:val="both"/>
        <w:rPr>
          <w:rFonts w:ascii="Calibri" w:eastAsia="Calibri" w:hAnsi="Calibri"/>
          <w:sz w:val="24"/>
          <w:szCs w:val="24"/>
        </w:rPr>
      </w:pPr>
      <w:r w:rsidRPr="004E4AE8">
        <w:rPr>
          <w:rFonts w:ascii="Calibri" w:eastAsia="Calibri" w:hAnsi="Calibri"/>
          <w:sz w:val="24"/>
          <w:szCs w:val="24"/>
        </w:rPr>
        <w:t>Nomination________________________</w:t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  <w:t xml:space="preserve">____     </w:t>
      </w:r>
      <w:r>
        <w:rPr>
          <w:rFonts w:ascii="Calibri" w:eastAsia="Calibri" w:hAnsi="Calibri"/>
          <w:sz w:val="24"/>
          <w:szCs w:val="24"/>
        </w:rPr>
        <w:tab/>
      </w:r>
      <w:r w:rsidRPr="004E4AE8">
        <w:rPr>
          <w:rFonts w:ascii="Calibri" w:eastAsia="Calibri" w:hAnsi="Calibri"/>
          <w:sz w:val="24"/>
          <w:szCs w:val="24"/>
        </w:rPr>
        <w:t>Nomination___________________</w:t>
      </w:r>
      <w:r>
        <w:rPr>
          <w:rFonts w:ascii="Calibri" w:eastAsia="Calibri" w:hAnsi="Calibri"/>
          <w:sz w:val="24"/>
          <w:szCs w:val="24"/>
        </w:rPr>
        <w:t>_________</w:t>
      </w:r>
    </w:p>
    <w:p w14:paraId="26A1E16A" w14:textId="77777777" w:rsidR="002079F7" w:rsidRPr="004E4AE8" w:rsidRDefault="002079F7" w:rsidP="006B1A5D">
      <w:pPr>
        <w:tabs>
          <w:tab w:val="left" w:pos="6804"/>
        </w:tabs>
        <w:spacing w:after="200" w:line="480" w:lineRule="auto"/>
        <w:ind w:left="1134" w:right="966"/>
        <w:jc w:val="both"/>
        <w:rPr>
          <w:rFonts w:ascii="Calibri" w:eastAsia="Calibri" w:hAnsi="Calibri"/>
          <w:sz w:val="24"/>
          <w:szCs w:val="24"/>
        </w:rPr>
      </w:pPr>
      <w:r w:rsidRPr="004E4AE8">
        <w:rPr>
          <w:rFonts w:ascii="Calibri" w:eastAsia="Calibri" w:hAnsi="Calibri"/>
          <w:sz w:val="24"/>
          <w:szCs w:val="24"/>
        </w:rPr>
        <w:t>Proposed by_______________________</w:t>
      </w:r>
      <w:r>
        <w:rPr>
          <w:rFonts w:ascii="Calibri" w:eastAsia="Calibri" w:hAnsi="Calibri"/>
          <w:sz w:val="24"/>
          <w:szCs w:val="24"/>
        </w:rPr>
        <w:t>_____</w:t>
      </w:r>
      <w:r>
        <w:rPr>
          <w:rFonts w:ascii="Calibri" w:eastAsia="Calibri" w:hAnsi="Calibri"/>
          <w:sz w:val="24"/>
          <w:szCs w:val="24"/>
        </w:rPr>
        <w:tab/>
      </w:r>
      <w:r w:rsidRPr="004E4AE8">
        <w:rPr>
          <w:rFonts w:ascii="Calibri" w:eastAsia="Calibri" w:hAnsi="Calibri"/>
          <w:sz w:val="24"/>
          <w:szCs w:val="24"/>
        </w:rPr>
        <w:t>Proposed by__________________</w:t>
      </w:r>
      <w:r>
        <w:rPr>
          <w:rFonts w:ascii="Calibri" w:eastAsia="Calibri" w:hAnsi="Calibri"/>
          <w:sz w:val="24"/>
          <w:szCs w:val="24"/>
        </w:rPr>
        <w:t>_________</w:t>
      </w:r>
      <w:r w:rsidRPr="004E4AE8">
        <w:rPr>
          <w:rFonts w:ascii="Calibri" w:eastAsia="Calibri" w:hAnsi="Calibri"/>
          <w:sz w:val="24"/>
          <w:szCs w:val="24"/>
        </w:rPr>
        <w:t>_</w:t>
      </w:r>
    </w:p>
    <w:p w14:paraId="2B515E60" w14:textId="77777777" w:rsidR="002079F7" w:rsidRPr="004E4AE8" w:rsidRDefault="002079F7" w:rsidP="006B1A5D">
      <w:pPr>
        <w:tabs>
          <w:tab w:val="left" w:pos="6804"/>
        </w:tabs>
        <w:spacing w:after="200" w:line="480" w:lineRule="auto"/>
        <w:ind w:left="1134" w:right="966"/>
        <w:jc w:val="both"/>
        <w:rPr>
          <w:rFonts w:ascii="Calibri" w:eastAsia="Calibri" w:hAnsi="Calibri"/>
          <w:sz w:val="24"/>
          <w:szCs w:val="24"/>
        </w:rPr>
      </w:pPr>
      <w:r w:rsidRPr="004E4AE8">
        <w:rPr>
          <w:rFonts w:ascii="Calibri" w:eastAsia="Calibri" w:hAnsi="Calibri"/>
          <w:sz w:val="24"/>
          <w:szCs w:val="24"/>
        </w:rPr>
        <w:t>Seconded by________</w:t>
      </w:r>
      <w:r>
        <w:rPr>
          <w:rFonts w:ascii="Calibri" w:eastAsia="Calibri" w:hAnsi="Calibri"/>
          <w:sz w:val="24"/>
          <w:szCs w:val="24"/>
        </w:rPr>
        <w:t>_____</w:t>
      </w:r>
      <w:r w:rsidRPr="004E4AE8">
        <w:rPr>
          <w:rFonts w:ascii="Calibri" w:eastAsia="Calibri" w:hAnsi="Calibri"/>
          <w:sz w:val="24"/>
          <w:szCs w:val="24"/>
        </w:rPr>
        <w:t>_______________</w:t>
      </w:r>
      <w:r w:rsidRPr="004E4AE8">
        <w:rPr>
          <w:rFonts w:ascii="Calibri" w:eastAsia="Calibri" w:hAnsi="Calibri"/>
          <w:sz w:val="24"/>
          <w:szCs w:val="24"/>
        </w:rPr>
        <w:tab/>
        <w:t>Seconded by____________</w:t>
      </w:r>
      <w:r>
        <w:rPr>
          <w:rFonts w:ascii="Calibri" w:eastAsia="Calibri" w:hAnsi="Calibri"/>
          <w:sz w:val="24"/>
          <w:szCs w:val="24"/>
        </w:rPr>
        <w:t>_________</w:t>
      </w:r>
      <w:r w:rsidRPr="004E4AE8">
        <w:rPr>
          <w:rFonts w:ascii="Calibri" w:eastAsia="Calibri" w:hAnsi="Calibri"/>
          <w:sz w:val="24"/>
          <w:szCs w:val="24"/>
        </w:rPr>
        <w:t>_______</w:t>
      </w:r>
    </w:p>
    <w:p w14:paraId="6B9E4B8F" w14:textId="77777777" w:rsidR="002079F7" w:rsidRDefault="002079F7" w:rsidP="002079F7">
      <w:pPr>
        <w:spacing w:after="200" w:line="276" w:lineRule="auto"/>
        <w:ind w:left="1134" w:right="966"/>
        <w:jc w:val="both"/>
        <w:rPr>
          <w:rFonts w:ascii="Calibri" w:eastAsia="Calibri" w:hAnsi="Calibri"/>
          <w:b/>
          <w:sz w:val="24"/>
          <w:szCs w:val="24"/>
          <w:u w:val="single"/>
        </w:rPr>
      </w:pPr>
    </w:p>
    <w:p w14:paraId="32C5A01D" w14:textId="77777777" w:rsidR="002079F7" w:rsidRPr="004E4AE8" w:rsidRDefault="002079F7" w:rsidP="002079F7">
      <w:pPr>
        <w:spacing w:after="200" w:line="276" w:lineRule="auto"/>
        <w:ind w:left="1134" w:right="966"/>
        <w:jc w:val="both"/>
        <w:rPr>
          <w:rFonts w:ascii="Calibri" w:eastAsia="Calibri" w:hAnsi="Calibri"/>
          <w:b/>
          <w:sz w:val="24"/>
          <w:szCs w:val="24"/>
          <w:u w:val="single"/>
        </w:rPr>
      </w:pPr>
      <w:r>
        <w:rPr>
          <w:rFonts w:ascii="Calibri" w:eastAsia="Calibri" w:hAnsi="Calibri"/>
          <w:b/>
          <w:sz w:val="24"/>
          <w:szCs w:val="24"/>
          <w:u w:val="single"/>
        </w:rPr>
        <w:t>MEN’S COMMITTEE MEMBER</w:t>
      </w:r>
    </w:p>
    <w:p w14:paraId="629C596A" w14:textId="77777777" w:rsidR="002079F7" w:rsidRPr="004E4AE8" w:rsidRDefault="002079F7" w:rsidP="006B1A5D">
      <w:pPr>
        <w:tabs>
          <w:tab w:val="left" w:pos="6804"/>
        </w:tabs>
        <w:spacing w:after="200" w:line="480" w:lineRule="auto"/>
        <w:ind w:left="1134" w:right="966"/>
        <w:jc w:val="both"/>
        <w:rPr>
          <w:rFonts w:ascii="Calibri" w:eastAsia="Calibri" w:hAnsi="Calibri"/>
          <w:sz w:val="24"/>
          <w:szCs w:val="24"/>
        </w:rPr>
      </w:pPr>
      <w:r w:rsidRPr="004E4AE8">
        <w:rPr>
          <w:rFonts w:ascii="Calibri" w:eastAsia="Calibri" w:hAnsi="Calibri"/>
          <w:sz w:val="24"/>
          <w:szCs w:val="24"/>
        </w:rPr>
        <w:t>Nomination________________________</w:t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  <w:t xml:space="preserve">____     </w:t>
      </w:r>
      <w:r>
        <w:rPr>
          <w:rFonts w:ascii="Calibri" w:eastAsia="Calibri" w:hAnsi="Calibri"/>
          <w:sz w:val="24"/>
          <w:szCs w:val="24"/>
        </w:rPr>
        <w:tab/>
      </w:r>
      <w:r w:rsidRPr="004E4AE8">
        <w:rPr>
          <w:rFonts w:ascii="Calibri" w:eastAsia="Calibri" w:hAnsi="Calibri"/>
          <w:sz w:val="24"/>
          <w:szCs w:val="24"/>
        </w:rPr>
        <w:t>Nomination___________________</w:t>
      </w:r>
      <w:r>
        <w:rPr>
          <w:rFonts w:ascii="Calibri" w:eastAsia="Calibri" w:hAnsi="Calibri"/>
          <w:sz w:val="24"/>
          <w:szCs w:val="24"/>
        </w:rPr>
        <w:t>_________</w:t>
      </w:r>
    </w:p>
    <w:p w14:paraId="231F3264" w14:textId="77777777" w:rsidR="002079F7" w:rsidRPr="004E4AE8" w:rsidRDefault="002079F7" w:rsidP="006B1A5D">
      <w:pPr>
        <w:tabs>
          <w:tab w:val="left" w:pos="6804"/>
        </w:tabs>
        <w:spacing w:after="200" w:line="480" w:lineRule="auto"/>
        <w:ind w:left="1134" w:right="966"/>
        <w:jc w:val="both"/>
        <w:rPr>
          <w:rFonts w:ascii="Calibri" w:eastAsia="Calibri" w:hAnsi="Calibri"/>
          <w:sz w:val="24"/>
          <w:szCs w:val="24"/>
        </w:rPr>
      </w:pPr>
      <w:r w:rsidRPr="004E4AE8">
        <w:rPr>
          <w:rFonts w:ascii="Calibri" w:eastAsia="Calibri" w:hAnsi="Calibri"/>
          <w:sz w:val="24"/>
          <w:szCs w:val="24"/>
        </w:rPr>
        <w:t>Proposed by_______________________</w:t>
      </w:r>
      <w:r>
        <w:rPr>
          <w:rFonts w:ascii="Calibri" w:eastAsia="Calibri" w:hAnsi="Calibri"/>
          <w:sz w:val="24"/>
          <w:szCs w:val="24"/>
        </w:rPr>
        <w:t>_____</w:t>
      </w:r>
      <w:r>
        <w:rPr>
          <w:rFonts w:ascii="Calibri" w:eastAsia="Calibri" w:hAnsi="Calibri"/>
          <w:sz w:val="24"/>
          <w:szCs w:val="24"/>
        </w:rPr>
        <w:tab/>
      </w:r>
      <w:r w:rsidRPr="004E4AE8">
        <w:rPr>
          <w:rFonts w:ascii="Calibri" w:eastAsia="Calibri" w:hAnsi="Calibri"/>
          <w:sz w:val="24"/>
          <w:szCs w:val="24"/>
        </w:rPr>
        <w:t>Proposed by__________________</w:t>
      </w:r>
      <w:r>
        <w:rPr>
          <w:rFonts w:ascii="Calibri" w:eastAsia="Calibri" w:hAnsi="Calibri"/>
          <w:sz w:val="24"/>
          <w:szCs w:val="24"/>
        </w:rPr>
        <w:t>_________</w:t>
      </w:r>
      <w:r w:rsidRPr="004E4AE8">
        <w:rPr>
          <w:rFonts w:ascii="Calibri" w:eastAsia="Calibri" w:hAnsi="Calibri"/>
          <w:sz w:val="24"/>
          <w:szCs w:val="24"/>
        </w:rPr>
        <w:t>_</w:t>
      </w:r>
    </w:p>
    <w:p w14:paraId="7EDCFBF8" w14:textId="77777777" w:rsidR="002079F7" w:rsidRPr="004E4AE8" w:rsidRDefault="002079F7" w:rsidP="006B1A5D">
      <w:pPr>
        <w:tabs>
          <w:tab w:val="left" w:pos="6804"/>
        </w:tabs>
        <w:spacing w:after="200" w:line="480" w:lineRule="auto"/>
        <w:ind w:left="1134" w:right="966"/>
        <w:jc w:val="both"/>
        <w:rPr>
          <w:rFonts w:ascii="Calibri" w:eastAsia="Calibri" w:hAnsi="Calibri"/>
          <w:sz w:val="24"/>
          <w:szCs w:val="24"/>
        </w:rPr>
      </w:pPr>
      <w:r w:rsidRPr="004E4AE8">
        <w:rPr>
          <w:rFonts w:ascii="Calibri" w:eastAsia="Calibri" w:hAnsi="Calibri"/>
          <w:sz w:val="24"/>
          <w:szCs w:val="24"/>
        </w:rPr>
        <w:t>Seconded by________</w:t>
      </w:r>
      <w:r>
        <w:rPr>
          <w:rFonts w:ascii="Calibri" w:eastAsia="Calibri" w:hAnsi="Calibri"/>
          <w:sz w:val="24"/>
          <w:szCs w:val="24"/>
        </w:rPr>
        <w:t>_____</w:t>
      </w:r>
      <w:r w:rsidRPr="004E4AE8">
        <w:rPr>
          <w:rFonts w:ascii="Calibri" w:eastAsia="Calibri" w:hAnsi="Calibri"/>
          <w:sz w:val="24"/>
          <w:szCs w:val="24"/>
        </w:rPr>
        <w:t>_______________</w:t>
      </w:r>
      <w:r w:rsidRPr="004E4AE8">
        <w:rPr>
          <w:rFonts w:ascii="Calibri" w:eastAsia="Calibri" w:hAnsi="Calibri"/>
          <w:sz w:val="24"/>
          <w:szCs w:val="24"/>
        </w:rPr>
        <w:tab/>
        <w:t>Seconded by____________</w:t>
      </w:r>
      <w:r>
        <w:rPr>
          <w:rFonts w:ascii="Calibri" w:eastAsia="Calibri" w:hAnsi="Calibri"/>
          <w:sz w:val="24"/>
          <w:szCs w:val="24"/>
        </w:rPr>
        <w:t>_________</w:t>
      </w:r>
      <w:r w:rsidRPr="004E4AE8">
        <w:rPr>
          <w:rFonts w:ascii="Calibri" w:eastAsia="Calibri" w:hAnsi="Calibri"/>
          <w:sz w:val="24"/>
          <w:szCs w:val="24"/>
        </w:rPr>
        <w:t>_______</w:t>
      </w:r>
    </w:p>
    <w:p w14:paraId="7EBB4A88" w14:textId="77777777" w:rsidR="002079F7" w:rsidRDefault="002079F7" w:rsidP="002079F7">
      <w:pPr>
        <w:spacing w:after="200" w:line="276" w:lineRule="auto"/>
        <w:ind w:left="1134" w:right="966"/>
        <w:jc w:val="both"/>
        <w:rPr>
          <w:rFonts w:ascii="Calibri" w:eastAsia="Calibri" w:hAnsi="Calibri"/>
          <w:b/>
          <w:sz w:val="24"/>
          <w:szCs w:val="24"/>
          <w:u w:val="single"/>
        </w:rPr>
      </w:pPr>
    </w:p>
    <w:p w14:paraId="722743E8" w14:textId="77777777" w:rsidR="002079F7" w:rsidRPr="004E4AE8" w:rsidRDefault="002079F7" w:rsidP="002079F7">
      <w:pPr>
        <w:spacing w:after="200" w:line="276" w:lineRule="auto"/>
        <w:ind w:left="1134" w:right="966"/>
        <w:jc w:val="both"/>
        <w:rPr>
          <w:rFonts w:ascii="Calibri" w:eastAsia="Calibri" w:hAnsi="Calibri"/>
          <w:b/>
          <w:sz w:val="24"/>
          <w:szCs w:val="24"/>
          <w:u w:val="single"/>
        </w:rPr>
      </w:pPr>
      <w:r>
        <w:rPr>
          <w:rFonts w:ascii="Calibri" w:eastAsia="Calibri" w:hAnsi="Calibri"/>
          <w:b/>
          <w:sz w:val="24"/>
          <w:szCs w:val="24"/>
          <w:u w:val="single"/>
        </w:rPr>
        <w:t>LADIES COMMITTEE MEMBER</w:t>
      </w:r>
    </w:p>
    <w:p w14:paraId="676508E6" w14:textId="77777777" w:rsidR="002079F7" w:rsidRPr="004E4AE8" w:rsidRDefault="002079F7" w:rsidP="006B1A5D">
      <w:pPr>
        <w:tabs>
          <w:tab w:val="left" w:pos="6804"/>
        </w:tabs>
        <w:spacing w:after="200" w:line="480" w:lineRule="auto"/>
        <w:ind w:left="1134" w:right="966"/>
        <w:jc w:val="both"/>
        <w:rPr>
          <w:rFonts w:ascii="Calibri" w:eastAsia="Calibri" w:hAnsi="Calibri"/>
          <w:sz w:val="24"/>
          <w:szCs w:val="24"/>
        </w:rPr>
      </w:pPr>
      <w:r w:rsidRPr="004E4AE8">
        <w:rPr>
          <w:rFonts w:ascii="Calibri" w:eastAsia="Calibri" w:hAnsi="Calibri"/>
          <w:sz w:val="24"/>
          <w:szCs w:val="24"/>
        </w:rPr>
        <w:t>Nomination________________________</w:t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</w:r>
      <w:r>
        <w:rPr>
          <w:rFonts w:ascii="Calibri" w:eastAsia="Calibri" w:hAnsi="Calibri"/>
          <w:sz w:val="24"/>
          <w:szCs w:val="24"/>
        </w:rPr>
        <w:softHyphen/>
        <w:t xml:space="preserve">____     </w:t>
      </w:r>
      <w:r>
        <w:rPr>
          <w:rFonts w:ascii="Calibri" w:eastAsia="Calibri" w:hAnsi="Calibri"/>
          <w:sz w:val="24"/>
          <w:szCs w:val="24"/>
        </w:rPr>
        <w:tab/>
      </w:r>
      <w:r w:rsidRPr="004E4AE8">
        <w:rPr>
          <w:rFonts w:ascii="Calibri" w:eastAsia="Calibri" w:hAnsi="Calibri"/>
          <w:sz w:val="24"/>
          <w:szCs w:val="24"/>
        </w:rPr>
        <w:t>Nomination___________________</w:t>
      </w:r>
      <w:r>
        <w:rPr>
          <w:rFonts w:ascii="Calibri" w:eastAsia="Calibri" w:hAnsi="Calibri"/>
          <w:sz w:val="24"/>
          <w:szCs w:val="24"/>
        </w:rPr>
        <w:t>_________</w:t>
      </w:r>
    </w:p>
    <w:p w14:paraId="2A1355DE" w14:textId="77777777" w:rsidR="002079F7" w:rsidRPr="004E4AE8" w:rsidRDefault="002079F7" w:rsidP="006B1A5D">
      <w:pPr>
        <w:tabs>
          <w:tab w:val="left" w:pos="6804"/>
        </w:tabs>
        <w:spacing w:after="200" w:line="480" w:lineRule="auto"/>
        <w:ind w:left="1134" w:right="966"/>
        <w:jc w:val="both"/>
        <w:rPr>
          <w:rFonts w:ascii="Calibri" w:eastAsia="Calibri" w:hAnsi="Calibri"/>
          <w:sz w:val="24"/>
          <w:szCs w:val="24"/>
        </w:rPr>
      </w:pPr>
      <w:r w:rsidRPr="004E4AE8">
        <w:rPr>
          <w:rFonts w:ascii="Calibri" w:eastAsia="Calibri" w:hAnsi="Calibri"/>
          <w:sz w:val="24"/>
          <w:szCs w:val="24"/>
        </w:rPr>
        <w:t>Proposed by_______________________</w:t>
      </w:r>
      <w:r>
        <w:rPr>
          <w:rFonts w:ascii="Calibri" w:eastAsia="Calibri" w:hAnsi="Calibri"/>
          <w:sz w:val="24"/>
          <w:szCs w:val="24"/>
        </w:rPr>
        <w:t>_____</w:t>
      </w:r>
      <w:r>
        <w:rPr>
          <w:rFonts w:ascii="Calibri" w:eastAsia="Calibri" w:hAnsi="Calibri"/>
          <w:sz w:val="24"/>
          <w:szCs w:val="24"/>
        </w:rPr>
        <w:tab/>
      </w:r>
      <w:r w:rsidRPr="004E4AE8">
        <w:rPr>
          <w:rFonts w:ascii="Calibri" w:eastAsia="Calibri" w:hAnsi="Calibri"/>
          <w:sz w:val="24"/>
          <w:szCs w:val="24"/>
        </w:rPr>
        <w:t>Proposed by__________________</w:t>
      </w:r>
      <w:r>
        <w:rPr>
          <w:rFonts w:ascii="Calibri" w:eastAsia="Calibri" w:hAnsi="Calibri"/>
          <w:sz w:val="24"/>
          <w:szCs w:val="24"/>
        </w:rPr>
        <w:t>_________</w:t>
      </w:r>
      <w:r w:rsidRPr="004E4AE8">
        <w:rPr>
          <w:rFonts w:ascii="Calibri" w:eastAsia="Calibri" w:hAnsi="Calibri"/>
          <w:sz w:val="24"/>
          <w:szCs w:val="24"/>
        </w:rPr>
        <w:t>_</w:t>
      </w:r>
    </w:p>
    <w:p w14:paraId="42D1F838" w14:textId="77777777" w:rsidR="002079F7" w:rsidRPr="00E439E7" w:rsidRDefault="002079F7" w:rsidP="006B1A5D">
      <w:pPr>
        <w:tabs>
          <w:tab w:val="left" w:pos="6804"/>
        </w:tabs>
        <w:spacing w:after="200" w:line="480" w:lineRule="auto"/>
        <w:ind w:left="1134" w:right="966"/>
        <w:jc w:val="both"/>
        <w:rPr>
          <w:rFonts w:ascii="Calibri" w:eastAsia="Calibri" w:hAnsi="Calibri"/>
          <w:sz w:val="24"/>
          <w:szCs w:val="24"/>
        </w:rPr>
      </w:pPr>
      <w:r w:rsidRPr="004E4AE8">
        <w:rPr>
          <w:rFonts w:ascii="Calibri" w:eastAsia="Calibri" w:hAnsi="Calibri"/>
          <w:sz w:val="24"/>
          <w:szCs w:val="24"/>
        </w:rPr>
        <w:t>Seconded by________</w:t>
      </w:r>
      <w:r>
        <w:rPr>
          <w:rFonts w:ascii="Calibri" w:eastAsia="Calibri" w:hAnsi="Calibri"/>
          <w:sz w:val="24"/>
          <w:szCs w:val="24"/>
        </w:rPr>
        <w:t>_____</w:t>
      </w:r>
      <w:r w:rsidRPr="004E4AE8">
        <w:rPr>
          <w:rFonts w:ascii="Calibri" w:eastAsia="Calibri" w:hAnsi="Calibri"/>
          <w:sz w:val="24"/>
          <w:szCs w:val="24"/>
        </w:rPr>
        <w:t>_______________</w:t>
      </w:r>
      <w:r w:rsidRPr="004E4AE8">
        <w:rPr>
          <w:rFonts w:ascii="Calibri" w:eastAsia="Calibri" w:hAnsi="Calibri"/>
          <w:sz w:val="24"/>
          <w:szCs w:val="24"/>
        </w:rPr>
        <w:tab/>
        <w:t>Seconded by____________</w:t>
      </w:r>
      <w:r>
        <w:rPr>
          <w:rFonts w:ascii="Calibri" w:eastAsia="Calibri" w:hAnsi="Calibri"/>
          <w:sz w:val="24"/>
          <w:szCs w:val="24"/>
        </w:rPr>
        <w:t>_________</w:t>
      </w:r>
      <w:r w:rsidRPr="004E4AE8">
        <w:rPr>
          <w:rFonts w:ascii="Calibri" w:eastAsia="Calibri" w:hAnsi="Calibri"/>
          <w:sz w:val="24"/>
          <w:szCs w:val="24"/>
        </w:rPr>
        <w:t>_______</w:t>
      </w:r>
    </w:p>
    <w:p w14:paraId="4B8782D4" w14:textId="660B38AA" w:rsidR="005354D8" w:rsidRPr="00724F92" w:rsidRDefault="005354D8" w:rsidP="00724F92"/>
    <w:sectPr w:rsidR="005354D8" w:rsidRPr="00724F92" w:rsidSect="006B1A5D">
      <w:headerReference w:type="default" r:id="rId8"/>
      <w:type w:val="continuous"/>
      <w:pgSz w:w="12590" w:h="17520"/>
      <w:pgMar w:top="1593" w:right="0" w:bottom="992" w:left="0" w:header="68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20FC03" w14:textId="77777777" w:rsidR="00DE6135" w:rsidRDefault="00DE6135" w:rsidP="004A1A04">
      <w:r>
        <w:separator/>
      </w:r>
    </w:p>
  </w:endnote>
  <w:endnote w:type="continuationSeparator" w:id="0">
    <w:p w14:paraId="599DCFDD" w14:textId="77777777" w:rsidR="00DE6135" w:rsidRDefault="00DE6135" w:rsidP="004A1A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Lucida Sans">
    <w:altName w:val="Lucida Sans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0E0403" w14:textId="77777777" w:rsidR="00DE6135" w:rsidRDefault="00DE6135" w:rsidP="004A1A04">
      <w:r>
        <w:separator/>
      </w:r>
    </w:p>
  </w:footnote>
  <w:footnote w:type="continuationSeparator" w:id="0">
    <w:p w14:paraId="053EAE60" w14:textId="77777777" w:rsidR="00DE6135" w:rsidRDefault="00DE6135" w:rsidP="004A1A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62BA7A" w14:textId="381CEC09" w:rsidR="004A1A04" w:rsidRPr="004A1A04" w:rsidRDefault="004A1A04" w:rsidP="004A1A04">
    <w:pPr>
      <w:pStyle w:val="BodyText"/>
      <w:spacing w:line="398" w:lineRule="exact"/>
      <w:jc w:val="center"/>
      <w:rPr>
        <w:b/>
        <w:color w:val="FFFFFF" w:themeColor="background1"/>
      </w:rPr>
    </w:pPr>
    <w:r w:rsidRPr="004A1A04">
      <w:rPr>
        <w:noProof/>
        <w:color w:val="FFFFFF" w:themeColor="background1"/>
        <w:lang w:val="en-GB" w:eastAsia="en-GB"/>
      </w:rPr>
      <mc:AlternateContent>
        <mc:Choice Requires="wpg">
          <w:drawing>
            <wp:anchor distT="0" distB="0" distL="114300" distR="114300" simplePos="0" relativeHeight="251656192" behindDoc="1" locked="0" layoutInCell="1" allowOverlap="1" wp14:anchorId="40D78BA6" wp14:editId="0659E792">
              <wp:simplePos x="0" y="0"/>
              <wp:positionH relativeFrom="margin">
                <wp:align>left</wp:align>
              </wp:positionH>
              <wp:positionV relativeFrom="paragraph">
                <wp:posOffset>-74930</wp:posOffset>
              </wp:positionV>
              <wp:extent cx="7800975" cy="1207770"/>
              <wp:effectExtent l="0" t="0" r="28575" b="0"/>
              <wp:wrapNone/>
              <wp:docPr id="15" name="Group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800975" cy="1207770"/>
                        <a:chOff x="0" y="-392"/>
                        <a:chExt cx="12587" cy="1902"/>
                      </a:xfrm>
                    </wpg:grpSpPr>
                    <wpg:grpSp>
                      <wpg:cNvPr id="16" name="Group 28"/>
                      <wpg:cNvGrpSpPr>
                        <a:grpSpLocks/>
                      </wpg:cNvGrpSpPr>
                      <wpg:grpSpPr bwMode="auto">
                        <a:xfrm>
                          <a:off x="238" y="-363"/>
                          <a:ext cx="12246" cy="1873"/>
                          <a:chOff x="238" y="-363"/>
                          <a:chExt cx="12246" cy="1873"/>
                        </a:xfrm>
                      </wpg:grpSpPr>
                      <wps:wsp>
                        <wps:cNvPr id="17" name="Freeform 29"/>
                        <wps:cNvSpPr>
                          <a:spLocks/>
                        </wps:cNvSpPr>
                        <wps:spPr bwMode="auto">
                          <a:xfrm>
                            <a:off x="238" y="-363"/>
                            <a:ext cx="12246" cy="1873"/>
                          </a:xfrm>
                          <a:custGeom>
                            <a:avLst/>
                            <a:gdLst>
                              <a:gd name="T0" fmla="+- 0 12416 170"/>
                              <a:gd name="T1" fmla="*/ T0 w 12246"/>
                              <a:gd name="T2" fmla="+- 0 -392 -392"/>
                              <a:gd name="T3" fmla="*/ -392 h 1873"/>
                              <a:gd name="T4" fmla="+- 0 170 170"/>
                              <a:gd name="T5" fmla="*/ T4 w 12246"/>
                              <a:gd name="T6" fmla="+- 0 -392 -392"/>
                              <a:gd name="T7" fmla="*/ -392 h 1873"/>
                              <a:gd name="T8" fmla="+- 0 170 170"/>
                              <a:gd name="T9" fmla="*/ T8 w 12246"/>
                              <a:gd name="T10" fmla="+- 0 796 -392"/>
                              <a:gd name="T11" fmla="*/ 796 h 1873"/>
                              <a:gd name="T12" fmla="+- 0 452 170"/>
                              <a:gd name="T13" fmla="*/ T12 w 12246"/>
                              <a:gd name="T14" fmla="+- 0 909 -392"/>
                              <a:gd name="T15" fmla="*/ 909 h 1873"/>
                              <a:gd name="T16" fmla="+- 0 656 170"/>
                              <a:gd name="T17" fmla="*/ T16 w 12246"/>
                              <a:gd name="T18" fmla="+- 0 988 -392"/>
                              <a:gd name="T19" fmla="*/ 988 h 1873"/>
                              <a:gd name="T20" fmla="+- 0 848 170"/>
                              <a:gd name="T21" fmla="*/ T20 w 12246"/>
                              <a:gd name="T22" fmla="+- 0 1058 -392"/>
                              <a:gd name="T23" fmla="*/ 1058 h 1873"/>
                              <a:gd name="T24" fmla="+- 0 1034 170"/>
                              <a:gd name="T25" fmla="*/ T24 w 12246"/>
                              <a:gd name="T26" fmla="+- 0 1120 -392"/>
                              <a:gd name="T27" fmla="*/ 1120 h 1873"/>
                              <a:gd name="T28" fmla="+- 0 1219 170"/>
                              <a:gd name="T29" fmla="*/ T28 w 12246"/>
                              <a:gd name="T30" fmla="+- 0 1175 -392"/>
                              <a:gd name="T31" fmla="*/ 1175 h 1873"/>
                              <a:gd name="T32" fmla="+- 0 1406 170"/>
                              <a:gd name="T33" fmla="*/ T32 w 12246"/>
                              <a:gd name="T34" fmla="+- 0 1222 -392"/>
                              <a:gd name="T35" fmla="*/ 1222 h 1873"/>
                              <a:gd name="T36" fmla="+- 0 1601 170"/>
                              <a:gd name="T37" fmla="*/ T36 w 12246"/>
                              <a:gd name="T38" fmla="+- 0 1264 -392"/>
                              <a:gd name="T39" fmla="*/ 1264 h 1873"/>
                              <a:gd name="T40" fmla="+- 0 1809 170"/>
                              <a:gd name="T41" fmla="*/ T40 w 12246"/>
                              <a:gd name="T42" fmla="+- 0 1300 -392"/>
                              <a:gd name="T43" fmla="*/ 1300 h 1873"/>
                              <a:gd name="T44" fmla="+- 0 2033 170"/>
                              <a:gd name="T45" fmla="*/ T44 w 12246"/>
                              <a:gd name="T46" fmla="+- 0 1330 -392"/>
                              <a:gd name="T47" fmla="*/ 1330 h 1873"/>
                              <a:gd name="T48" fmla="+- 0 2280 170"/>
                              <a:gd name="T49" fmla="*/ T48 w 12246"/>
                              <a:gd name="T50" fmla="+- 0 1356 -392"/>
                              <a:gd name="T51" fmla="*/ 1356 h 1873"/>
                              <a:gd name="T52" fmla="+- 0 2552 170"/>
                              <a:gd name="T53" fmla="*/ T52 w 12246"/>
                              <a:gd name="T54" fmla="+- 0 1378 -392"/>
                              <a:gd name="T55" fmla="*/ 1378 h 1873"/>
                              <a:gd name="T56" fmla="+- 0 2856 170"/>
                              <a:gd name="T57" fmla="*/ T56 w 12246"/>
                              <a:gd name="T58" fmla="+- 0 1397 -392"/>
                              <a:gd name="T59" fmla="*/ 1397 h 1873"/>
                              <a:gd name="T60" fmla="+- 0 3196 170"/>
                              <a:gd name="T61" fmla="*/ T60 w 12246"/>
                              <a:gd name="T62" fmla="+- 0 1412 -392"/>
                              <a:gd name="T63" fmla="*/ 1412 h 1873"/>
                              <a:gd name="T64" fmla="+- 0 4002 170"/>
                              <a:gd name="T65" fmla="*/ T64 w 12246"/>
                              <a:gd name="T66" fmla="+- 0 1437 -392"/>
                              <a:gd name="T67" fmla="*/ 1437 h 1873"/>
                              <a:gd name="T68" fmla="+- 0 6916 170"/>
                              <a:gd name="T69" fmla="*/ T68 w 12246"/>
                              <a:gd name="T70" fmla="+- 0 1480 -392"/>
                              <a:gd name="T71" fmla="*/ 1480 h 1873"/>
                              <a:gd name="T72" fmla="+- 0 7540 170"/>
                              <a:gd name="T73" fmla="*/ T72 w 12246"/>
                              <a:gd name="T74" fmla="+- 0 1474 -392"/>
                              <a:gd name="T75" fmla="*/ 1474 h 1873"/>
                              <a:gd name="T76" fmla="+- 0 8124 170"/>
                              <a:gd name="T77" fmla="*/ T76 w 12246"/>
                              <a:gd name="T78" fmla="+- 0 1457 -392"/>
                              <a:gd name="T79" fmla="*/ 1457 h 1873"/>
                              <a:gd name="T80" fmla="+- 0 8668 170"/>
                              <a:gd name="T81" fmla="*/ T80 w 12246"/>
                              <a:gd name="T82" fmla="+- 0 1432 -392"/>
                              <a:gd name="T83" fmla="*/ 1432 h 1873"/>
                              <a:gd name="T84" fmla="+- 0 9173 170"/>
                              <a:gd name="T85" fmla="*/ T84 w 12246"/>
                              <a:gd name="T86" fmla="+- 0 1399 -392"/>
                              <a:gd name="T87" fmla="*/ 1399 h 1873"/>
                              <a:gd name="T88" fmla="+- 0 9639 170"/>
                              <a:gd name="T89" fmla="*/ T88 w 12246"/>
                              <a:gd name="T90" fmla="+- 0 1359 -392"/>
                              <a:gd name="T91" fmla="*/ 1359 h 1873"/>
                              <a:gd name="T92" fmla="+- 0 10068 170"/>
                              <a:gd name="T93" fmla="*/ T92 w 12246"/>
                              <a:gd name="T94" fmla="+- 0 1315 -392"/>
                              <a:gd name="T95" fmla="*/ 1315 h 1873"/>
                              <a:gd name="T96" fmla="+- 0 10461 170"/>
                              <a:gd name="T97" fmla="*/ T96 w 12246"/>
                              <a:gd name="T98" fmla="+- 0 1266 -392"/>
                              <a:gd name="T99" fmla="*/ 1266 h 1873"/>
                              <a:gd name="T100" fmla="+- 0 10817 170"/>
                              <a:gd name="T101" fmla="*/ T100 w 12246"/>
                              <a:gd name="T102" fmla="+- 0 1215 -392"/>
                              <a:gd name="T103" fmla="*/ 1215 h 1873"/>
                              <a:gd name="T104" fmla="+- 0 11139 170"/>
                              <a:gd name="T105" fmla="*/ T104 w 12246"/>
                              <a:gd name="T106" fmla="+- 0 1162 -392"/>
                              <a:gd name="T107" fmla="*/ 1162 h 1873"/>
                              <a:gd name="T108" fmla="+- 0 11426 170"/>
                              <a:gd name="T109" fmla="*/ T108 w 12246"/>
                              <a:gd name="T110" fmla="+- 0 1108 -392"/>
                              <a:gd name="T111" fmla="*/ 1108 h 1873"/>
                              <a:gd name="T112" fmla="+- 0 11679 170"/>
                              <a:gd name="T113" fmla="*/ T112 w 12246"/>
                              <a:gd name="T114" fmla="+- 0 1055 -392"/>
                              <a:gd name="T115" fmla="*/ 1055 h 1873"/>
                              <a:gd name="T116" fmla="+- 0 11900 170"/>
                              <a:gd name="T117" fmla="*/ T116 w 12246"/>
                              <a:gd name="T118" fmla="+- 0 1004 -392"/>
                              <a:gd name="T119" fmla="*/ 1004 h 1873"/>
                              <a:gd name="T120" fmla="+- 0 12088 170"/>
                              <a:gd name="T121" fmla="*/ T120 w 12246"/>
                              <a:gd name="T122" fmla="+- 0 956 -392"/>
                              <a:gd name="T123" fmla="*/ 956 h 1873"/>
                              <a:gd name="T124" fmla="+- 0 12246 170"/>
                              <a:gd name="T125" fmla="*/ T124 w 12246"/>
                              <a:gd name="T126" fmla="+- 0 912 -392"/>
                              <a:gd name="T127" fmla="*/ 912 h 1873"/>
                              <a:gd name="T128" fmla="+- 0 12373 170"/>
                              <a:gd name="T129" fmla="*/ T128 w 12246"/>
                              <a:gd name="T130" fmla="+- 0 873 -392"/>
                              <a:gd name="T131" fmla="*/ 873 h 1873"/>
                              <a:gd name="T132" fmla="+- 0 12416 170"/>
                              <a:gd name="T133" fmla="*/ T132 w 12246"/>
                              <a:gd name="T134" fmla="+- 0 859 -392"/>
                              <a:gd name="T135" fmla="*/ 859 h 1873"/>
                              <a:gd name="T136" fmla="+- 0 12416 170"/>
                              <a:gd name="T137" fmla="*/ T136 w 12246"/>
                              <a:gd name="T138" fmla="+- 0 -392 -392"/>
                              <a:gd name="T139" fmla="*/ -392 h 187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</a:cxnLst>
                            <a:rect l="0" t="0" r="r" b="b"/>
                            <a:pathLst>
                              <a:path w="12246" h="1873">
                                <a:moveTo>
                                  <a:pt x="1224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188"/>
                                </a:lnTo>
                                <a:lnTo>
                                  <a:pt x="282" y="1301"/>
                                </a:lnTo>
                                <a:lnTo>
                                  <a:pt x="486" y="1380"/>
                                </a:lnTo>
                                <a:lnTo>
                                  <a:pt x="678" y="1450"/>
                                </a:lnTo>
                                <a:lnTo>
                                  <a:pt x="864" y="1512"/>
                                </a:lnTo>
                                <a:lnTo>
                                  <a:pt x="1049" y="1567"/>
                                </a:lnTo>
                                <a:lnTo>
                                  <a:pt x="1236" y="1614"/>
                                </a:lnTo>
                                <a:lnTo>
                                  <a:pt x="1431" y="1656"/>
                                </a:lnTo>
                                <a:lnTo>
                                  <a:pt x="1639" y="1692"/>
                                </a:lnTo>
                                <a:lnTo>
                                  <a:pt x="1863" y="1722"/>
                                </a:lnTo>
                                <a:lnTo>
                                  <a:pt x="2110" y="1748"/>
                                </a:lnTo>
                                <a:lnTo>
                                  <a:pt x="2382" y="1770"/>
                                </a:lnTo>
                                <a:lnTo>
                                  <a:pt x="2686" y="1789"/>
                                </a:lnTo>
                                <a:lnTo>
                                  <a:pt x="3026" y="1804"/>
                                </a:lnTo>
                                <a:lnTo>
                                  <a:pt x="3832" y="1829"/>
                                </a:lnTo>
                                <a:lnTo>
                                  <a:pt x="6746" y="1872"/>
                                </a:lnTo>
                                <a:lnTo>
                                  <a:pt x="7370" y="1866"/>
                                </a:lnTo>
                                <a:lnTo>
                                  <a:pt x="7954" y="1849"/>
                                </a:lnTo>
                                <a:lnTo>
                                  <a:pt x="8498" y="1824"/>
                                </a:lnTo>
                                <a:lnTo>
                                  <a:pt x="9003" y="1791"/>
                                </a:lnTo>
                                <a:lnTo>
                                  <a:pt x="9469" y="1751"/>
                                </a:lnTo>
                                <a:lnTo>
                                  <a:pt x="9898" y="1707"/>
                                </a:lnTo>
                                <a:lnTo>
                                  <a:pt x="10291" y="1658"/>
                                </a:lnTo>
                                <a:lnTo>
                                  <a:pt x="10647" y="1607"/>
                                </a:lnTo>
                                <a:lnTo>
                                  <a:pt x="10969" y="1554"/>
                                </a:lnTo>
                                <a:lnTo>
                                  <a:pt x="11256" y="1500"/>
                                </a:lnTo>
                                <a:lnTo>
                                  <a:pt x="11509" y="1447"/>
                                </a:lnTo>
                                <a:lnTo>
                                  <a:pt x="11730" y="1396"/>
                                </a:lnTo>
                                <a:lnTo>
                                  <a:pt x="11918" y="1348"/>
                                </a:lnTo>
                                <a:lnTo>
                                  <a:pt x="12076" y="1304"/>
                                </a:lnTo>
                                <a:lnTo>
                                  <a:pt x="12203" y="1265"/>
                                </a:lnTo>
                                <a:lnTo>
                                  <a:pt x="12246" y="1251"/>
                                </a:lnTo>
                                <a:lnTo>
                                  <a:pt x="1224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0429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8" name="Group 26"/>
                      <wpg:cNvGrpSpPr>
                        <a:grpSpLocks/>
                      </wpg:cNvGrpSpPr>
                      <wpg:grpSpPr bwMode="auto">
                        <a:xfrm>
                          <a:off x="170" y="796"/>
                          <a:ext cx="12246" cy="685"/>
                          <a:chOff x="170" y="796"/>
                          <a:chExt cx="12246" cy="685"/>
                        </a:xfrm>
                      </wpg:grpSpPr>
                      <wps:wsp>
                        <wps:cNvPr id="19" name="Freeform 27"/>
                        <wps:cNvSpPr>
                          <a:spLocks/>
                        </wps:cNvSpPr>
                        <wps:spPr bwMode="auto">
                          <a:xfrm>
                            <a:off x="170" y="796"/>
                            <a:ext cx="12246" cy="685"/>
                          </a:xfrm>
                          <a:custGeom>
                            <a:avLst/>
                            <a:gdLst>
                              <a:gd name="T0" fmla="+- 0 170 170"/>
                              <a:gd name="T1" fmla="*/ T0 w 12246"/>
                              <a:gd name="T2" fmla="+- 0 796 796"/>
                              <a:gd name="T3" fmla="*/ 796 h 685"/>
                              <a:gd name="T4" fmla="+- 0 233 170"/>
                              <a:gd name="T5" fmla="*/ T4 w 12246"/>
                              <a:gd name="T6" fmla="+- 0 821 796"/>
                              <a:gd name="T7" fmla="*/ 821 h 685"/>
                              <a:gd name="T8" fmla="+- 0 452 170"/>
                              <a:gd name="T9" fmla="*/ T8 w 12246"/>
                              <a:gd name="T10" fmla="+- 0 909 796"/>
                              <a:gd name="T11" fmla="*/ 909 h 685"/>
                              <a:gd name="T12" fmla="+- 0 656 170"/>
                              <a:gd name="T13" fmla="*/ T12 w 12246"/>
                              <a:gd name="T14" fmla="+- 0 988 796"/>
                              <a:gd name="T15" fmla="*/ 988 h 685"/>
                              <a:gd name="T16" fmla="+- 0 848 170"/>
                              <a:gd name="T17" fmla="*/ T16 w 12246"/>
                              <a:gd name="T18" fmla="+- 0 1058 796"/>
                              <a:gd name="T19" fmla="*/ 1058 h 685"/>
                              <a:gd name="T20" fmla="+- 0 1034 170"/>
                              <a:gd name="T21" fmla="*/ T20 w 12246"/>
                              <a:gd name="T22" fmla="+- 0 1120 796"/>
                              <a:gd name="T23" fmla="*/ 1120 h 685"/>
                              <a:gd name="T24" fmla="+- 0 1219 170"/>
                              <a:gd name="T25" fmla="*/ T24 w 12246"/>
                              <a:gd name="T26" fmla="+- 0 1175 796"/>
                              <a:gd name="T27" fmla="*/ 1175 h 685"/>
                              <a:gd name="T28" fmla="+- 0 1406 170"/>
                              <a:gd name="T29" fmla="*/ T28 w 12246"/>
                              <a:gd name="T30" fmla="+- 0 1222 796"/>
                              <a:gd name="T31" fmla="*/ 1222 h 685"/>
                              <a:gd name="T32" fmla="+- 0 1601 170"/>
                              <a:gd name="T33" fmla="*/ T32 w 12246"/>
                              <a:gd name="T34" fmla="+- 0 1264 796"/>
                              <a:gd name="T35" fmla="*/ 1264 h 685"/>
                              <a:gd name="T36" fmla="+- 0 1809 170"/>
                              <a:gd name="T37" fmla="*/ T36 w 12246"/>
                              <a:gd name="T38" fmla="+- 0 1300 796"/>
                              <a:gd name="T39" fmla="*/ 1300 h 685"/>
                              <a:gd name="T40" fmla="+- 0 2033 170"/>
                              <a:gd name="T41" fmla="*/ T40 w 12246"/>
                              <a:gd name="T42" fmla="+- 0 1330 796"/>
                              <a:gd name="T43" fmla="*/ 1330 h 685"/>
                              <a:gd name="T44" fmla="+- 0 2280 170"/>
                              <a:gd name="T45" fmla="*/ T44 w 12246"/>
                              <a:gd name="T46" fmla="+- 0 1356 796"/>
                              <a:gd name="T47" fmla="*/ 1356 h 685"/>
                              <a:gd name="T48" fmla="+- 0 2552 170"/>
                              <a:gd name="T49" fmla="*/ T48 w 12246"/>
                              <a:gd name="T50" fmla="+- 0 1378 796"/>
                              <a:gd name="T51" fmla="*/ 1378 h 685"/>
                              <a:gd name="T52" fmla="+- 0 2856 170"/>
                              <a:gd name="T53" fmla="*/ T52 w 12246"/>
                              <a:gd name="T54" fmla="+- 0 1397 796"/>
                              <a:gd name="T55" fmla="*/ 1397 h 685"/>
                              <a:gd name="T56" fmla="+- 0 3196 170"/>
                              <a:gd name="T57" fmla="*/ T56 w 12246"/>
                              <a:gd name="T58" fmla="+- 0 1412 796"/>
                              <a:gd name="T59" fmla="*/ 1412 h 685"/>
                              <a:gd name="T60" fmla="+- 0 3576 170"/>
                              <a:gd name="T61" fmla="*/ T60 w 12246"/>
                              <a:gd name="T62" fmla="+- 0 1425 796"/>
                              <a:gd name="T63" fmla="*/ 1425 h 685"/>
                              <a:gd name="T64" fmla="+- 0 4002 170"/>
                              <a:gd name="T65" fmla="*/ T64 w 12246"/>
                              <a:gd name="T66" fmla="+- 0 1437 796"/>
                              <a:gd name="T67" fmla="*/ 1437 h 685"/>
                              <a:gd name="T68" fmla="+- 0 4477 170"/>
                              <a:gd name="T69" fmla="*/ T68 w 12246"/>
                              <a:gd name="T70" fmla="+- 0 1447 796"/>
                              <a:gd name="T71" fmla="*/ 1447 h 685"/>
                              <a:gd name="T72" fmla="+- 0 5007 170"/>
                              <a:gd name="T73" fmla="*/ T72 w 12246"/>
                              <a:gd name="T74" fmla="+- 0 1457 796"/>
                              <a:gd name="T75" fmla="*/ 1457 h 685"/>
                              <a:gd name="T76" fmla="+- 0 5596 170"/>
                              <a:gd name="T77" fmla="*/ T76 w 12246"/>
                              <a:gd name="T78" fmla="+- 0 1466 796"/>
                              <a:gd name="T79" fmla="*/ 1466 h 685"/>
                              <a:gd name="T80" fmla="+- 0 6250 170"/>
                              <a:gd name="T81" fmla="*/ T80 w 12246"/>
                              <a:gd name="T82" fmla="+- 0 1476 796"/>
                              <a:gd name="T83" fmla="*/ 1476 h 685"/>
                              <a:gd name="T84" fmla="+- 0 6916 170"/>
                              <a:gd name="T85" fmla="*/ T84 w 12246"/>
                              <a:gd name="T86" fmla="+- 0 1480 796"/>
                              <a:gd name="T87" fmla="*/ 1480 h 685"/>
                              <a:gd name="T88" fmla="+- 0 7540 170"/>
                              <a:gd name="T89" fmla="*/ T88 w 12246"/>
                              <a:gd name="T90" fmla="+- 0 1474 796"/>
                              <a:gd name="T91" fmla="*/ 1474 h 685"/>
                              <a:gd name="T92" fmla="+- 0 8124 170"/>
                              <a:gd name="T93" fmla="*/ T92 w 12246"/>
                              <a:gd name="T94" fmla="+- 0 1457 796"/>
                              <a:gd name="T95" fmla="*/ 1457 h 685"/>
                              <a:gd name="T96" fmla="+- 0 8668 170"/>
                              <a:gd name="T97" fmla="*/ T96 w 12246"/>
                              <a:gd name="T98" fmla="+- 0 1432 796"/>
                              <a:gd name="T99" fmla="*/ 1432 h 685"/>
                              <a:gd name="T100" fmla="+- 0 9173 170"/>
                              <a:gd name="T101" fmla="*/ T100 w 12246"/>
                              <a:gd name="T102" fmla="+- 0 1399 796"/>
                              <a:gd name="T103" fmla="*/ 1399 h 685"/>
                              <a:gd name="T104" fmla="+- 0 9639 170"/>
                              <a:gd name="T105" fmla="*/ T104 w 12246"/>
                              <a:gd name="T106" fmla="+- 0 1359 796"/>
                              <a:gd name="T107" fmla="*/ 1359 h 685"/>
                              <a:gd name="T108" fmla="+- 0 10068 170"/>
                              <a:gd name="T109" fmla="*/ T108 w 12246"/>
                              <a:gd name="T110" fmla="+- 0 1315 796"/>
                              <a:gd name="T111" fmla="*/ 1315 h 685"/>
                              <a:gd name="T112" fmla="+- 0 10461 170"/>
                              <a:gd name="T113" fmla="*/ T112 w 12246"/>
                              <a:gd name="T114" fmla="+- 0 1266 796"/>
                              <a:gd name="T115" fmla="*/ 1266 h 685"/>
                              <a:gd name="T116" fmla="+- 0 10817 170"/>
                              <a:gd name="T117" fmla="*/ T116 w 12246"/>
                              <a:gd name="T118" fmla="+- 0 1215 796"/>
                              <a:gd name="T119" fmla="*/ 1215 h 685"/>
                              <a:gd name="T120" fmla="+- 0 11139 170"/>
                              <a:gd name="T121" fmla="*/ T120 w 12246"/>
                              <a:gd name="T122" fmla="+- 0 1162 796"/>
                              <a:gd name="T123" fmla="*/ 1162 h 685"/>
                              <a:gd name="T124" fmla="+- 0 11426 170"/>
                              <a:gd name="T125" fmla="*/ T124 w 12246"/>
                              <a:gd name="T126" fmla="+- 0 1108 796"/>
                              <a:gd name="T127" fmla="*/ 1108 h 685"/>
                              <a:gd name="T128" fmla="+- 0 11679 170"/>
                              <a:gd name="T129" fmla="*/ T128 w 12246"/>
                              <a:gd name="T130" fmla="+- 0 1055 796"/>
                              <a:gd name="T131" fmla="*/ 1055 h 685"/>
                              <a:gd name="T132" fmla="+- 0 11900 170"/>
                              <a:gd name="T133" fmla="*/ T132 w 12246"/>
                              <a:gd name="T134" fmla="+- 0 1004 796"/>
                              <a:gd name="T135" fmla="*/ 1004 h 685"/>
                              <a:gd name="T136" fmla="+- 0 12088 170"/>
                              <a:gd name="T137" fmla="*/ T136 w 12246"/>
                              <a:gd name="T138" fmla="+- 0 956 796"/>
                              <a:gd name="T139" fmla="*/ 956 h 685"/>
                              <a:gd name="T140" fmla="+- 0 12246 170"/>
                              <a:gd name="T141" fmla="*/ T140 w 12246"/>
                              <a:gd name="T142" fmla="+- 0 912 796"/>
                              <a:gd name="T143" fmla="*/ 912 h 685"/>
                              <a:gd name="T144" fmla="+- 0 12373 170"/>
                              <a:gd name="T145" fmla="*/ T144 w 12246"/>
                              <a:gd name="T146" fmla="+- 0 873 796"/>
                              <a:gd name="T147" fmla="*/ 873 h 685"/>
                              <a:gd name="T148" fmla="+- 0 12416 170"/>
                              <a:gd name="T149" fmla="*/ T148 w 12246"/>
                              <a:gd name="T150" fmla="+- 0 859 796"/>
                              <a:gd name="T151" fmla="*/ 859 h 6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</a:cxnLst>
                            <a:rect l="0" t="0" r="r" b="b"/>
                            <a:pathLst>
                              <a:path w="12246" h="685">
                                <a:moveTo>
                                  <a:pt x="0" y="0"/>
                                </a:moveTo>
                                <a:lnTo>
                                  <a:pt x="63" y="25"/>
                                </a:lnTo>
                                <a:lnTo>
                                  <a:pt x="282" y="113"/>
                                </a:lnTo>
                                <a:lnTo>
                                  <a:pt x="486" y="192"/>
                                </a:lnTo>
                                <a:lnTo>
                                  <a:pt x="678" y="262"/>
                                </a:lnTo>
                                <a:lnTo>
                                  <a:pt x="864" y="324"/>
                                </a:lnTo>
                                <a:lnTo>
                                  <a:pt x="1049" y="379"/>
                                </a:lnTo>
                                <a:lnTo>
                                  <a:pt x="1236" y="426"/>
                                </a:lnTo>
                                <a:lnTo>
                                  <a:pt x="1431" y="468"/>
                                </a:lnTo>
                                <a:lnTo>
                                  <a:pt x="1639" y="504"/>
                                </a:lnTo>
                                <a:lnTo>
                                  <a:pt x="1863" y="534"/>
                                </a:lnTo>
                                <a:lnTo>
                                  <a:pt x="2110" y="560"/>
                                </a:lnTo>
                                <a:lnTo>
                                  <a:pt x="2382" y="582"/>
                                </a:lnTo>
                                <a:lnTo>
                                  <a:pt x="2686" y="601"/>
                                </a:lnTo>
                                <a:lnTo>
                                  <a:pt x="3026" y="616"/>
                                </a:lnTo>
                                <a:lnTo>
                                  <a:pt x="3406" y="629"/>
                                </a:lnTo>
                                <a:lnTo>
                                  <a:pt x="3832" y="641"/>
                                </a:lnTo>
                                <a:lnTo>
                                  <a:pt x="4307" y="651"/>
                                </a:lnTo>
                                <a:lnTo>
                                  <a:pt x="4837" y="661"/>
                                </a:lnTo>
                                <a:lnTo>
                                  <a:pt x="5426" y="670"/>
                                </a:lnTo>
                                <a:lnTo>
                                  <a:pt x="6080" y="680"/>
                                </a:lnTo>
                                <a:lnTo>
                                  <a:pt x="6746" y="684"/>
                                </a:lnTo>
                                <a:lnTo>
                                  <a:pt x="7370" y="678"/>
                                </a:lnTo>
                                <a:lnTo>
                                  <a:pt x="7954" y="661"/>
                                </a:lnTo>
                                <a:lnTo>
                                  <a:pt x="8498" y="636"/>
                                </a:lnTo>
                                <a:lnTo>
                                  <a:pt x="9003" y="603"/>
                                </a:lnTo>
                                <a:lnTo>
                                  <a:pt x="9469" y="563"/>
                                </a:lnTo>
                                <a:lnTo>
                                  <a:pt x="9898" y="519"/>
                                </a:lnTo>
                                <a:lnTo>
                                  <a:pt x="10291" y="470"/>
                                </a:lnTo>
                                <a:lnTo>
                                  <a:pt x="10647" y="419"/>
                                </a:lnTo>
                                <a:lnTo>
                                  <a:pt x="10969" y="366"/>
                                </a:lnTo>
                                <a:lnTo>
                                  <a:pt x="11256" y="312"/>
                                </a:lnTo>
                                <a:lnTo>
                                  <a:pt x="11509" y="259"/>
                                </a:lnTo>
                                <a:lnTo>
                                  <a:pt x="11730" y="208"/>
                                </a:lnTo>
                                <a:lnTo>
                                  <a:pt x="11918" y="160"/>
                                </a:lnTo>
                                <a:lnTo>
                                  <a:pt x="12076" y="116"/>
                                </a:lnTo>
                                <a:lnTo>
                                  <a:pt x="12203" y="77"/>
                                </a:lnTo>
                                <a:lnTo>
                                  <a:pt x="12246" y="63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BA202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20" name="Group 24"/>
                      <wpg:cNvGrpSpPr>
                        <a:grpSpLocks/>
                      </wpg:cNvGrpSpPr>
                      <wpg:grpSpPr bwMode="auto">
                        <a:xfrm>
                          <a:off x="170" y="-392"/>
                          <a:ext cx="12246" cy="2"/>
                          <a:chOff x="170" y="-392"/>
                          <a:chExt cx="12246" cy="2"/>
                        </a:xfrm>
                      </wpg:grpSpPr>
                      <wps:wsp>
                        <wps:cNvPr id="21" name="Freeform 25"/>
                        <wps:cNvSpPr>
                          <a:spLocks/>
                        </wps:cNvSpPr>
                        <wps:spPr bwMode="auto">
                          <a:xfrm>
                            <a:off x="170" y="-392"/>
                            <a:ext cx="12246" cy="2"/>
                          </a:xfrm>
                          <a:custGeom>
                            <a:avLst/>
                            <a:gdLst>
                              <a:gd name="T0" fmla="+- 0 12416 170"/>
                              <a:gd name="T1" fmla="*/ T0 w 12246"/>
                              <a:gd name="T2" fmla="+- 0 170 170"/>
                              <a:gd name="T3" fmla="*/ T2 w 1224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2246">
                                <a:moveTo>
                                  <a:pt x="12246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BA202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22" name="Group 22"/>
                      <wpg:cNvGrpSpPr>
                        <a:grpSpLocks/>
                      </wpg:cNvGrpSpPr>
                      <wpg:grpSpPr bwMode="auto">
                        <a:xfrm>
                          <a:off x="173" y="-252"/>
                          <a:ext cx="2" cy="240"/>
                          <a:chOff x="173" y="-252"/>
                          <a:chExt cx="2" cy="240"/>
                        </a:xfrm>
                      </wpg:grpSpPr>
                      <wps:wsp>
                        <wps:cNvPr id="23" name="Freeform 23"/>
                        <wps:cNvSpPr>
                          <a:spLocks/>
                        </wps:cNvSpPr>
                        <wps:spPr bwMode="auto">
                          <a:xfrm>
                            <a:off x="173" y="-252"/>
                            <a:ext cx="2" cy="240"/>
                          </a:xfrm>
                          <a:custGeom>
                            <a:avLst/>
                            <a:gdLst>
                              <a:gd name="T0" fmla="+- 0 -12 -252"/>
                              <a:gd name="T1" fmla="*/ -12 h 240"/>
                              <a:gd name="T2" fmla="+- 0 -252 -252"/>
                              <a:gd name="T3" fmla="*/ -252 h 24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40">
                                <a:moveTo>
                                  <a:pt x="0" y="24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158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24" name="Group 20"/>
                      <wpg:cNvGrpSpPr>
                        <a:grpSpLocks/>
                      </wpg:cNvGrpSpPr>
                      <wpg:grpSpPr bwMode="auto">
                        <a:xfrm>
                          <a:off x="12413" y="-252"/>
                          <a:ext cx="2" cy="240"/>
                          <a:chOff x="12413" y="-252"/>
                          <a:chExt cx="2" cy="240"/>
                        </a:xfrm>
                      </wpg:grpSpPr>
                      <wps:wsp>
                        <wps:cNvPr id="25" name="Freeform 21"/>
                        <wps:cNvSpPr>
                          <a:spLocks/>
                        </wps:cNvSpPr>
                        <wps:spPr bwMode="auto">
                          <a:xfrm>
                            <a:off x="12413" y="-252"/>
                            <a:ext cx="2" cy="240"/>
                          </a:xfrm>
                          <a:custGeom>
                            <a:avLst/>
                            <a:gdLst>
                              <a:gd name="T0" fmla="+- 0 -12 -252"/>
                              <a:gd name="T1" fmla="*/ -12 h 240"/>
                              <a:gd name="T2" fmla="+- 0 -252 -252"/>
                              <a:gd name="T3" fmla="*/ -252 h 24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40">
                                <a:moveTo>
                                  <a:pt x="0" y="24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158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26" name="Group 18"/>
                      <wpg:cNvGrpSpPr>
                        <a:grpSpLocks/>
                      </wpg:cNvGrpSpPr>
                      <wpg:grpSpPr bwMode="auto">
                        <a:xfrm>
                          <a:off x="0" y="-331"/>
                          <a:ext cx="141" cy="2"/>
                          <a:chOff x="0" y="-331"/>
                          <a:chExt cx="141" cy="2"/>
                        </a:xfrm>
                      </wpg:grpSpPr>
                      <wps:wsp>
                        <wps:cNvPr id="27" name="Freeform 19"/>
                        <wps:cNvSpPr>
                          <a:spLocks/>
                        </wps:cNvSpPr>
                        <wps:spPr bwMode="auto">
                          <a:xfrm>
                            <a:off x="0" y="-331"/>
                            <a:ext cx="141" cy="2"/>
                          </a:xfrm>
                          <a:custGeom>
                            <a:avLst/>
                            <a:gdLst>
                              <a:gd name="T0" fmla="*/ 0 w 141"/>
                              <a:gd name="T1" fmla="*/ 140 w 14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141">
                                <a:moveTo>
                                  <a:pt x="0" y="0"/>
                                </a:moveTo>
                                <a:lnTo>
                                  <a:pt x="140" y="0"/>
                                </a:lnTo>
                              </a:path>
                            </a:pathLst>
                          </a:custGeom>
                          <a:noFill/>
                          <a:ln w="381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28" name="Group 16"/>
                      <wpg:cNvGrpSpPr>
                        <a:grpSpLocks/>
                      </wpg:cNvGrpSpPr>
                      <wpg:grpSpPr bwMode="auto">
                        <a:xfrm>
                          <a:off x="12446" y="-331"/>
                          <a:ext cx="141" cy="2"/>
                          <a:chOff x="12446" y="-331"/>
                          <a:chExt cx="141" cy="2"/>
                        </a:xfrm>
                      </wpg:grpSpPr>
                      <wps:wsp>
                        <wps:cNvPr id="29" name="Freeform 17"/>
                        <wps:cNvSpPr>
                          <a:spLocks/>
                        </wps:cNvSpPr>
                        <wps:spPr bwMode="auto">
                          <a:xfrm>
                            <a:off x="12446" y="-331"/>
                            <a:ext cx="141" cy="2"/>
                          </a:xfrm>
                          <a:custGeom>
                            <a:avLst/>
                            <a:gdLst>
                              <a:gd name="T0" fmla="+- 0 12446 12446"/>
                              <a:gd name="T1" fmla="*/ T0 w 141"/>
                              <a:gd name="T2" fmla="+- 0 12586 12446"/>
                              <a:gd name="T3" fmla="*/ T2 w 14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41">
                                <a:moveTo>
                                  <a:pt x="0" y="0"/>
                                </a:moveTo>
                                <a:lnTo>
                                  <a:pt x="140" y="0"/>
                                </a:lnTo>
                              </a:path>
                            </a:pathLst>
                          </a:custGeom>
                          <a:noFill/>
                          <a:ln w="381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18CEF22" id="Group 15" o:spid="_x0000_s1026" style="position:absolute;margin-left:0;margin-top:-5.9pt;width:614.25pt;height:95.1pt;z-index:-251660288;mso-position-horizontal:left;mso-position-horizontal-relative:margin" coordorigin=",-392" coordsize="12587,19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">
              <v:group id="Group 28" o:spid="_x0000_s1027" style="position:absolute;left:238;top:-363;width:12246;height:1873" coordorigin="238,-363" coordsize="12246,18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<v:shape id="Freeform 29" o:spid="_x0000_s1028" style="position:absolute;left:238;top:-363;width:12246;height:1873;visibility:visible;mso-wrap-style:square;v-text-anchor:top" coordsize="12246,18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" path="m12246,l,,,1188r282,113l486,1380r192,70l864,1512r185,55l1236,1614r195,42l1639,1692r224,30l2110,1748r272,22l2686,1789r340,15l3832,1829r2914,43l7370,1866r584,-17l8498,1824r505,-33l9469,1751r429,-44l10291,1658r356,-51l10969,1554r287,-54l11509,1447r221,-51l11918,1348r158,-44l12203,1265r43,-14l12246,xe" fillcolor="#204290" stroked="f">
                  <v:path arrowok="t" o:connecttype="custom" o:connectlocs="12246,-392;0,-392;0,796;282,909;486,988;678,1058;864,1120;1049,1175;1236,1222;1431,1264;1639,1300;1863,1330;2110,1356;2382,1378;2686,1397;3026,1412;3832,1437;6746,1480;7370,1474;7954,1457;8498,1432;9003,1399;9469,1359;9898,1315;10291,1266;10647,1215;10969,1162;11256,1108;11509,1055;11730,1004;11918,956;12076,912;12203,873;12246,859;12246,-392" o:connectangles="0,0,0,0,0,0,0,0,0,0,0,0,0,0,0,0,0,0,0,0,0,0,0,0,0,0,0,0,0,0,0,0,0,0,0"/>
                </v:shape>
              </v:group>
              <v:group id="Group 26" o:spid="_x0000_s1029" style="position:absolute;left:170;top:796;width:12246;height:685" coordorigin="170,796" coordsize="12246,6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<v:shape id="Freeform 27" o:spid="_x0000_s1030" style="position:absolute;left:170;top:796;width:12246;height:685;visibility:visible;mso-wrap-style:square;v-text-anchor:top" coordsize="12246,6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" path="m,l63,25r219,88l486,192r192,70l864,324r185,55l1236,426r195,42l1639,504r224,30l2110,560r272,22l2686,601r340,15l3406,629r426,12l4307,651r530,10l5426,670r654,10l6746,684r624,-6l7954,661r544,-25l9003,603r466,-40l9898,519r393,-49l10647,419r322,-53l11256,312r253,-53l11730,208r188,-48l12076,116r127,-39l12246,63e" filled="f" strokecolor="#ba2029" strokeweight="1pt">
                  <v:path arrowok="t" o:connecttype="custom" o:connectlocs="0,796;63,821;282,909;486,988;678,1058;864,1120;1049,1175;1236,1222;1431,1264;1639,1300;1863,1330;2110,1356;2382,1378;2686,1397;3026,1412;3406,1425;3832,1437;4307,1447;4837,1457;5426,1466;6080,1476;6746,1480;7370,1474;7954,1457;8498,1432;9003,1399;9469,1359;9898,1315;10291,1266;10647,1215;10969,1162;11256,1108;11509,1055;11730,1004;11918,956;12076,912;12203,873;12246,859" o:connectangles="0,0,0,0,0,0,0,0,0,0,0,0,0,0,0,0,0,0,0,0,0,0,0,0,0,0,0,0,0,0,0,0,0,0,0,0,0,0"/>
                </v:shape>
              </v:group>
              <v:group id="Group 24" o:spid="_x0000_s1031" style="position:absolute;left:170;top:-392;width:12246;height:2" coordorigin="170,-392" coordsize="1224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<v:shape id="Freeform 25" o:spid="_x0000_s1032" style="position:absolute;left:170;top:-392;width:12246;height:2;visibility:visible;mso-wrap-style:square;v-text-anchor:top" coordsize="1224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" path="m12246,l,e" filled="f" strokecolor="#ba2029" strokeweight="1pt">
                  <v:path arrowok="t" o:connecttype="custom" o:connectlocs="12246,0;0,0" o:connectangles="0,0"/>
                </v:shape>
              </v:group>
              <v:group id="Group 22" o:spid="_x0000_s1033" style="position:absolute;left:173;top:-252;width:2;height:240" coordorigin="173,-252" coordsize="2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<v:shape id="Freeform 23" o:spid="_x0000_s1034" style="position:absolute;left:173;top:-252;width:2;height:240;visibility:visible;mso-wrap-style:square;v-text-anchor:top" coordsize="2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" path="m,240l,e" filled="f" strokeweight=".04411mm">
                  <v:path arrowok="t" o:connecttype="custom" o:connectlocs="0,-12;0,-252" o:connectangles="0,0"/>
                </v:shape>
              </v:group>
              <v:group id="Group 20" o:spid="_x0000_s1035" style="position:absolute;left:12413;top:-252;width:2;height:240" coordorigin="12413,-252" coordsize="2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<v:shape id="Freeform 21" o:spid="_x0000_s1036" style="position:absolute;left:12413;top:-252;width:2;height:240;visibility:visible;mso-wrap-style:square;v-text-anchor:top" coordsize="2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" path="m,240l,e" filled="f" strokeweight=".04411mm">
                  <v:path arrowok="t" o:connecttype="custom" o:connectlocs="0,-12;0,-252" o:connectangles="0,0"/>
                </v:shape>
              </v:group>
              <v:group id="Group 18" o:spid="_x0000_s1037" style="position:absolute;top:-331;width:141;height:2" coordorigin=",-331" coordsize="14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<v:shape id="Freeform 19" o:spid="_x0000_s1038" style="position:absolute;top:-331;width:141;height:2;visibility:visible;mso-wrap-style:square;v-text-anchor:top" coordsize="14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" path="m,l140,e" filled="f" strokeweight=".3pt">
                  <v:path arrowok="t" o:connecttype="custom" o:connectlocs="0,0;140,0" o:connectangles="0,0"/>
                </v:shape>
              </v:group>
              <v:group id="Group 16" o:spid="_x0000_s1039" style="position:absolute;left:12446;top:-331;width:141;height:2" coordorigin="12446,-331" coordsize="14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<v:shape id="Freeform 17" o:spid="_x0000_s1040" style="position:absolute;left:12446;top:-331;width:141;height:2;visibility:visible;mso-wrap-style:square;v-text-anchor:top" coordsize="14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" path="m,l140,e" filled="f" strokeweight=".3pt">
                  <v:path arrowok="t" o:connecttype="custom" o:connectlocs="0,0;140,0" o:connectangles="0,0"/>
                </v:shape>
              </v:group>
              <w10:wrap anchorx="margin"/>
            </v:group>
          </w:pict>
        </mc:Fallback>
      </mc:AlternateContent>
    </w:r>
    <w:r w:rsidRPr="004A1A04">
      <w:rPr>
        <w:b/>
        <w:noProof/>
        <w:color w:val="FFFFFF" w:themeColor="background1"/>
        <w:lang w:val="en-GB" w:eastAsia="en-GB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4AFB4D4E" wp14:editId="25D180A1">
              <wp:simplePos x="0" y="0"/>
              <wp:positionH relativeFrom="page">
                <wp:posOffset>215900</wp:posOffset>
              </wp:positionH>
              <wp:positionV relativeFrom="paragraph">
                <wp:posOffset>-426085</wp:posOffset>
              </wp:positionV>
              <wp:extent cx="1270" cy="89535"/>
              <wp:effectExtent l="6350" t="7620" r="11430" b="7620"/>
              <wp:wrapNone/>
              <wp:docPr id="13" name="Group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270" cy="89535"/>
                        <a:chOff x="340" y="-671"/>
                        <a:chExt cx="2" cy="141"/>
                      </a:xfrm>
                    </wpg:grpSpPr>
                    <wps:wsp>
                      <wps:cNvPr id="14" name="Freeform 14"/>
                      <wps:cNvSpPr>
                        <a:spLocks/>
                      </wps:cNvSpPr>
                      <wps:spPr bwMode="auto">
                        <a:xfrm>
                          <a:off x="340" y="-671"/>
                          <a:ext cx="2" cy="141"/>
                        </a:xfrm>
                        <a:custGeom>
                          <a:avLst/>
                          <a:gdLst>
                            <a:gd name="T0" fmla="+- 0 -531 -671"/>
                            <a:gd name="T1" fmla="*/ -531 h 141"/>
                            <a:gd name="T2" fmla="+- 0 -671 -671"/>
                            <a:gd name="T3" fmla="*/ -671 h 141"/>
                          </a:gdLst>
                          <a:ahLst/>
                          <a:cxnLst>
                            <a:cxn ang="0">
                              <a:pos x="0" y="T1"/>
                            </a:cxn>
                            <a:cxn ang="0">
                              <a:pos x="0" y="T3"/>
                            </a:cxn>
                          </a:cxnLst>
                          <a:rect l="0" t="0" r="r" b="b"/>
                          <a:pathLst>
                            <a:path h="141">
                              <a:moveTo>
                                <a:pt x="0" y="140"/>
                              </a:moveTo>
                              <a:lnTo>
                                <a:pt x="0" y="0"/>
                              </a:lnTo>
                            </a:path>
                          </a:pathLst>
                        </a:custGeom>
                        <a:noFill/>
                        <a:ln w="381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94F7BF4" id="Group 13" o:spid="_x0000_s1026" style="position:absolute;margin-left:17pt;margin-top:-33.55pt;width:.1pt;height:7.05pt;z-index:251657216;mso-position-horizontal-relative:page" coordorigin="340,-671" coordsize="2,1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">
              <v:shape id="Freeform 14" o:spid="_x0000_s1027" style="position:absolute;left:340;top:-671;width:2;height:141;visibility:visible;mso-wrap-style:square;v-text-anchor:top" coordsize="2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" path="m,140l,e" filled="f" strokeweight=".3pt">
                <v:path arrowok="t" o:connecttype="custom" o:connectlocs="0,-531;0,-671" o:connectangles="0,0"/>
              </v:shape>
              <w10:wrap anchorx="page"/>
            </v:group>
          </w:pict>
        </mc:Fallback>
      </mc:AlternateContent>
    </w:r>
    <w:r w:rsidRPr="004A1A04">
      <w:rPr>
        <w:b/>
        <w:noProof/>
        <w:color w:val="FFFFFF" w:themeColor="background1"/>
        <w:lang w:val="en-GB" w:eastAsia="en-GB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71406B6A" wp14:editId="4F65B3EC">
              <wp:simplePos x="0" y="0"/>
              <wp:positionH relativeFrom="page">
                <wp:posOffset>7776210</wp:posOffset>
              </wp:positionH>
              <wp:positionV relativeFrom="paragraph">
                <wp:posOffset>-426085</wp:posOffset>
              </wp:positionV>
              <wp:extent cx="1270" cy="89535"/>
              <wp:effectExtent l="13335" t="7620" r="4445" b="7620"/>
              <wp:wrapNone/>
              <wp:docPr id="11" name="Group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270" cy="89535"/>
                        <a:chOff x="12246" y="-671"/>
                        <a:chExt cx="2" cy="141"/>
                      </a:xfrm>
                    </wpg:grpSpPr>
                    <wps:wsp>
                      <wps:cNvPr id="12" name="Freeform 12"/>
                      <wps:cNvSpPr>
                        <a:spLocks/>
                      </wps:cNvSpPr>
                      <wps:spPr bwMode="auto">
                        <a:xfrm>
                          <a:off x="12246" y="-671"/>
                          <a:ext cx="2" cy="141"/>
                        </a:xfrm>
                        <a:custGeom>
                          <a:avLst/>
                          <a:gdLst>
                            <a:gd name="T0" fmla="+- 0 -531 -671"/>
                            <a:gd name="T1" fmla="*/ -531 h 141"/>
                            <a:gd name="T2" fmla="+- 0 -671 -671"/>
                            <a:gd name="T3" fmla="*/ -671 h 141"/>
                          </a:gdLst>
                          <a:ahLst/>
                          <a:cxnLst>
                            <a:cxn ang="0">
                              <a:pos x="0" y="T1"/>
                            </a:cxn>
                            <a:cxn ang="0">
                              <a:pos x="0" y="T3"/>
                            </a:cxn>
                          </a:cxnLst>
                          <a:rect l="0" t="0" r="r" b="b"/>
                          <a:pathLst>
                            <a:path h="141">
                              <a:moveTo>
                                <a:pt x="0" y="140"/>
                              </a:moveTo>
                              <a:lnTo>
                                <a:pt x="0" y="0"/>
                              </a:lnTo>
                            </a:path>
                          </a:pathLst>
                        </a:custGeom>
                        <a:noFill/>
                        <a:ln w="381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6924056" id="Group 11" o:spid="_x0000_s1026" style="position:absolute;margin-left:612.3pt;margin-top:-33.55pt;width:.1pt;height:7.05pt;z-index:251658240;mso-position-horizontal-relative:page" coordorigin="12246,-671" coordsize="2,1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">
              <v:shape id="Freeform 12" o:spid="_x0000_s1027" style="position:absolute;left:12246;top:-671;width:2;height:141;visibility:visible;mso-wrap-style:square;v-text-anchor:top" coordsize="2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" path="m,140l,e" filled="f" strokeweight=".3pt">
                <v:path arrowok="t" o:connecttype="custom" o:connectlocs="0,-531;0,-671" o:connectangles="0,0"/>
              </v:shape>
              <w10:wrap anchorx="page"/>
            </v:group>
          </w:pict>
        </mc:Fallback>
      </mc:AlternateContent>
    </w:r>
    <w:r w:rsidRPr="004A1A04">
      <w:rPr>
        <w:b/>
        <w:color w:val="FFFFFF" w:themeColor="background1"/>
      </w:rPr>
      <w:t>Bishop's</w:t>
    </w:r>
    <w:r w:rsidRPr="004A1A04">
      <w:rPr>
        <w:b/>
        <w:color w:val="FFFFFF" w:themeColor="background1"/>
        <w:spacing w:val="-5"/>
      </w:rPr>
      <w:t xml:space="preserve"> </w:t>
    </w:r>
    <w:r w:rsidRPr="004A1A04">
      <w:rPr>
        <w:b/>
        <w:color w:val="FFFFFF" w:themeColor="background1"/>
        <w:spacing w:val="-2"/>
      </w:rPr>
      <w:t>Stortford</w:t>
    </w:r>
    <w:r w:rsidRPr="004A1A04">
      <w:rPr>
        <w:b/>
        <w:color w:val="FFFFFF" w:themeColor="background1"/>
        <w:spacing w:val="-6"/>
      </w:rPr>
      <w:t xml:space="preserve"> </w:t>
    </w:r>
    <w:r w:rsidRPr="004A1A04">
      <w:rPr>
        <w:b/>
        <w:color w:val="FFFFFF" w:themeColor="background1"/>
        <w:spacing w:val="-2"/>
      </w:rPr>
      <w:t>Ho</w:t>
    </w:r>
    <w:r w:rsidRPr="004A1A04">
      <w:rPr>
        <w:b/>
        <w:color w:val="FFFFFF" w:themeColor="background1"/>
        <w:spacing w:val="-1"/>
      </w:rPr>
      <w:t>ckey</w:t>
    </w:r>
    <w:r w:rsidRPr="004A1A04">
      <w:rPr>
        <w:b/>
        <w:color w:val="FFFFFF" w:themeColor="background1"/>
        <w:spacing w:val="-6"/>
      </w:rPr>
      <w:t xml:space="preserve"> </w:t>
    </w:r>
    <w:r w:rsidRPr="004A1A04">
      <w:rPr>
        <w:b/>
        <w:color w:val="FFFFFF" w:themeColor="background1"/>
        <w:spacing w:val="-3"/>
      </w:rPr>
      <w:t>Club</w:t>
    </w:r>
  </w:p>
  <w:p w14:paraId="7398E0F7" w14:textId="0BAD877F" w:rsidR="004A1A04" w:rsidRPr="004A1A04" w:rsidRDefault="004A1A04" w:rsidP="004A1A04">
    <w:pPr>
      <w:spacing w:line="253" w:lineRule="auto"/>
      <w:ind w:left="4159" w:right="4150"/>
      <w:jc w:val="center"/>
      <w:rPr>
        <w:rFonts w:ascii="Lucida Sans" w:eastAsia="Lucida Sans" w:hAnsi="Lucida Sans" w:cs="Lucida Sans"/>
        <w:b/>
        <w:color w:val="FFFFFF" w:themeColor="background1"/>
        <w:sz w:val="24"/>
        <w:szCs w:val="24"/>
      </w:rPr>
    </w:pPr>
    <w:r w:rsidRPr="004A1A04">
      <w:rPr>
        <w:rFonts w:ascii="Georgia"/>
        <w:b/>
        <w:color w:val="FFFFFF" w:themeColor="background1"/>
        <w:spacing w:val="-1"/>
        <w:sz w:val="20"/>
      </w:rPr>
      <w:t>Clubhous</w:t>
    </w:r>
    <w:r w:rsidRPr="004A1A04">
      <w:rPr>
        <w:rFonts w:ascii="Georgia"/>
        <w:b/>
        <w:color w:val="FFFFFF" w:themeColor="background1"/>
        <w:spacing w:val="-2"/>
        <w:sz w:val="20"/>
      </w:rPr>
      <w:t>e:</w:t>
    </w:r>
    <w:r w:rsidRPr="004A1A04">
      <w:rPr>
        <w:rFonts w:ascii="Georgia"/>
        <w:b/>
        <w:color w:val="FFFFFF" w:themeColor="background1"/>
        <w:spacing w:val="-14"/>
        <w:sz w:val="20"/>
      </w:rPr>
      <w:t xml:space="preserve"> </w:t>
    </w:r>
    <w:r w:rsidRPr="004A1A04">
      <w:rPr>
        <w:rFonts w:ascii="Georgia"/>
        <w:b/>
        <w:color w:val="FFFFFF" w:themeColor="background1"/>
        <w:spacing w:val="-2"/>
        <w:sz w:val="20"/>
      </w:rPr>
      <w:t>Cricketfield</w:t>
    </w:r>
    <w:r w:rsidRPr="004A1A04">
      <w:rPr>
        <w:rFonts w:ascii="Georgia"/>
        <w:b/>
        <w:color w:val="FFFFFF" w:themeColor="background1"/>
        <w:spacing w:val="-12"/>
        <w:sz w:val="20"/>
      </w:rPr>
      <w:t xml:space="preserve"> </w:t>
    </w:r>
    <w:r w:rsidRPr="004A1A04">
      <w:rPr>
        <w:rFonts w:ascii="Georgia"/>
        <w:b/>
        <w:color w:val="FFFFFF" w:themeColor="background1"/>
        <w:sz w:val="20"/>
      </w:rPr>
      <w:t>Lane,</w:t>
    </w:r>
    <w:r w:rsidRPr="004A1A04">
      <w:rPr>
        <w:rFonts w:ascii="Georgia"/>
        <w:b/>
        <w:color w:val="FFFFFF" w:themeColor="background1"/>
        <w:spacing w:val="-13"/>
        <w:sz w:val="20"/>
      </w:rPr>
      <w:t xml:space="preserve"> </w:t>
    </w:r>
    <w:r w:rsidRPr="004A1A04">
      <w:rPr>
        <w:rFonts w:ascii="Georgia"/>
        <w:b/>
        <w:color w:val="FFFFFF" w:themeColor="background1"/>
        <w:sz w:val="20"/>
      </w:rPr>
      <w:t>Bishop's</w:t>
    </w:r>
    <w:r w:rsidRPr="004A1A04">
      <w:rPr>
        <w:rFonts w:ascii="Georgia"/>
        <w:b/>
        <w:color w:val="FFFFFF" w:themeColor="background1"/>
        <w:spacing w:val="-12"/>
        <w:sz w:val="20"/>
      </w:rPr>
      <w:t xml:space="preserve"> </w:t>
    </w:r>
    <w:r w:rsidRPr="004A1A04">
      <w:rPr>
        <w:rFonts w:ascii="Georgia"/>
        <w:b/>
        <w:color w:val="FFFFFF" w:themeColor="background1"/>
        <w:spacing w:val="-1"/>
        <w:sz w:val="20"/>
      </w:rPr>
      <w:t>Stortf</w:t>
    </w:r>
    <w:r w:rsidRPr="004A1A04">
      <w:rPr>
        <w:rFonts w:ascii="Georgia"/>
        <w:b/>
        <w:color w:val="FFFFFF" w:themeColor="background1"/>
        <w:spacing w:val="-2"/>
        <w:sz w:val="20"/>
      </w:rPr>
      <w:t>ord,</w:t>
    </w:r>
    <w:r w:rsidRPr="004A1A04">
      <w:rPr>
        <w:rFonts w:ascii="Georgia"/>
        <w:b/>
        <w:color w:val="FFFFFF" w:themeColor="background1"/>
        <w:spacing w:val="29"/>
        <w:w w:val="96"/>
        <w:sz w:val="20"/>
      </w:rPr>
      <w:t xml:space="preserve"> </w:t>
    </w:r>
    <w:r w:rsidRPr="004A1A04">
      <w:rPr>
        <w:rFonts w:ascii="Georgia"/>
        <w:b/>
        <w:color w:val="FFFFFF" w:themeColor="background1"/>
        <w:spacing w:val="-2"/>
        <w:sz w:val="20"/>
      </w:rPr>
      <w:t>Herts,</w:t>
    </w:r>
    <w:r w:rsidRPr="004A1A04">
      <w:rPr>
        <w:rFonts w:ascii="Georgia"/>
        <w:b/>
        <w:color w:val="FFFFFF" w:themeColor="background1"/>
        <w:spacing w:val="-20"/>
        <w:sz w:val="20"/>
      </w:rPr>
      <w:t xml:space="preserve"> </w:t>
    </w:r>
    <w:r w:rsidRPr="004A1A04">
      <w:rPr>
        <w:rFonts w:ascii="Georgia"/>
        <w:b/>
        <w:color w:val="FFFFFF" w:themeColor="background1"/>
        <w:spacing w:val="-1"/>
        <w:sz w:val="20"/>
      </w:rPr>
      <w:t>CM23</w:t>
    </w:r>
    <w:r w:rsidRPr="004A1A04">
      <w:rPr>
        <w:rFonts w:ascii="Georgia"/>
        <w:b/>
        <w:color w:val="FFFFFF" w:themeColor="background1"/>
        <w:spacing w:val="-19"/>
        <w:sz w:val="20"/>
      </w:rPr>
      <w:t xml:space="preserve"> </w:t>
    </w:r>
    <w:r w:rsidRPr="004A1A04">
      <w:rPr>
        <w:rFonts w:ascii="Georgia"/>
        <w:b/>
        <w:color w:val="FFFFFF" w:themeColor="background1"/>
        <w:spacing w:val="-1"/>
        <w:sz w:val="20"/>
      </w:rPr>
      <w:t>2TD</w:t>
    </w:r>
    <w:r w:rsidRPr="004A1A04">
      <w:rPr>
        <w:rFonts w:ascii="Georgia"/>
        <w:b/>
        <w:color w:val="FFFFFF" w:themeColor="background1"/>
        <w:spacing w:val="-1"/>
        <w:w w:val="98"/>
        <w:sz w:val="20"/>
      </w:rPr>
      <w:t xml:space="preserve"> </w:t>
    </w:r>
    <w:r w:rsidRPr="004A1A04">
      <w:rPr>
        <w:rFonts w:ascii="Georgia"/>
        <w:b/>
        <w:color w:val="FFFFFF" w:themeColor="background1"/>
        <w:spacing w:val="22"/>
        <w:w w:val="98"/>
        <w:sz w:val="20"/>
      </w:rPr>
      <w:t xml:space="preserve"> </w:t>
    </w:r>
    <w:hyperlink r:id="rId1">
      <w:r w:rsidRPr="004A1A04">
        <w:rPr>
          <w:rFonts w:ascii="Lucida Sans"/>
          <w:b/>
          <w:i/>
          <w:color w:val="FFFFFF" w:themeColor="background1"/>
          <w:sz w:val="24"/>
        </w:rPr>
        <w:t>www</w:t>
      </w:r>
      <w:r w:rsidRPr="004A1A04">
        <w:rPr>
          <w:rFonts w:ascii="Lucida Sans"/>
          <w:b/>
          <w:i/>
          <w:color w:val="FFFFFF" w:themeColor="background1"/>
          <w:spacing w:val="1"/>
          <w:sz w:val="24"/>
        </w:rPr>
        <w:t>.bshc.hitssports.com</w:t>
      </w:r>
    </w:hyperlink>
  </w:p>
  <w:p w14:paraId="365217BE" w14:textId="34602875" w:rsidR="004A1A04" w:rsidRDefault="004A1A04">
    <w:pPr>
      <w:pStyle w:val="Header"/>
    </w:pPr>
  </w:p>
  <w:p w14:paraId="27231F53" w14:textId="1B46CD24" w:rsidR="004A1A04" w:rsidRDefault="00B177A7" w:rsidP="00B177A7">
    <w:pPr>
      <w:pStyle w:val="Header"/>
      <w:tabs>
        <w:tab w:val="clear" w:pos="4513"/>
        <w:tab w:val="clear" w:pos="9026"/>
        <w:tab w:val="left" w:pos="11640"/>
      </w:tabs>
    </w:pPr>
    <w:r>
      <w:tab/>
    </w:r>
  </w:p>
  <w:p w14:paraId="0638A676" w14:textId="77777777" w:rsidR="00B177A7" w:rsidRDefault="00B177A7" w:rsidP="00B177A7">
    <w:pPr>
      <w:pStyle w:val="Header"/>
      <w:tabs>
        <w:tab w:val="clear" w:pos="4513"/>
        <w:tab w:val="clear" w:pos="9026"/>
        <w:tab w:val="left" w:pos="1164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B048B"/>
    <w:multiLevelType w:val="hybridMultilevel"/>
    <w:tmpl w:val="6A72F1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0F7F73"/>
    <w:multiLevelType w:val="hybridMultilevel"/>
    <w:tmpl w:val="690675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533B9"/>
    <w:multiLevelType w:val="hybridMultilevel"/>
    <w:tmpl w:val="39F84A3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E603C9"/>
    <w:multiLevelType w:val="hybridMultilevel"/>
    <w:tmpl w:val="B888E3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F73660"/>
    <w:multiLevelType w:val="hybridMultilevel"/>
    <w:tmpl w:val="9D1CAA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BF2885"/>
    <w:multiLevelType w:val="hybridMultilevel"/>
    <w:tmpl w:val="8028F2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A1496A"/>
    <w:multiLevelType w:val="hybridMultilevel"/>
    <w:tmpl w:val="68A63C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9E462B"/>
    <w:multiLevelType w:val="hybridMultilevel"/>
    <w:tmpl w:val="E578DE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D468A2"/>
    <w:multiLevelType w:val="hybridMultilevel"/>
    <w:tmpl w:val="9AA065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DF7A3C"/>
    <w:multiLevelType w:val="hybridMultilevel"/>
    <w:tmpl w:val="2DA6C1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F12843"/>
    <w:multiLevelType w:val="hybridMultilevel"/>
    <w:tmpl w:val="EF2AB088"/>
    <w:lvl w:ilvl="0" w:tplc="D29C544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6"/>
  </w:num>
  <w:num w:numId="7">
    <w:abstractNumId w:val="10"/>
  </w:num>
  <w:num w:numId="8">
    <w:abstractNumId w:val="9"/>
  </w:num>
  <w:num w:numId="9">
    <w:abstractNumId w:val="3"/>
  </w:num>
  <w:num w:numId="10">
    <w:abstractNumId w:val="1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2MDI3MTYysTQ2MzFQ0lEKTi0uzszPAykwNKwFAG+6DzMtAAAA"/>
  </w:docVars>
  <w:rsids>
    <w:rsidRoot w:val="005354D8"/>
    <w:rsid w:val="00003674"/>
    <w:rsid w:val="000054EB"/>
    <w:rsid w:val="00006598"/>
    <w:rsid w:val="000118A2"/>
    <w:rsid w:val="00014BB8"/>
    <w:rsid w:val="00021A6A"/>
    <w:rsid w:val="00025660"/>
    <w:rsid w:val="00033A6D"/>
    <w:rsid w:val="00034CA2"/>
    <w:rsid w:val="00041268"/>
    <w:rsid w:val="000425AF"/>
    <w:rsid w:val="00044AFC"/>
    <w:rsid w:val="00050031"/>
    <w:rsid w:val="00071451"/>
    <w:rsid w:val="000714CD"/>
    <w:rsid w:val="00073C32"/>
    <w:rsid w:val="00077A4E"/>
    <w:rsid w:val="00080F48"/>
    <w:rsid w:val="00083786"/>
    <w:rsid w:val="00092EA1"/>
    <w:rsid w:val="00093280"/>
    <w:rsid w:val="0009349E"/>
    <w:rsid w:val="00094EB6"/>
    <w:rsid w:val="000B5745"/>
    <w:rsid w:val="000B7303"/>
    <w:rsid w:val="000C41D3"/>
    <w:rsid w:val="000D2A2B"/>
    <w:rsid w:val="000D3B36"/>
    <w:rsid w:val="000E0B5E"/>
    <w:rsid w:val="000F574E"/>
    <w:rsid w:val="000F5F1D"/>
    <w:rsid w:val="00105234"/>
    <w:rsid w:val="00110C4A"/>
    <w:rsid w:val="00117270"/>
    <w:rsid w:val="00120584"/>
    <w:rsid w:val="00123892"/>
    <w:rsid w:val="00130E38"/>
    <w:rsid w:val="00143FEE"/>
    <w:rsid w:val="00147788"/>
    <w:rsid w:val="00150DFE"/>
    <w:rsid w:val="00154D8E"/>
    <w:rsid w:val="001554B4"/>
    <w:rsid w:val="001578D4"/>
    <w:rsid w:val="001668ED"/>
    <w:rsid w:val="00166B02"/>
    <w:rsid w:val="00177A24"/>
    <w:rsid w:val="001812C2"/>
    <w:rsid w:val="0019051F"/>
    <w:rsid w:val="001A513C"/>
    <w:rsid w:val="001B1014"/>
    <w:rsid w:val="001B1C65"/>
    <w:rsid w:val="001C25C7"/>
    <w:rsid w:val="001C2BE2"/>
    <w:rsid w:val="001D4025"/>
    <w:rsid w:val="001D4496"/>
    <w:rsid w:val="001D58F1"/>
    <w:rsid w:val="001E2B42"/>
    <w:rsid w:val="001E405F"/>
    <w:rsid w:val="001E4988"/>
    <w:rsid w:val="001E5A8F"/>
    <w:rsid w:val="001F1594"/>
    <w:rsid w:val="0020050F"/>
    <w:rsid w:val="002046AB"/>
    <w:rsid w:val="00205B4A"/>
    <w:rsid w:val="00205CDD"/>
    <w:rsid w:val="002079F7"/>
    <w:rsid w:val="002100D0"/>
    <w:rsid w:val="002332D3"/>
    <w:rsid w:val="00233E3B"/>
    <w:rsid w:val="002400F7"/>
    <w:rsid w:val="002425B0"/>
    <w:rsid w:val="00250DFE"/>
    <w:rsid w:val="00253B5E"/>
    <w:rsid w:val="00257D5D"/>
    <w:rsid w:val="002624D0"/>
    <w:rsid w:val="00264DCC"/>
    <w:rsid w:val="00272304"/>
    <w:rsid w:val="002761D4"/>
    <w:rsid w:val="00280CF3"/>
    <w:rsid w:val="0028489E"/>
    <w:rsid w:val="00284E15"/>
    <w:rsid w:val="00285D88"/>
    <w:rsid w:val="002A550A"/>
    <w:rsid w:val="002B14A5"/>
    <w:rsid w:val="002C081A"/>
    <w:rsid w:val="002D34FF"/>
    <w:rsid w:val="002F0F33"/>
    <w:rsid w:val="002F3766"/>
    <w:rsid w:val="002F46B4"/>
    <w:rsid w:val="0030067D"/>
    <w:rsid w:val="0030428F"/>
    <w:rsid w:val="00311396"/>
    <w:rsid w:val="00311A87"/>
    <w:rsid w:val="00311C27"/>
    <w:rsid w:val="00321970"/>
    <w:rsid w:val="00323264"/>
    <w:rsid w:val="00325710"/>
    <w:rsid w:val="00326101"/>
    <w:rsid w:val="0033031A"/>
    <w:rsid w:val="00344D1D"/>
    <w:rsid w:val="00346115"/>
    <w:rsid w:val="00350624"/>
    <w:rsid w:val="00361178"/>
    <w:rsid w:val="0036572F"/>
    <w:rsid w:val="00385B3A"/>
    <w:rsid w:val="00391595"/>
    <w:rsid w:val="00392F09"/>
    <w:rsid w:val="003A5FBF"/>
    <w:rsid w:val="003A7B91"/>
    <w:rsid w:val="003B7C23"/>
    <w:rsid w:val="003C0C00"/>
    <w:rsid w:val="003C2D11"/>
    <w:rsid w:val="003C3627"/>
    <w:rsid w:val="003C3E42"/>
    <w:rsid w:val="003C454A"/>
    <w:rsid w:val="003C5894"/>
    <w:rsid w:val="003D50E8"/>
    <w:rsid w:val="003D5B3E"/>
    <w:rsid w:val="003D6476"/>
    <w:rsid w:val="003E3E9C"/>
    <w:rsid w:val="003E49BF"/>
    <w:rsid w:val="003E4F0C"/>
    <w:rsid w:val="003E5AB3"/>
    <w:rsid w:val="003F2BFB"/>
    <w:rsid w:val="0040375F"/>
    <w:rsid w:val="00413CFE"/>
    <w:rsid w:val="004179E6"/>
    <w:rsid w:val="00423851"/>
    <w:rsid w:val="004263C7"/>
    <w:rsid w:val="00427F6A"/>
    <w:rsid w:val="00430C72"/>
    <w:rsid w:val="00430DE6"/>
    <w:rsid w:val="004326CA"/>
    <w:rsid w:val="004342ED"/>
    <w:rsid w:val="0043490D"/>
    <w:rsid w:val="004422FB"/>
    <w:rsid w:val="00442F79"/>
    <w:rsid w:val="004445A7"/>
    <w:rsid w:val="004517A6"/>
    <w:rsid w:val="00452972"/>
    <w:rsid w:val="00460AA1"/>
    <w:rsid w:val="00462523"/>
    <w:rsid w:val="00463751"/>
    <w:rsid w:val="004649AF"/>
    <w:rsid w:val="00472705"/>
    <w:rsid w:val="004771D7"/>
    <w:rsid w:val="00480193"/>
    <w:rsid w:val="00483835"/>
    <w:rsid w:val="00484B90"/>
    <w:rsid w:val="004911F1"/>
    <w:rsid w:val="004924BB"/>
    <w:rsid w:val="004A1A04"/>
    <w:rsid w:val="004A245E"/>
    <w:rsid w:val="004A49AC"/>
    <w:rsid w:val="004A5A88"/>
    <w:rsid w:val="004A6566"/>
    <w:rsid w:val="004B0D30"/>
    <w:rsid w:val="004B5F53"/>
    <w:rsid w:val="004B7750"/>
    <w:rsid w:val="004C0055"/>
    <w:rsid w:val="004C04DC"/>
    <w:rsid w:val="004C1A0F"/>
    <w:rsid w:val="004C248C"/>
    <w:rsid w:val="004C7D5B"/>
    <w:rsid w:val="004D147D"/>
    <w:rsid w:val="004D31DE"/>
    <w:rsid w:val="004E00FD"/>
    <w:rsid w:val="004F464D"/>
    <w:rsid w:val="004F564A"/>
    <w:rsid w:val="004F5F44"/>
    <w:rsid w:val="0050019E"/>
    <w:rsid w:val="00505E5D"/>
    <w:rsid w:val="00506DB7"/>
    <w:rsid w:val="005127BC"/>
    <w:rsid w:val="0051520E"/>
    <w:rsid w:val="00523981"/>
    <w:rsid w:val="0053314B"/>
    <w:rsid w:val="00534A0F"/>
    <w:rsid w:val="005354D8"/>
    <w:rsid w:val="0053564E"/>
    <w:rsid w:val="00535BE1"/>
    <w:rsid w:val="00535F0D"/>
    <w:rsid w:val="005378BB"/>
    <w:rsid w:val="0053798F"/>
    <w:rsid w:val="00537F3C"/>
    <w:rsid w:val="005429C6"/>
    <w:rsid w:val="00547532"/>
    <w:rsid w:val="00557C60"/>
    <w:rsid w:val="0056226F"/>
    <w:rsid w:val="00574861"/>
    <w:rsid w:val="0057602C"/>
    <w:rsid w:val="00576710"/>
    <w:rsid w:val="00576752"/>
    <w:rsid w:val="00585584"/>
    <w:rsid w:val="00590696"/>
    <w:rsid w:val="005921DE"/>
    <w:rsid w:val="00593BF1"/>
    <w:rsid w:val="005A3F2D"/>
    <w:rsid w:val="005A4143"/>
    <w:rsid w:val="005A47A6"/>
    <w:rsid w:val="005B5851"/>
    <w:rsid w:val="005B6AAD"/>
    <w:rsid w:val="005D54CE"/>
    <w:rsid w:val="005D5D16"/>
    <w:rsid w:val="005D6E0F"/>
    <w:rsid w:val="005E72BF"/>
    <w:rsid w:val="005F7F2D"/>
    <w:rsid w:val="0060604C"/>
    <w:rsid w:val="00606840"/>
    <w:rsid w:val="00606C3E"/>
    <w:rsid w:val="006078AF"/>
    <w:rsid w:val="00610BD3"/>
    <w:rsid w:val="006234F4"/>
    <w:rsid w:val="006238AA"/>
    <w:rsid w:val="006260F2"/>
    <w:rsid w:val="00630B64"/>
    <w:rsid w:val="006407E6"/>
    <w:rsid w:val="00643CE3"/>
    <w:rsid w:val="006617A4"/>
    <w:rsid w:val="00665715"/>
    <w:rsid w:val="00670A3F"/>
    <w:rsid w:val="006800ED"/>
    <w:rsid w:val="00682416"/>
    <w:rsid w:val="00687DDD"/>
    <w:rsid w:val="006A5399"/>
    <w:rsid w:val="006B13AA"/>
    <w:rsid w:val="006B1A5D"/>
    <w:rsid w:val="006B41A3"/>
    <w:rsid w:val="006B5736"/>
    <w:rsid w:val="006C081C"/>
    <w:rsid w:val="006C24D3"/>
    <w:rsid w:val="006C30A0"/>
    <w:rsid w:val="006C75A5"/>
    <w:rsid w:val="006D1DDF"/>
    <w:rsid w:val="006D1F61"/>
    <w:rsid w:val="006D43A2"/>
    <w:rsid w:val="006D4E24"/>
    <w:rsid w:val="006E020A"/>
    <w:rsid w:val="006E2A5E"/>
    <w:rsid w:val="006E7764"/>
    <w:rsid w:val="006F602B"/>
    <w:rsid w:val="00702ABB"/>
    <w:rsid w:val="00706665"/>
    <w:rsid w:val="007068C7"/>
    <w:rsid w:val="00711188"/>
    <w:rsid w:val="00711CA4"/>
    <w:rsid w:val="00721441"/>
    <w:rsid w:val="00722651"/>
    <w:rsid w:val="007226DC"/>
    <w:rsid w:val="0072298C"/>
    <w:rsid w:val="00722AD0"/>
    <w:rsid w:val="00724F92"/>
    <w:rsid w:val="00730081"/>
    <w:rsid w:val="00733C7F"/>
    <w:rsid w:val="00734E6C"/>
    <w:rsid w:val="00736C02"/>
    <w:rsid w:val="00736E16"/>
    <w:rsid w:val="007400AD"/>
    <w:rsid w:val="00745440"/>
    <w:rsid w:val="007520E3"/>
    <w:rsid w:val="0075796E"/>
    <w:rsid w:val="007609E6"/>
    <w:rsid w:val="00763A71"/>
    <w:rsid w:val="00765D06"/>
    <w:rsid w:val="00772CB3"/>
    <w:rsid w:val="00773546"/>
    <w:rsid w:val="007846CD"/>
    <w:rsid w:val="0078489C"/>
    <w:rsid w:val="00794FED"/>
    <w:rsid w:val="007967F6"/>
    <w:rsid w:val="007968CB"/>
    <w:rsid w:val="007A0CAC"/>
    <w:rsid w:val="007B1260"/>
    <w:rsid w:val="007B3BB8"/>
    <w:rsid w:val="007C43FF"/>
    <w:rsid w:val="007C65FA"/>
    <w:rsid w:val="007E33EE"/>
    <w:rsid w:val="007E78E9"/>
    <w:rsid w:val="00802540"/>
    <w:rsid w:val="008034DD"/>
    <w:rsid w:val="00803814"/>
    <w:rsid w:val="00811BB3"/>
    <w:rsid w:val="00820F92"/>
    <w:rsid w:val="00830934"/>
    <w:rsid w:val="00831C29"/>
    <w:rsid w:val="00834B93"/>
    <w:rsid w:val="00840AA2"/>
    <w:rsid w:val="0084155D"/>
    <w:rsid w:val="00842C1C"/>
    <w:rsid w:val="00842D1F"/>
    <w:rsid w:val="0084482C"/>
    <w:rsid w:val="008473FB"/>
    <w:rsid w:val="00850823"/>
    <w:rsid w:val="00853F59"/>
    <w:rsid w:val="00861D4F"/>
    <w:rsid w:val="00865470"/>
    <w:rsid w:val="00873C72"/>
    <w:rsid w:val="00886374"/>
    <w:rsid w:val="0089178A"/>
    <w:rsid w:val="00893275"/>
    <w:rsid w:val="00895F13"/>
    <w:rsid w:val="008A4CDA"/>
    <w:rsid w:val="008B2C82"/>
    <w:rsid w:val="008B6CBB"/>
    <w:rsid w:val="008C23DD"/>
    <w:rsid w:val="008E3538"/>
    <w:rsid w:val="008E5F8F"/>
    <w:rsid w:val="008F28BE"/>
    <w:rsid w:val="008F2A0F"/>
    <w:rsid w:val="00902CEF"/>
    <w:rsid w:val="00905349"/>
    <w:rsid w:val="00906024"/>
    <w:rsid w:val="00907F25"/>
    <w:rsid w:val="009108AF"/>
    <w:rsid w:val="00910C41"/>
    <w:rsid w:val="00910E4E"/>
    <w:rsid w:val="009127E2"/>
    <w:rsid w:val="00913E96"/>
    <w:rsid w:val="00915D7B"/>
    <w:rsid w:val="00916331"/>
    <w:rsid w:val="00925DD7"/>
    <w:rsid w:val="009266BA"/>
    <w:rsid w:val="00932110"/>
    <w:rsid w:val="00935464"/>
    <w:rsid w:val="00943442"/>
    <w:rsid w:val="0096175B"/>
    <w:rsid w:val="009664B6"/>
    <w:rsid w:val="00986FA4"/>
    <w:rsid w:val="00990A1F"/>
    <w:rsid w:val="00992B92"/>
    <w:rsid w:val="009A2F1B"/>
    <w:rsid w:val="009A343F"/>
    <w:rsid w:val="009A526B"/>
    <w:rsid w:val="009A7305"/>
    <w:rsid w:val="009B0D05"/>
    <w:rsid w:val="009B5208"/>
    <w:rsid w:val="009C2BBE"/>
    <w:rsid w:val="009C392C"/>
    <w:rsid w:val="009C569A"/>
    <w:rsid w:val="009C7FAD"/>
    <w:rsid w:val="009D2CA4"/>
    <w:rsid w:val="009D33DB"/>
    <w:rsid w:val="009D7B06"/>
    <w:rsid w:val="009E3B24"/>
    <w:rsid w:val="009E6AC5"/>
    <w:rsid w:val="009E7915"/>
    <w:rsid w:val="009F3997"/>
    <w:rsid w:val="00A00326"/>
    <w:rsid w:val="00A005C7"/>
    <w:rsid w:val="00A02070"/>
    <w:rsid w:val="00A037BD"/>
    <w:rsid w:val="00A04004"/>
    <w:rsid w:val="00A12730"/>
    <w:rsid w:val="00A13533"/>
    <w:rsid w:val="00A208A2"/>
    <w:rsid w:val="00A20E55"/>
    <w:rsid w:val="00A2199A"/>
    <w:rsid w:val="00A22FAF"/>
    <w:rsid w:val="00A24454"/>
    <w:rsid w:val="00A44FEE"/>
    <w:rsid w:val="00A51F73"/>
    <w:rsid w:val="00A6387C"/>
    <w:rsid w:val="00A67E16"/>
    <w:rsid w:val="00A75A0A"/>
    <w:rsid w:val="00A86339"/>
    <w:rsid w:val="00A93B1E"/>
    <w:rsid w:val="00A93FAE"/>
    <w:rsid w:val="00A964A2"/>
    <w:rsid w:val="00AA193E"/>
    <w:rsid w:val="00AA37EC"/>
    <w:rsid w:val="00AA3876"/>
    <w:rsid w:val="00AA5FED"/>
    <w:rsid w:val="00AA68D2"/>
    <w:rsid w:val="00AC675A"/>
    <w:rsid w:val="00AC7476"/>
    <w:rsid w:val="00AD387E"/>
    <w:rsid w:val="00AD7114"/>
    <w:rsid w:val="00AE043E"/>
    <w:rsid w:val="00AE2EBC"/>
    <w:rsid w:val="00AF08B0"/>
    <w:rsid w:val="00AF0C41"/>
    <w:rsid w:val="00AF1C47"/>
    <w:rsid w:val="00AF58F6"/>
    <w:rsid w:val="00AF6154"/>
    <w:rsid w:val="00AF65B1"/>
    <w:rsid w:val="00B11C00"/>
    <w:rsid w:val="00B12071"/>
    <w:rsid w:val="00B16B2E"/>
    <w:rsid w:val="00B177A7"/>
    <w:rsid w:val="00B222B0"/>
    <w:rsid w:val="00B32D2D"/>
    <w:rsid w:val="00B40E38"/>
    <w:rsid w:val="00B427AE"/>
    <w:rsid w:val="00B43CAF"/>
    <w:rsid w:val="00B4430F"/>
    <w:rsid w:val="00B452C8"/>
    <w:rsid w:val="00B512A6"/>
    <w:rsid w:val="00B51403"/>
    <w:rsid w:val="00B53306"/>
    <w:rsid w:val="00B54867"/>
    <w:rsid w:val="00B5499D"/>
    <w:rsid w:val="00B648C5"/>
    <w:rsid w:val="00B71C64"/>
    <w:rsid w:val="00B71E6A"/>
    <w:rsid w:val="00B81613"/>
    <w:rsid w:val="00B90C9D"/>
    <w:rsid w:val="00B9489F"/>
    <w:rsid w:val="00B94993"/>
    <w:rsid w:val="00BB11BB"/>
    <w:rsid w:val="00BB5CF9"/>
    <w:rsid w:val="00BC23F0"/>
    <w:rsid w:val="00BC3CFF"/>
    <w:rsid w:val="00BC74BE"/>
    <w:rsid w:val="00BC7907"/>
    <w:rsid w:val="00BD7A75"/>
    <w:rsid w:val="00BE1686"/>
    <w:rsid w:val="00BE3213"/>
    <w:rsid w:val="00BE7CA6"/>
    <w:rsid w:val="00BF11BC"/>
    <w:rsid w:val="00BF5015"/>
    <w:rsid w:val="00BF5A1E"/>
    <w:rsid w:val="00C07FB0"/>
    <w:rsid w:val="00C1010A"/>
    <w:rsid w:val="00C11209"/>
    <w:rsid w:val="00C15D01"/>
    <w:rsid w:val="00C17DC9"/>
    <w:rsid w:val="00C269C1"/>
    <w:rsid w:val="00C31861"/>
    <w:rsid w:val="00C31FE9"/>
    <w:rsid w:val="00C35AA2"/>
    <w:rsid w:val="00C4329A"/>
    <w:rsid w:val="00C445EA"/>
    <w:rsid w:val="00C453FB"/>
    <w:rsid w:val="00C478C4"/>
    <w:rsid w:val="00C529BA"/>
    <w:rsid w:val="00C54FC1"/>
    <w:rsid w:val="00C5568F"/>
    <w:rsid w:val="00C62B8C"/>
    <w:rsid w:val="00C6488C"/>
    <w:rsid w:val="00C71023"/>
    <w:rsid w:val="00C722FA"/>
    <w:rsid w:val="00C772BB"/>
    <w:rsid w:val="00C8534A"/>
    <w:rsid w:val="00C861CD"/>
    <w:rsid w:val="00C86B4A"/>
    <w:rsid w:val="00C86F6C"/>
    <w:rsid w:val="00C8776E"/>
    <w:rsid w:val="00C912CE"/>
    <w:rsid w:val="00CA5636"/>
    <w:rsid w:val="00CB14FE"/>
    <w:rsid w:val="00CB5DBF"/>
    <w:rsid w:val="00CB79F6"/>
    <w:rsid w:val="00CC0A32"/>
    <w:rsid w:val="00CC6C45"/>
    <w:rsid w:val="00CD01F0"/>
    <w:rsid w:val="00CD0948"/>
    <w:rsid w:val="00CD179B"/>
    <w:rsid w:val="00CD5E3A"/>
    <w:rsid w:val="00CD622A"/>
    <w:rsid w:val="00CE31C5"/>
    <w:rsid w:val="00CE3330"/>
    <w:rsid w:val="00CE335F"/>
    <w:rsid w:val="00CE44E3"/>
    <w:rsid w:val="00CE5A6A"/>
    <w:rsid w:val="00CF1795"/>
    <w:rsid w:val="00CF33E1"/>
    <w:rsid w:val="00CF5BB6"/>
    <w:rsid w:val="00D06B69"/>
    <w:rsid w:val="00D07B5F"/>
    <w:rsid w:val="00D106A2"/>
    <w:rsid w:val="00D1451A"/>
    <w:rsid w:val="00D2774A"/>
    <w:rsid w:val="00D3097E"/>
    <w:rsid w:val="00D42847"/>
    <w:rsid w:val="00D42D17"/>
    <w:rsid w:val="00D43AC1"/>
    <w:rsid w:val="00D55D5D"/>
    <w:rsid w:val="00D7429E"/>
    <w:rsid w:val="00D803C0"/>
    <w:rsid w:val="00D8061B"/>
    <w:rsid w:val="00D85DA1"/>
    <w:rsid w:val="00D91718"/>
    <w:rsid w:val="00D91D94"/>
    <w:rsid w:val="00D9217A"/>
    <w:rsid w:val="00D953DD"/>
    <w:rsid w:val="00D96A66"/>
    <w:rsid w:val="00D97795"/>
    <w:rsid w:val="00DA538B"/>
    <w:rsid w:val="00DC11E1"/>
    <w:rsid w:val="00DC2D7E"/>
    <w:rsid w:val="00DC7E52"/>
    <w:rsid w:val="00DD0BDE"/>
    <w:rsid w:val="00DD7636"/>
    <w:rsid w:val="00DD7EA0"/>
    <w:rsid w:val="00DE6135"/>
    <w:rsid w:val="00DE6E7D"/>
    <w:rsid w:val="00DF1640"/>
    <w:rsid w:val="00DF41ED"/>
    <w:rsid w:val="00DF423E"/>
    <w:rsid w:val="00E01C43"/>
    <w:rsid w:val="00E07D7E"/>
    <w:rsid w:val="00E16227"/>
    <w:rsid w:val="00E16C4C"/>
    <w:rsid w:val="00E17A53"/>
    <w:rsid w:val="00E2007D"/>
    <w:rsid w:val="00E23866"/>
    <w:rsid w:val="00E24034"/>
    <w:rsid w:val="00E25563"/>
    <w:rsid w:val="00E26A13"/>
    <w:rsid w:val="00E40E60"/>
    <w:rsid w:val="00E41C06"/>
    <w:rsid w:val="00E441E3"/>
    <w:rsid w:val="00E45A93"/>
    <w:rsid w:val="00E461EA"/>
    <w:rsid w:val="00E616DB"/>
    <w:rsid w:val="00E66C81"/>
    <w:rsid w:val="00E72E6B"/>
    <w:rsid w:val="00E77CE8"/>
    <w:rsid w:val="00E82373"/>
    <w:rsid w:val="00E86702"/>
    <w:rsid w:val="00E87FC8"/>
    <w:rsid w:val="00E94F7E"/>
    <w:rsid w:val="00E9658A"/>
    <w:rsid w:val="00EA03CB"/>
    <w:rsid w:val="00EB106F"/>
    <w:rsid w:val="00EB117B"/>
    <w:rsid w:val="00EB5293"/>
    <w:rsid w:val="00EB6161"/>
    <w:rsid w:val="00EC0113"/>
    <w:rsid w:val="00ED5330"/>
    <w:rsid w:val="00ED75D8"/>
    <w:rsid w:val="00EE071E"/>
    <w:rsid w:val="00EE0D17"/>
    <w:rsid w:val="00EE2240"/>
    <w:rsid w:val="00EE41EA"/>
    <w:rsid w:val="00EF6193"/>
    <w:rsid w:val="00F01BEE"/>
    <w:rsid w:val="00F05BED"/>
    <w:rsid w:val="00F158D1"/>
    <w:rsid w:val="00F17417"/>
    <w:rsid w:val="00F24F1B"/>
    <w:rsid w:val="00F25D93"/>
    <w:rsid w:val="00F26448"/>
    <w:rsid w:val="00F30F77"/>
    <w:rsid w:val="00F353C0"/>
    <w:rsid w:val="00F51D0C"/>
    <w:rsid w:val="00F531A3"/>
    <w:rsid w:val="00F63820"/>
    <w:rsid w:val="00F722C9"/>
    <w:rsid w:val="00F8365D"/>
    <w:rsid w:val="00F871E1"/>
    <w:rsid w:val="00F917ED"/>
    <w:rsid w:val="00F93E3E"/>
    <w:rsid w:val="00F96BB3"/>
    <w:rsid w:val="00FA3001"/>
    <w:rsid w:val="00FA3843"/>
    <w:rsid w:val="00FB16DD"/>
    <w:rsid w:val="00FB26E5"/>
    <w:rsid w:val="00FD0C36"/>
    <w:rsid w:val="00FE000D"/>
    <w:rsid w:val="00FE7D20"/>
    <w:rsid w:val="00FF42CD"/>
    <w:rsid w:val="00FF52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4C2BE4D"/>
  <w15:docId w15:val="{59799257-BE33-486A-8E56-9905493ABB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442F7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0"/>
      <w:ind w:left="6"/>
    </w:pPr>
    <w:rPr>
      <w:rFonts w:ascii="Georgia" w:eastAsia="Georgia" w:hAnsi="Georgia"/>
      <w:sz w:val="36"/>
      <w:szCs w:val="3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665715"/>
    <w:pPr>
      <w:widowControl/>
    </w:pPr>
    <w:rPr>
      <w:lang w:val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4A1A0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1A04"/>
  </w:style>
  <w:style w:type="paragraph" w:styleId="Footer">
    <w:name w:val="footer"/>
    <w:basedOn w:val="Normal"/>
    <w:link w:val="FooterChar"/>
    <w:uiPriority w:val="99"/>
    <w:unhideWhenUsed/>
    <w:rsid w:val="004A1A0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1A04"/>
  </w:style>
  <w:style w:type="table" w:customStyle="1" w:styleId="TableGrid1">
    <w:name w:val="Table Grid1"/>
    <w:basedOn w:val="TableNormal"/>
    <w:next w:val="TableGrid"/>
    <w:uiPriority w:val="59"/>
    <w:unhideWhenUsed/>
    <w:rsid w:val="008A4CDA"/>
    <w:pPr>
      <w:widowControl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Times New Roman"/>
      <w:sz w:val="20"/>
      <w:szCs w:val="20"/>
      <w:bdr w:val="nil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44D1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D1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B73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730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73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73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730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83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bshc.hitssport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3894A9-05A7-4241-91B0-D857EDFE90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638</Words>
  <Characters>363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CreativeShop.com</dc:creator>
  <cp:lastModifiedBy>Amy Duffy</cp:lastModifiedBy>
  <cp:revision>7</cp:revision>
  <cp:lastPrinted>2018-12-12T11:51:00Z</cp:lastPrinted>
  <dcterms:created xsi:type="dcterms:W3CDTF">2019-04-26T07:28:00Z</dcterms:created>
  <dcterms:modified xsi:type="dcterms:W3CDTF">2019-04-26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29T00:00:00Z</vt:filetime>
  </property>
  <property fmtid="{D5CDD505-2E9C-101B-9397-08002B2CF9AE}" pid="3" name="LastSaved">
    <vt:filetime>2018-11-29T00:00:00Z</vt:filetime>
  </property>
</Properties>
</file>